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EB89" w14:textId="4F29BE16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DR-DQ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B76F81">
        <w:rPr>
          <w:rFonts w:cs="Arial"/>
          <w:sz w:val="20"/>
        </w:rPr>
        <w:t>0V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227A4">
        <w:rPr>
          <w:rFonts w:cs="Arial"/>
          <w:sz w:val="20"/>
        </w:rPr>
        <w:t>2</w:t>
      </w:r>
      <w:r w:rsidR="00B76F81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</w:t>
      </w:r>
      <w:r w:rsidR="004F0AF5">
        <w:rPr>
          <w:rFonts w:cs="Arial"/>
          <w:sz w:val="20"/>
        </w:rPr>
        <w:t>0</w:t>
      </w:r>
      <w:r w:rsidR="00B76F81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14D6ABB5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8337B0">
        <w:rPr>
          <w:rFonts w:cs="Arial"/>
          <w:sz w:val="20"/>
        </w:rPr>
        <w:t>101.708-24/24u</w:t>
      </w:r>
      <w:r w:rsidRPr="00703B29">
        <w:rPr>
          <w:rFonts w:cs="Arial"/>
          <w:sz w:val="20"/>
        </w:rPr>
        <w:t>)</w:t>
      </w:r>
    </w:p>
    <w:p w14:paraId="0A85F66E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04B8BDD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7D417612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35B9A1B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7C33EA87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6EB92C62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0E8A8CE" w14:textId="77777777" w:rsidR="00BD04A7" w:rsidRPr="001C202F" w:rsidRDefault="00B339BE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08A0D4C2" w14:textId="77777777" w:rsidR="00BD04A7" w:rsidRPr="0043054F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43054F">
        <w:rPr>
          <w:rFonts w:cs="Arial"/>
          <w:b w:val="0"/>
          <w:sz w:val="18"/>
          <w:szCs w:val="18"/>
        </w:rPr>
        <w:t>_______________</w:t>
      </w:r>
    </w:p>
    <w:p w14:paraId="1D0EDBD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15686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531D51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D98ADD3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5516C2B" w14:textId="77777777" w:rsidR="005B4B1C" w:rsidRPr="00583BF2" w:rsidRDefault="005B4B1C" w:rsidP="005B4B1C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FAF727A" w14:textId="77777777" w:rsidR="005B4B1C" w:rsidRDefault="005B4B1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C7AFC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93F17D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AE354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83A47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94A77D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E4A64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CB176E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747CFE">
          <w:type w:val="continuous"/>
          <w:pgSz w:w="11907" w:h="16840" w:code="9"/>
          <w:pgMar w:top="755" w:right="567" w:bottom="1985" w:left="1134" w:header="709" w:footer="930" w:gutter="0"/>
          <w:pgNumType w:start="1"/>
          <w:cols w:space="720"/>
          <w:docGrid w:linePitch="360"/>
        </w:sectPr>
      </w:pPr>
    </w:p>
    <w:p w14:paraId="784EAE8D" w14:textId="1CFA9CA0" w:rsidR="001074EE" w:rsidRPr="00296E12" w:rsidRDefault="00A72FB9" w:rsidP="00296E12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pacing w:val="-3"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7D8B3E05" w14:textId="4ED35928" w:rsidR="001074EE" w:rsidRDefault="00F4702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4702F">
        <w:rPr>
          <w:noProof/>
        </w:rPr>
        <w:drawing>
          <wp:anchor distT="0" distB="0" distL="114300" distR="114300" simplePos="0" relativeHeight="252101120" behindDoc="0" locked="0" layoutInCell="1" allowOverlap="1" wp14:anchorId="4ED2EF34" wp14:editId="701BE6BE">
            <wp:simplePos x="0" y="0"/>
            <wp:positionH relativeFrom="column">
              <wp:posOffset>2540</wp:posOffset>
            </wp:positionH>
            <wp:positionV relativeFrom="paragraph">
              <wp:posOffset>63500</wp:posOffset>
            </wp:positionV>
            <wp:extent cx="5655310" cy="1497330"/>
            <wp:effectExtent l="0" t="0" r="2540" b="762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310" cy="149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74E1C" w14:textId="33E0B6D8" w:rsidR="001074EE" w:rsidRDefault="00747C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747CFE">
        <w:t xml:space="preserve"> </w:t>
      </w:r>
    </w:p>
    <w:p w14:paraId="1BDC7199" w14:textId="619E4BD9" w:rsidR="001074EE" w:rsidRDefault="001074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90DE00" w14:textId="0E95281C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43A7745" w14:textId="4AF6202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7BAFDBF" w14:textId="0C244602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465496A" w14:textId="6DB4AAE5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FF0DF09" w14:textId="7C8045C4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99567E9" w14:textId="3A850C8B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A92DE12" w14:textId="77777777" w:rsidR="00DD1B6E" w:rsidRDefault="00DD1B6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889530E" w14:textId="11837101" w:rsidR="00042288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b/>
          <w:smallCaps/>
          <w:sz w:val="28"/>
          <w:szCs w:val="28"/>
        </w:rPr>
        <w:t>HLA-B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27442B63" w14:textId="6F1C3F63" w:rsidR="00A72FB9" w:rsidRDefault="00A938D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938D7">
        <w:rPr>
          <w:noProof/>
        </w:rPr>
        <w:drawing>
          <wp:anchor distT="0" distB="0" distL="114300" distR="114300" simplePos="0" relativeHeight="251998720" behindDoc="0" locked="0" layoutInCell="1" allowOverlap="1" wp14:anchorId="4C179994" wp14:editId="72682E99">
            <wp:simplePos x="0" y="0"/>
            <wp:positionH relativeFrom="column">
              <wp:posOffset>304</wp:posOffset>
            </wp:positionH>
            <wp:positionV relativeFrom="paragraph">
              <wp:posOffset>414</wp:posOffset>
            </wp:positionV>
            <wp:extent cx="6336000" cy="1198800"/>
            <wp:effectExtent l="0" t="0" r="0" b="190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000" cy="11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7FAC3F" w14:textId="29B8AF5A" w:rsidR="0048496B" w:rsidRPr="006474EE" w:rsidRDefault="00A938D7" w:rsidP="006474EE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938D7">
        <w:rPr>
          <w:noProof/>
        </w:rPr>
        <w:drawing>
          <wp:anchor distT="0" distB="0" distL="114300" distR="114300" simplePos="0" relativeHeight="251999744" behindDoc="0" locked="0" layoutInCell="1" allowOverlap="1" wp14:anchorId="24036DFE" wp14:editId="4303FF68">
            <wp:simplePos x="0" y="0"/>
            <wp:positionH relativeFrom="column">
              <wp:posOffset>855</wp:posOffset>
            </wp:positionH>
            <wp:positionV relativeFrom="paragraph">
              <wp:posOffset>11016</wp:posOffset>
            </wp:positionV>
            <wp:extent cx="5097600" cy="1465200"/>
            <wp:effectExtent l="0" t="0" r="8255" b="190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00" cy="14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B6B0E3" w14:textId="65D13E79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4D233BE" w14:textId="63D978F8" w:rsidR="0048496B" w:rsidRDefault="0048496B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35A15B8" w14:textId="792E2BC3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5719202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6B9D8939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41BA005" w14:textId="77777777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1670CE" w14:textId="5FF5BA01" w:rsidR="006474EE" w:rsidRDefault="006474EE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C7D7C6A" w14:textId="77777777" w:rsidR="008D66BA" w:rsidRDefault="008D66BA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9E598E8" w14:textId="796FF4A4" w:rsidR="00A72FB9" w:rsidRDefault="00A72FB9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HLA-DR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4827BA66" w14:textId="343CB84E" w:rsidR="00006F90" w:rsidRPr="00A72FB9" w:rsidRDefault="00006F90" w:rsidP="00A72FB9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3726A4C9" w14:textId="0FAC7004" w:rsidR="000C184E" w:rsidRDefault="00F4702F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4702F">
        <w:rPr>
          <w:noProof/>
        </w:rPr>
        <w:drawing>
          <wp:anchor distT="0" distB="0" distL="114300" distR="114300" simplePos="0" relativeHeight="252102144" behindDoc="0" locked="0" layoutInCell="1" allowOverlap="1" wp14:anchorId="58DC21C0" wp14:editId="77DC1462">
            <wp:simplePos x="542925" y="6943725"/>
            <wp:positionH relativeFrom="column">
              <wp:align>left</wp:align>
            </wp:positionH>
            <wp:positionV relativeFrom="paragraph">
              <wp:posOffset>3810</wp:posOffset>
            </wp:positionV>
            <wp:extent cx="6105600" cy="14868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6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56788E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050E80F" w14:textId="77777777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9FC6BE8" w14:textId="0F28CB39" w:rsidR="00572D62" w:rsidRDefault="00572D62" w:rsidP="00A4358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A72FDD3" w14:textId="77777777" w:rsidR="00CB60AE" w:rsidRDefault="00CB60AE" w:rsidP="00CB60AE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1031B547" w14:textId="77777777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DDC03F8" w14:textId="1FC72E7C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74F0D0F" w14:textId="31D7ABA1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39E0198E" w14:textId="65411CCC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DFAB181" w14:textId="65784AD9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2DC4E62" w14:textId="68B7E07D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12C01E9" w14:textId="40523411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2CA443B9" w14:textId="77777777" w:rsidR="00F4702F" w:rsidRDefault="00F4702F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1A206167" w14:textId="5E041665" w:rsidR="000B1096" w:rsidRDefault="000B1096" w:rsidP="00CB60A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lastRenderedPageBreak/>
        <w:t>HLA-DQ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331804" w:rsidRPr="00A72FB9">
        <w:rPr>
          <w:rFonts w:ascii="Arial" w:hAnsi="Arial" w:cs="Arial"/>
          <w:b/>
          <w:smallCaps/>
          <w:sz w:val="28"/>
          <w:szCs w:val="28"/>
        </w:rPr>
        <w:t>LOW RESOLUTION</w:t>
      </w:r>
    </w:p>
    <w:p w14:paraId="674574B9" w14:textId="68710773" w:rsidR="00296E12" w:rsidRDefault="0068534B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68534B">
        <w:rPr>
          <w:noProof/>
        </w:rPr>
        <w:drawing>
          <wp:anchor distT="0" distB="0" distL="114300" distR="114300" simplePos="0" relativeHeight="252001792" behindDoc="0" locked="0" layoutInCell="1" allowOverlap="1" wp14:anchorId="7581A65D" wp14:editId="0A835778">
            <wp:simplePos x="0" y="0"/>
            <wp:positionH relativeFrom="column">
              <wp:posOffset>47735</wp:posOffset>
            </wp:positionH>
            <wp:positionV relativeFrom="paragraph">
              <wp:posOffset>64245</wp:posOffset>
            </wp:positionV>
            <wp:extent cx="2642400" cy="1605600"/>
            <wp:effectExtent l="0" t="0" r="5715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BC1E8" w14:textId="348B8B70" w:rsidR="00296E12" w:rsidRPr="00A72FB9" w:rsidRDefault="00296E12" w:rsidP="000C184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spacing w:val="-2"/>
          <w:sz w:val="16"/>
          <w:szCs w:val="16"/>
        </w:rPr>
      </w:pPr>
    </w:p>
    <w:p w14:paraId="686AE647" w14:textId="1B36996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111B84" w14:textId="1AB1B155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597C1A" w14:textId="3350562B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AF9E4" w14:textId="77777777" w:rsidR="000B1096" w:rsidRDefault="000B109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5170D4" w14:textId="65A97C15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62360D" w14:textId="37D7A65A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C0840A" w14:textId="77777777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2963C04" w14:textId="2D635B8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892AC4" w14:textId="5AD22636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3A555A" w14:textId="22C8CA0F" w:rsidR="00006F90" w:rsidRDefault="00006F9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E947B9" w14:textId="64B168D7" w:rsidR="00296E12" w:rsidRDefault="00296E1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1713882" w14:textId="77777777" w:rsidR="00773C2C" w:rsidRDefault="00773C2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67DB9C" w14:textId="77777777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D7B1D1A" w14:textId="37BE4142" w:rsidR="00572D62" w:rsidRPr="00572D62" w:rsidRDefault="00572D6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72D62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687C3F" w14:textId="61B1EC73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09736EB5" w14:textId="680DDA80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572D6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C6AC5EF" w14:textId="77777777" w:rsidR="000C184E" w:rsidRPr="0033413D" w:rsidRDefault="000C184E" w:rsidP="006479D6">
      <w:pPr>
        <w:pStyle w:val="Title"/>
        <w:jc w:val="both"/>
        <w:rPr>
          <w:i/>
          <w:sz w:val="18"/>
          <w:szCs w:val="18"/>
        </w:rPr>
        <w:sectPr w:rsidR="000C184E" w:rsidRPr="0033413D" w:rsidSect="000C184E">
          <w:headerReference w:type="even" r:id="rId19"/>
          <w:pgSz w:w="11907" w:h="16840" w:code="9"/>
          <w:pgMar w:top="1671" w:right="850" w:bottom="1701" w:left="851" w:header="709" w:footer="720" w:gutter="0"/>
          <w:cols w:space="720"/>
          <w:docGrid w:linePitch="360"/>
        </w:sectPr>
      </w:pPr>
    </w:p>
    <w:p w14:paraId="11321C2B" w14:textId="77777777" w:rsidR="002E5154" w:rsidRDefault="002E5154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173833CC" w14:textId="378C01E9" w:rsidR="006479D6" w:rsidRDefault="006479D6" w:rsidP="00B14E3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227E802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FFC78D5" w14:textId="77777777" w:rsidR="00246EE3" w:rsidRDefault="00246EE3" w:rsidP="00B14E3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3B450A2" w14:textId="77777777" w:rsidR="004D6E2F" w:rsidRDefault="004D6E2F" w:rsidP="00B14E3C">
      <w:pPr>
        <w:suppressAutoHyphens/>
        <w:jc w:val="center"/>
        <w:rPr>
          <w:rFonts w:ascii="Arial" w:hAnsi="Arial"/>
          <w:b/>
          <w:spacing w:val="-3"/>
          <w:sz w:val="28"/>
        </w:rPr>
      </w:pPr>
    </w:p>
    <w:p w14:paraId="378614BE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  <w:r w:rsidRPr="004D6E2F">
        <w:rPr>
          <w:rFonts w:ascii="Arial" w:hAnsi="Arial"/>
          <w:b/>
          <w:spacing w:val="-3"/>
        </w:rPr>
        <w:t xml:space="preserve"> </w:t>
      </w:r>
    </w:p>
    <w:p w14:paraId="2DD69836" w14:textId="77777777" w:rsidR="006479D6" w:rsidRPr="0033413D" w:rsidRDefault="006479D6" w:rsidP="00583A25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2B66814A" w14:textId="275DBD46" w:rsidR="00097129" w:rsidRPr="009E0183" w:rsidRDefault="00097129" w:rsidP="00097129">
      <w:pPr>
        <w:suppressAutoHyphens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 xml:space="preserve">The </w:t>
      </w:r>
      <w:r w:rsidR="009E0183" w:rsidRPr="009E0183">
        <w:rPr>
          <w:rFonts w:ascii="Arial" w:hAnsi="Arial" w:cs="Arial"/>
          <w:sz w:val="18"/>
          <w:szCs w:val="18"/>
        </w:rPr>
        <w:t>A*23:66, 23:99, 23:128, 23:137, A*24:14:01:01-24:15, 24:51-24:53, 24:57, 24:64, 24:94, 24:114, 24:138, 24:188, 24:222N, 24:228, 24:291, 24:296, 24:304, 24:316, 24:324, 24:412, 24:481, 24:515, 24:574, 24:610, and A*31:234</w:t>
      </w:r>
      <w:r w:rsidR="009E0183" w:rsidRPr="009E0183">
        <w:rPr>
          <w:rStyle w:val="CaptionChar"/>
          <w:rFonts w:cs="Arial"/>
          <w:sz w:val="18"/>
        </w:rPr>
        <w:t xml:space="preserve"> </w:t>
      </w:r>
      <w:r w:rsidRPr="009E0183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alleles will not be amplified by this lot of A-B-DR-DQ. These alleles can e.g. be amplified by the HLA-A low resolution kit and/or the A-B-DR resolution kit.</w:t>
      </w:r>
    </w:p>
    <w:p w14:paraId="167ACC9A" w14:textId="525C2DB9" w:rsidR="00097129" w:rsidRPr="009E0183" w:rsidRDefault="00097129" w:rsidP="00097129">
      <w:pPr>
        <w:suppressAutoHyphens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0007E5D3" w14:textId="3552EFF1" w:rsidR="00097129" w:rsidRPr="009E0183" w:rsidRDefault="00097129" w:rsidP="00097129">
      <w:pPr>
        <w:suppressAutoHyphens/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 w:cs="Arial"/>
          <w:iCs/>
          <w:color w:val="000000" w:themeColor="text1"/>
          <w:sz w:val="18"/>
          <w:szCs w:val="18"/>
          <w:lang w:val="en-GB" w:eastAsia="sv-SE"/>
        </w:rPr>
        <w:t>Primer mixes 8 and 9 may weakly amplify the A*34 alleles.</w:t>
      </w:r>
    </w:p>
    <w:p w14:paraId="4A0873C4" w14:textId="49CBD34E" w:rsidR="00097129" w:rsidRPr="009E0183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14 may give rise to a lower yield of HLA-specific PCR product than the other HLA-A low primer mixes.</w:t>
      </w:r>
    </w:p>
    <w:p w14:paraId="414E152C" w14:textId="4C50B9E9" w:rsidR="00097129" w:rsidRPr="009E0183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 3 may faintly amplify the </w:t>
      </w:r>
      <w:r w:rsidR="009E0183" w:rsidRPr="009E0183">
        <w:rPr>
          <w:rStyle w:val="PIFotnotChar"/>
          <w:b w:val="0"/>
          <w:bCs/>
          <w:vertAlign w:val="baseline"/>
        </w:rPr>
        <w:t>A*30:04:01:01-30:04:04, 30:06, 30:09:01:01-30:09:01:02, 30:17, 30:29, 30:46, 30:77, 30:89-30:90, 30:99, 30:103, 30:105, 30:117 30:139, 30:150, 30:155, 30:160, 30:183, 30:212 and 30:230</w:t>
      </w:r>
      <w:r w:rsidR="009E0183" w:rsidRPr="009E0183">
        <w:rPr>
          <w:rStyle w:val="PIFotnotChar"/>
          <w:vertAlign w:val="baseline"/>
        </w:rPr>
        <w:t xml:space="preserve"> </w:t>
      </w:r>
      <w:r w:rsidR="00146AC1"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</w:t>
      </w:r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alleles. </w:t>
      </w:r>
    </w:p>
    <w:p w14:paraId="6B8F20D5" w14:textId="062B97B0" w:rsidR="00097129" w:rsidRPr="009E0183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9, 10, 13, 14, 19 and 21 may have a tendency of giving rise to primer oligomer formation.</w:t>
      </w:r>
    </w:p>
    <w:p w14:paraId="6CEB8223" w14:textId="732BBD51" w:rsidR="00097129" w:rsidRPr="009E0183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3, 14, 16 and 19 may have tendency of unspecific amplification.</w:t>
      </w:r>
    </w:p>
    <w:p w14:paraId="0D13BFAD" w14:textId="7B558AE6" w:rsidR="005524F8" w:rsidRPr="009E0183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es 19 and 20 may generate a false positive band of about 560 base pairs. This band should be disregarded when interpreting HLA-A low resolution </w:t>
      </w:r>
      <w:proofErr w:type="spellStart"/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ypings</w:t>
      </w:r>
      <w:proofErr w:type="spellEnd"/>
      <w:r w:rsidRPr="009E0183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.</w:t>
      </w:r>
    </w:p>
    <w:p w14:paraId="1BBE91F8" w14:textId="77777777" w:rsidR="00F45AF5" w:rsidRDefault="00F45AF5" w:rsidP="00097129">
      <w:pPr>
        <w:suppressAutoHyphens/>
        <w:rPr>
          <w:rFonts w:ascii="Arial" w:hAnsi="Arial"/>
          <w:b/>
          <w:spacing w:val="-3"/>
        </w:rPr>
      </w:pPr>
    </w:p>
    <w:p w14:paraId="2AB21477" w14:textId="77777777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0CC7D9E6" w14:textId="77777777" w:rsidR="004D6E2F" w:rsidRPr="004D6E2F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4111B8D2" w14:textId="53FE329C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HLA-specific PCR products shorter than 125 base pairs have a lower intensity and are less sharp than longer PCR products.</w:t>
      </w:r>
    </w:p>
    <w:p w14:paraId="5FEC2003" w14:textId="59E876DE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25 may give rise to a lower yield of HLA-specific PCR product than the other HLA-B low resolution primer mixes in B*40, B*41, B*45, B*49 and B*50 alleles.</w:t>
      </w:r>
    </w:p>
    <w:p w14:paraId="0094F720" w14:textId="4625079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5, 26, 30, 38, 48, 57 and 62 may give rise to a lower yield of HLA-specific PCR product than the other HLA-B low resolution primer mixes.</w:t>
      </w:r>
    </w:p>
    <w:p w14:paraId="6DD9268B" w14:textId="08C4E039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Primer mixes 2</w:t>
      </w:r>
      <w:r w:rsidR="00A558C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3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, 29, 30, 34, 38, 56</w:t>
      </w:r>
      <w:r w:rsidR="001B0CAB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, 59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and 63 may have tendencies of unspecific amplifications, most pronounced in primer mix 30.</w:t>
      </w:r>
    </w:p>
    <w:p w14:paraId="3EA88ADF" w14:textId="7C30D966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mixes 22, </w:t>
      </w:r>
      <w:r w:rsidR="00273E0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24, 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25, 39, 40, 41, </w:t>
      </w:r>
      <w:r w:rsidR="001B0CAB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47, </w:t>
      </w: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59 and 62 have a tendency giving rise to primer oligomer formation.</w:t>
      </w:r>
    </w:p>
    <w:p w14:paraId="62E47370" w14:textId="21393E5D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*15, B*46, B*57, B*58 and C*03 alleles may be faintly amplified by primer mix 30.</w:t>
      </w:r>
    </w:p>
    <w:p w14:paraId="712D7523" w14:textId="03883730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 xml:space="preserve"> 57 may give rise to a lower yield of B*54 alleles than the other B low primer mixes.</w:t>
      </w:r>
    </w:p>
    <w:p w14:paraId="77F3BDAB" w14:textId="43CD3152" w:rsidR="00097129" w:rsidRPr="001B0CAB" w:rsidRDefault="00097129" w:rsidP="001B0CAB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1B0CAB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C*17 alleles might be faintly amplified by primer mix 45.</w:t>
      </w:r>
    </w:p>
    <w:p w14:paraId="2AE604FF" w14:textId="74C738EB" w:rsidR="002E5154" w:rsidRPr="001B0CAB" w:rsidRDefault="00097129" w:rsidP="001B0CAB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  <w:r w:rsidRPr="001B0CAB"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  <w:t>The Bw4-associated HLA-A specificities A23, A24, A2403, A25 and A32 are not amplified by the primer pair in primer mix 63.</w:t>
      </w:r>
    </w:p>
    <w:p w14:paraId="323921A8" w14:textId="1D42806C" w:rsidR="001B0CAB" w:rsidRPr="001B0CAB" w:rsidRDefault="001B0CAB" w:rsidP="001B0CAB">
      <w:pPr>
        <w:pStyle w:val="Caption"/>
        <w:ind w:left="0" w:right="0" w:firstLine="0"/>
        <w:rPr>
          <w:sz w:val="18"/>
          <w:lang w:val="en-US"/>
        </w:rPr>
      </w:pPr>
      <w:r w:rsidRPr="001B0CAB">
        <w:rPr>
          <w:sz w:val="18"/>
          <w:lang w:val="en-US"/>
        </w:rPr>
        <w:t xml:space="preserve">In primer mix 34 </w:t>
      </w:r>
      <w:r w:rsidRPr="001B0CAB">
        <w:rPr>
          <w:sz w:val="18"/>
        </w:rPr>
        <w:t xml:space="preserve">the positive control band may be weaker than for other </w:t>
      </w:r>
      <w:r w:rsidRPr="001B0CAB">
        <w:rPr>
          <w:sz w:val="18"/>
          <w:lang w:val="en-US"/>
        </w:rPr>
        <w:t>HLA-B low resolution primer mixes</w:t>
      </w:r>
      <w:r w:rsidRPr="001B0CAB">
        <w:rPr>
          <w:sz w:val="18"/>
        </w:rPr>
        <w:t>.</w:t>
      </w:r>
    </w:p>
    <w:p w14:paraId="7BF6481B" w14:textId="77777777" w:rsidR="001B0CAB" w:rsidRDefault="001B0CAB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val="en-GB" w:eastAsia="sv-SE"/>
        </w:rPr>
      </w:pPr>
    </w:p>
    <w:p w14:paraId="0C9ECDBD" w14:textId="77777777" w:rsidR="002E5154" w:rsidRDefault="002E5154" w:rsidP="008845AF">
      <w:pPr>
        <w:suppressAutoHyphens/>
        <w:rPr>
          <w:rFonts w:ascii="Arial" w:hAnsi="Arial"/>
          <w:b/>
          <w:spacing w:val="-3"/>
        </w:rPr>
      </w:pPr>
    </w:p>
    <w:p w14:paraId="396E588A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28A8F240" w14:textId="77777777" w:rsidR="00097129" w:rsidRDefault="0009712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13220552" w14:textId="77777777" w:rsidR="007C7C59" w:rsidRDefault="007C7C59" w:rsidP="00A5671D">
      <w:pPr>
        <w:suppressAutoHyphens/>
        <w:rPr>
          <w:rFonts w:ascii="Arial" w:hAnsi="Arial"/>
          <w:b/>
          <w:spacing w:val="-3"/>
        </w:rPr>
      </w:pPr>
    </w:p>
    <w:p w14:paraId="0AC8EE38" w14:textId="77777777" w:rsidR="007C7C59" w:rsidRDefault="007C7C59" w:rsidP="00B14E3C">
      <w:pPr>
        <w:suppressAutoHyphens/>
        <w:jc w:val="center"/>
        <w:rPr>
          <w:rFonts w:ascii="Arial" w:hAnsi="Arial"/>
          <w:b/>
          <w:spacing w:val="-3"/>
        </w:rPr>
      </w:pPr>
    </w:p>
    <w:p w14:paraId="7DA73C8F" w14:textId="1B32E6B2" w:rsidR="003177E1" w:rsidRDefault="004D6E2F" w:rsidP="00B14E3C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DR low resolution primer set</w:t>
      </w:r>
    </w:p>
    <w:p w14:paraId="13CB411F" w14:textId="77777777" w:rsidR="004D6E2F" w:rsidRPr="00FF6EB8" w:rsidRDefault="004D6E2F" w:rsidP="00B14E3C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  <w:r w:rsidRPr="00FF6EB8">
        <w:rPr>
          <w:rFonts w:ascii="Arial" w:hAnsi="Arial"/>
          <w:b/>
          <w:spacing w:val="-3"/>
          <w:sz w:val="18"/>
          <w:szCs w:val="18"/>
        </w:rPr>
        <w:fldChar w:fldCharType="begin"/>
      </w:r>
      <w:r w:rsidRPr="00FF6EB8">
        <w:rPr>
          <w:rFonts w:ascii="Arial" w:hAnsi="Arial"/>
          <w:b/>
          <w:spacing w:val="-3"/>
          <w:sz w:val="18"/>
          <w:szCs w:val="18"/>
        </w:rPr>
        <w:instrText xml:space="preserve">PRIVATE </w:instrText>
      </w:r>
      <w:r w:rsidRPr="00FF6EB8">
        <w:rPr>
          <w:rFonts w:ascii="Arial" w:hAnsi="Arial"/>
          <w:b/>
          <w:spacing w:val="-3"/>
          <w:sz w:val="18"/>
          <w:szCs w:val="18"/>
        </w:rPr>
        <w:fldChar w:fldCharType="end"/>
      </w:r>
    </w:p>
    <w:p w14:paraId="41217BAA" w14:textId="12DE6CA4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HLA-specific PCR fragments shorter than 125 base pairs have a lower intensity and are less sharp than longer PCR bands.</w:t>
      </w:r>
    </w:p>
    <w:p w14:paraId="3C920C57" w14:textId="79FA78EF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65, 72, 76, 79, 80 and 82 to 86 have a tendency giving rise to primer oligomer formation.</w:t>
      </w:r>
    </w:p>
    <w:p w14:paraId="49F02871" w14:textId="18FE7338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67, 68, 72, 73 and 84 may have a tendency for unspecific amplification.</w:t>
      </w:r>
    </w:p>
    <w:p w14:paraId="1D4C51CB" w14:textId="7496F1B3" w:rsidR="00097129" w:rsidRPr="00097129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83 has a tendency of primer oligomer formation and also has an intense primer cloud due to the high number of primers present in the primer mix.</w:t>
      </w:r>
    </w:p>
    <w:p w14:paraId="0504F715" w14:textId="7BB64C42" w:rsidR="00097129" w:rsidRPr="00F16DE8" w:rsidRDefault="00097129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eastAsia="sv-SE"/>
        </w:rPr>
        <w:t>Due to sharing of sequence motifs in codon 38 and 47, DRB3*01:14 will also be amplified in primer mixes 69, 70 and 81, and DRB3*01:</w:t>
      </w:r>
      <w:r w:rsidRPr="00F16DE8">
        <w:rPr>
          <w:rFonts w:ascii="Arial" w:hAnsi="Arial"/>
          <w:iCs/>
          <w:color w:val="000000" w:themeColor="text1"/>
          <w:sz w:val="18"/>
          <w:szCs w:val="18"/>
          <w:lang w:eastAsia="sv-SE"/>
        </w:rPr>
        <w:t>23 and 02:32 in primer mix 69, in addition to primer mix 85.</w:t>
      </w:r>
    </w:p>
    <w:p w14:paraId="1B98758B" w14:textId="735487D4" w:rsidR="00F16DE8" w:rsidRPr="00106695" w:rsidRDefault="00F16DE8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106695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106695">
        <w:rPr>
          <w:rFonts w:ascii="Arial" w:hAnsi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106695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75 may give rise to a lower yield of HLA-specific PCR product than the other DR low resolution primer mixes.</w:t>
      </w:r>
    </w:p>
    <w:p w14:paraId="4EC4F8E6" w14:textId="2D0E1989" w:rsidR="00106695" w:rsidRPr="009E0183" w:rsidRDefault="00106695" w:rsidP="00106695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106695">
        <w:rPr>
          <w:rFonts w:ascii="Arial" w:hAnsi="Arial" w:cs="Arial"/>
          <w:sz w:val="18"/>
          <w:szCs w:val="18"/>
        </w:rPr>
        <w:t xml:space="preserve">The primers in this kit do not </w:t>
      </w:r>
      <w:r w:rsidRPr="009E0183">
        <w:rPr>
          <w:rFonts w:ascii="Arial" w:hAnsi="Arial" w:cs="Arial"/>
          <w:sz w:val="18"/>
          <w:szCs w:val="18"/>
        </w:rPr>
        <w:t xml:space="preserve">amplify the </w:t>
      </w:r>
      <w:r w:rsidR="009E0183" w:rsidRPr="009E0183">
        <w:rPr>
          <w:rFonts w:ascii="Arial" w:hAnsi="Arial" w:cs="Arial"/>
          <w:sz w:val="18"/>
          <w:szCs w:val="18"/>
        </w:rPr>
        <w:t xml:space="preserve">DRB1*04:382, DRB1*13:299, and DRB5*01:131N </w:t>
      </w:r>
      <w:r w:rsidRPr="009E0183">
        <w:rPr>
          <w:rFonts w:ascii="Arial" w:hAnsi="Arial" w:cs="Arial"/>
          <w:sz w:val="18"/>
          <w:szCs w:val="18"/>
        </w:rPr>
        <w:t>allele</w:t>
      </w:r>
      <w:r w:rsidR="009E0183" w:rsidRPr="009E0183">
        <w:rPr>
          <w:rFonts w:ascii="Arial" w:hAnsi="Arial" w:cs="Arial"/>
          <w:sz w:val="18"/>
          <w:szCs w:val="18"/>
        </w:rPr>
        <w:t>s</w:t>
      </w:r>
      <w:r w:rsidRPr="009E0183">
        <w:rPr>
          <w:rFonts w:ascii="Arial" w:hAnsi="Arial" w:cs="Arial"/>
          <w:sz w:val="18"/>
          <w:szCs w:val="18"/>
        </w:rPr>
        <w:t xml:space="preserve">. </w:t>
      </w:r>
    </w:p>
    <w:p w14:paraId="0CEBD7DD" w14:textId="77777777" w:rsidR="00106695" w:rsidRPr="00106695" w:rsidRDefault="00106695" w:rsidP="00097129">
      <w:pPr>
        <w:suppressAutoHyphens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2E5520F7" w14:textId="77777777" w:rsidR="00097129" w:rsidRDefault="00097129" w:rsidP="00097129">
      <w:pPr>
        <w:suppressAutoHyphens/>
        <w:jc w:val="center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29E54A43" w14:textId="2A879468" w:rsidR="004D6E2F" w:rsidRPr="00532143" w:rsidRDefault="004D6E2F" w:rsidP="00097129">
      <w:pPr>
        <w:suppressAutoHyphens/>
        <w:jc w:val="center"/>
        <w:rPr>
          <w:rFonts w:ascii="Arial" w:hAnsi="Arial"/>
          <w:b/>
          <w:spacing w:val="-3"/>
        </w:rPr>
      </w:pPr>
      <w:r w:rsidRPr="00532143">
        <w:rPr>
          <w:rFonts w:ascii="Arial" w:hAnsi="Arial"/>
          <w:b/>
          <w:spacing w:val="-3"/>
        </w:rPr>
        <w:t>DQ low resolution primer set</w:t>
      </w:r>
    </w:p>
    <w:p w14:paraId="5C5EA92E" w14:textId="77777777" w:rsidR="004D6E2F" w:rsidRDefault="004D6E2F" w:rsidP="000014F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</w:pPr>
    </w:p>
    <w:p w14:paraId="107AACCF" w14:textId="5234309A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LA-specific PCR products shorter than 125 base pairs have a lower intensity and are less sharp than longer PCR products.</w:t>
      </w:r>
    </w:p>
    <w:p w14:paraId="4D443EB7" w14:textId="37395CD0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Primer mixes 89 and 90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have a tendency to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 give rise to primer oligomer formation.</w:t>
      </w:r>
    </w:p>
    <w:p w14:paraId="4E26D130" w14:textId="2EAA5B60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bookmarkStart w:id="0" w:name="_Hlk102034766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1 to 95 may give rise to a lower yield of HLA-specific PCR product than the other DQ low resolution primer mixes.</w:t>
      </w:r>
    </w:p>
    <w:bookmarkEnd w:id="0"/>
    <w:p w14:paraId="42340F0E" w14:textId="5880341C" w:rsidR="00097129" w:rsidRPr="00097129" w:rsidRDefault="00097129" w:rsidP="00097129">
      <w:pPr>
        <w:pStyle w:val="Footer"/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Primer mixes 93 and 94 may have tendencies of unspecific amplifications.</w:t>
      </w:r>
    </w:p>
    <w:p w14:paraId="292C37F1" w14:textId="495C05E4" w:rsidR="00B9732F" w:rsidRDefault="00097129" w:rsidP="00097129">
      <w:pPr>
        <w:pStyle w:val="Footer"/>
        <w:tabs>
          <w:tab w:val="clear" w:pos="4153"/>
          <w:tab w:val="clear" w:pos="8306"/>
        </w:tabs>
        <w:ind w:right="141"/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</w:pPr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Primer </w:t>
      </w:r>
      <w:proofErr w:type="gramStart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>mix</w:t>
      </w:r>
      <w:proofErr w:type="gramEnd"/>
      <w:r w:rsidRPr="00097129">
        <w:rPr>
          <w:rFonts w:ascii="Arial" w:hAnsi="Arial"/>
          <w:iCs/>
          <w:color w:val="000000" w:themeColor="text1"/>
          <w:sz w:val="18"/>
          <w:szCs w:val="18"/>
          <w:lang w:val="en-US"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76911AD7" w14:textId="2A43C489" w:rsidR="009E0183" w:rsidRPr="009E0183" w:rsidRDefault="009E0183" w:rsidP="009E0183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106695">
        <w:rPr>
          <w:rFonts w:ascii="Arial" w:hAnsi="Arial" w:cs="Arial"/>
          <w:sz w:val="18"/>
          <w:szCs w:val="18"/>
        </w:rPr>
        <w:t xml:space="preserve">The primers in this kit do not </w:t>
      </w:r>
      <w:r w:rsidRPr="009E0183">
        <w:rPr>
          <w:rFonts w:ascii="Arial" w:hAnsi="Arial" w:cs="Arial"/>
          <w:sz w:val="18"/>
          <w:szCs w:val="18"/>
        </w:rPr>
        <w:t xml:space="preserve">amplify the DQB1*02:218 and DQB1*02:234 alleles. </w:t>
      </w:r>
    </w:p>
    <w:p w14:paraId="180E1FA0" w14:textId="77777777" w:rsidR="009E0183" w:rsidRDefault="009E0183" w:rsidP="00097129">
      <w:pPr>
        <w:pStyle w:val="Footer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</w:p>
    <w:p w14:paraId="206AD399" w14:textId="77777777" w:rsidR="007B21D2" w:rsidRDefault="007B21D2" w:rsidP="0025446B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D444D27" w14:textId="77777777" w:rsidR="002D5FC8" w:rsidRDefault="002D5FC8" w:rsidP="00A33DCB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050B055" w14:textId="77777777" w:rsidR="002D5FC8" w:rsidRDefault="002D5FC8" w:rsidP="00A33DCB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895438" w14:textId="77777777" w:rsidR="00C87798" w:rsidRDefault="00C87798" w:rsidP="00C87798">
      <w:pPr>
        <w:pStyle w:val="Footer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24"/>
          <w:szCs w:val="24"/>
        </w:rPr>
      </w:pPr>
    </w:p>
    <w:p w14:paraId="5970A9AE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22A6F6C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1015BB3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C27B73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AACCD57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624E4EF5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137EA5D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926D811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3BB56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7AB173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9A6A147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4885E3C7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38031F8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809C76A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A3422EC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2C837D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1FBD1E64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5439CD9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DE50559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560B2356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04578BC3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D99726F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2C7E7CF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A14E815" w14:textId="77777777" w:rsidR="00773C2C" w:rsidRDefault="00773C2C" w:rsidP="00C87798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7B5B68DD" w14:textId="0AF73814" w:rsidR="00876B76" w:rsidRDefault="00985E7A" w:rsidP="00C87EE3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985E7A">
        <w:rPr>
          <w:noProof/>
        </w:rPr>
        <w:drawing>
          <wp:anchor distT="0" distB="0" distL="114300" distR="114300" simplePos="0" relativeHeight="252112384" behindDoc="0" locked="0" layoutInCell="1" allowOverlap="1" wp14:anchorId="7D380341" wp14:editId="0AB71676">
            <wp:simplePos x="0" y="0"/>
            <wp:positionH relativeFrom="page">
              <wp:posOffset>540385</wp:posOffset>
            </wp:positionH>
            <wp:positionV relativeFrom="paragraph">
              <wp:posOffset>242941</wp:posOffset>
            </wp:positionV>
            <wp:extent cx="6479540" cy="7793990"/>
            <wp:effectExtent l="0" t="0" r="0" b="0"/>
            <wp:wrapSquare wrapText="bothSides"/>
            <wp:docPr id="1790757833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779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1096" w:rsidRPr="0025446B">
        <w:rPr>
          <w:rFonts w:ascii="Arial" w:hAnsi="Arial" w:cs="Arial"/>
          <w:b/>
          <w:spacing w:val="-3"/>
          <w:sz w:val="24"/>
          <w:szCs w:val="24"/>
        </w:rPr>
        <w:t>HLA-A</w:t>
      </w:r>
      <w:r w:rsidR="003D21F4" w:rsidRPr="0025446B">
        <w:rPr>
          <w:rFonts w:ascii="Arial" w:hAnsi="Arial" w:cs="Arial"/>
          <w:b/>
          <w:spacing w:val="-3"/>
          <w:sz w:val="24"/>
          <w:szCs w:val="24"/>
        </w:rPr>
        <w:t xml:space="preserve"> low resolution</w:t>
      </w:r>
      <w:r w:rsidR="0017681C" w:rsidRPr="0025446B">
        <w:rPr>
          <w:rFonts w:ascii="Arial" w:hAnsi="Arial" w:cs="Arial"/>
          <w:b/>
          <w:spacing w:val="-3"/>
          <w:sz w:val="24"/>
          <w:szCs w:val="24"/>
        </w:rPr>
        <w:t xml:space="preserve"> Interpretation Table</w:t>
      </w:r>
    </w:p>
    <w:p w14:paraId="1CC51C53" w14:textId="66D810BA" w:rsidR="0079384D" w:rsidRDefault="0079384D" w:rsidP="00CB2FC0">
      <w:pPr>
        <w:pStyle w:val="Footer"/>
        <w:tabs>
          <w:tab w:val="clear" w:pos="4153"/>
          <w:tab w:val="clear" w:pos="8306"/>
        </w:tabs>
        <w:ind w:right="141"/>
        <w:rPr>
          <w:noProof/>
          <w:sz w:val="18"/>
          <w:szCs w:val="18"/>
        </w:rPr>
      </w:pPr>
      <w:r w:rsidRPr="0079384D">
        <w:rPr>
          <w:noProof/>
        </w:rPr>
        <w:lastRenderedPageBreak/>
        <w:drawing>
          <wp:anchor distT="0" distB="0" distL="114300" distR="114300" simplePos="0" relativeHeight="252107264" behindDoc="0" locked="0" layoutInCell="1" allowOverlap="1" wp14:anchorId="275EFA3D" wp14:editId="02D87F93">
            <wp:simplePos x="0" y="0"/>
            <wp:positionH relativeFrom="page">
              <wp:posOffset>540385</wp:posOffset>
            </wp:positionH>
            <wp:positionV relativeFrom="paragraph">
              <wp:posOffset>28946</wp:posOffset>
            </wp:positionV>
            <wp:extent cx="6480000" cy="8139600"/>
            <wp:effectExtent l="0" t="0" r="0" b="0"/>
            <wp:wrapSquare wrapText="bothSides"/>
            <wp:docPr id="2090049123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F87E5B" w14:textId="7615A7F2" w:rsidR="0079384D" w:rsidRPr="00CB2FC0" w:rsidRDefault="0079384D" w:rsidP="00CB2FC0">
      <w:pPr>
        <w:pStyle w:val="Footer"/>
        <w:tabs>
          <w:tab w:val="clear" w:pos="4153"/>
          <w:tab w:val="clear" w:pos="8306"/>
        </w:tabs>
        <w:ind w:right="141"/>
        <w:rPr>
          <w:rFonts w:ascii="Arial" w:hAnsi="Arial" w:cs="Arial"/>
          <w:b/>
          <w:spacing w:val="-3"/>
          <w:sz w:val="18"/>
          <w:szCs w:val="18"/>
        </w:rPr>
      </w:pPr>
      <w:r w:rsidRPr="0079384D">
        <w:rPr>
          <w:noProof/>
        </w:rPr>
        <w:lastRenderedPageBreak/>
        <w:drawing>
          <wp:anchor distT="0" distB="0" distL="114300" distR="114300" simplePos="0" relativeHeight="252108288" behindDoc="0" locked="0" layoutInCell="1" allowOverlap="1" wp14:anchorId="40F5C4A4" wp14:editId="6E3B5053">
            <wp:simplePos x="543464" y="1414732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132400"/>
            <wp:effectExtent l="0" t="0" r="0" b="2540"/>
            <wp:wrapSquare wrapText="bothSides"/>
            <wp:docPr id="929890145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4C9CE2" w14:textId="2E76E188" w:rsidR="003A59EC" w:rsidRDefault="007A39F1" w:rsidP="00C87EE3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7A39F1">
        <w:rPr>
          <w:noProof/>
        </w:rPr>
        <w:lastRenderedPageBreak/>
        <w:drawing>
          <wp:anchor distT="0" distB="0" distL="114300" distR="114300" simplePos="0" relativeHeight="252109312" behindDoc="0" locked="0" layoutInCell="1" allowOverlap="1" wp14:anchorId="3C199432" wp14:editId="2A3027A2">
            <wp:simplePos x="543464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7830000"/>
            <wp:effectExtent l="0" t="0" r="0" b="0"/>
            <wp:wrapSquare wrapText="bothSides"/>
            <wp:docPr id="1518836835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993B3" w14:textId="7376227C" w:rsidR="003A59EC" w:rsidRDefault="003A59EC" w:rsidP="00C87EE3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2827DD72" w14:textId="0C75846E" w:rsidR="003A59EC" w:rsidRDefault="007A39F1" w:rsidP="00C87EE3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7A39F1">
        <w:rPr>
          <w:noProof/>
        </w:rPr>
        <w:lastRenderedPageBreak/>
        <w:drawing>
          <wp:anchor distT="0" distB="0" distL="114300" distR="114300" simplePos="0" relativeHeight="252110336" behindDoc="0" locked="0" layoutInCell="1" allowOverlap="1" wp14:anchorId="56565FAD" wp14:editId="1496A639">
            <wp:simplePos x="543464" y="1457864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092800"/>
            <wp:effectExtent l="0" t="0" r="0" b="3810"/>
            <wp:wrapSquare wrapText="bothSides"/>
            <wp:docPr id="1804304907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C6F6C0" w14:textId="35CE5A15" w:rsidR="003A59EC" w:rsidRDefault="003A59EC" w:rsidP="00C87EE3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</w:p>
    <w:p w14:paraId="3253DABF" w14:textId="6BEE0A3A" w:rsidR="00C763F4" w:rsidRDefault="007A39F1" w:rsidP="007A39F1">
      <w:pPr>
        <w:pStyle w:val="Footer"/>
        <w:tabs>
          <w:tab w:val="clear" w:pos="4153"/>
          <w:tab w:val="clear" w:pos="8306"/>
        </w:tabs>
        <w:ind w:right="141"/>
        <w:jc w:val="center"/>
        <w:rPr>
          <w:rFonts w:ascii="Arial" w:hAnsi="Arial" w:cs="Arial"/>
          <w:b/>
          <w:spacing w:val="-3"/>
          <w:sz w:val="24"/>
          <w:szCs w:val="24"/>
        </w:rPr>
      </w:pPr>
      <w:r w:rsidRPr="007A39F1">
        <w:rPr>
          <w:noProof/>
        </w:rPr>
        <w:drawing>
          <wp:anchor distT="0" distB="0" distL="114300" distR="114300" simplePos="0" relativeHeight="252111360" behindDoc="0" locked="0" layoutInCell="1" allowOverlap="1" wp14:anchorId="12537ECC" wp14:editId="64C13763">
            <wp:simplePos x="543464" y="1457864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2073600"/>
            <wp:effectExtent l="0" t="0" r="0" b="3175"/>
            <wp:wrapSquare wrapText="bothSides"/>
            <wp:docPr id="126427223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20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F58B9E" w14:textId="03A327D2" w:rsidR="00041B11" w:rsidRPr="00B5188E" w:rsidRDefault="00041B11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8154BA">
        <w:rPr>
          <w:spacing w:val="-3"/>
          <w:sz w:val="18"/>
          <w:szCs w:val="18"/>
        </w:rPr>
        <w:t>ed on the IMGT/HLA web page 20</w:t>
      </w:r>
      <w:r w:rsidR="00E1229A">
        <w:rPr>
          <w:spacing w:val="-3"/>
          <w:sz w:val="18"/>
          <w:szCs w:val="18"/>
        </w:rPr>
        <w:t>2</w:t>
      </w:r>
      <w:r w:rsidR="007A39F1">
        <w:rPr>
          <w:spacing w:val="-3"/>
          <w:sz w:val="18"/>
          <w:szCs w:val="18"/>
        </w:rPr>
        <w:t>5</w:t>
      </w:r>
      <w:r w:rsidR="003F417F">
        <w:rPr>
          <w:spacing w:val="-3"/>
          <w:sz w:val="18"/>
          <w:szCs w:val="18"/>
        </w:rPr>
        <w:t>-</w:t>
      </w:r>
      <w:r w:rsidR="007A39F1">
        <w:rPr>
          <w:spacing w:val="-3"/>
          <w:sz w:val="18"/>
          <w:szCs w:val="18"/>
        </w:rPr>
        <w:t>January</w:t>
      </w:r>
      <w:r w:rsidR="003F417F">
        <w:rPr>
          <w:spacing w:val="-3"/>
          <w:sz w:val="18"/>
          <w:szCs w:val="18"/>
        </w:rPr>
        <w:t>-</w:t>
      </w:r>
      <w:r w:rsidR="00FF5B49">
        <w:rPr>
          <w:spacing w:val="-3"/>
          <w:sz w:val="18"/>
          <w:szCs w:val="18"/>
        </w:rPr>
        <w:t>1</w:t>
      </w:r>
      <w:r w:rsidR="007A39F1">
        <w:rPr>
          <w:spacing w:val="-3"/>
          <w:sz w:val="18"/>
          <w:szCs w:val="18"/>
        </w:rPr>
        <w:t>5</w:t>
      </w:r>
      <w:r w:rsidR="003F417F">
        <w:rPr>
          <w:spacing w:val="-3"/>
          <w:sz w:val="18"/>
          <w:szCs w:val="18"/>
        </w:rPr>
        <w:t>, release 3.</w:t>
      </w:r>
      <w:r w:rsidR="00AF696F">
        <w:rPr>
          <w:spacing w:val="-3"/>
          <w:sz w:val="18"/>
          <w:szCs w:val="18"/>
        </w:rPr>
        <w:t>5</w:t>
      </w:r>
      <w:r w:rsidR="007A39F1">
        <w:rPr>
          <w:spacing w:val="-3"/>
          <w:sz w:val="18"/>
          <w:szCs w:val="18"/>
        </w:rPr>
        <w:t>9</w:t>
      </w:r>
      <w:r w:rsidRPr="00041B11">
        <w:rPr>
          <w:spacing w:val="-3"/>
          <w:sz w:val="18"/>
          <w:szCs w:val="18"/>
        </w:rPr>
        <w:t xml:space="preserve">.0, </w:t>
      </w:r>
      <w:hyperlink r:id="rId26" w:history="1">
        <w:r w:rsidRPr="00041B11">
          <w:rPr>
            <w:rStyle w:val="Hyperlink"/>
            <w:color w:val="3333FF"/>
            <w:spacing w:val="-3"/>
            <w:sz w:val="18"/>
            <w:szCs w:val="18"/>
          </w:rPr>
          <w:t>www.ebi.ac.uk/imgt/hla</w:t>
        </w:r>
      </w:hyperlink>
      <w:r w:rsidRPr="00041B11">
        <w:rPr>
          <w:color w:val="3333FF"/>
          <w:spacing w:val="-3"/>
          <w:sz w:val="18"/>
          <w:szCs w:val="18"/>
        </w:rPr>
        <w:t>.</w:t>
      </w:r>
    </w:p>
    <w:p w14:paraId="1DF9E8CB" w14:textId="77777777" w:rsidR="000F0158" w:rsidRPr="000F0158" w:rsidRDefault="000F0158" w:rsidP="000F015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0F015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F015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F015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0F015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176476A9" w14:textId="77777777" w:rsidR="003A0D61" w:rsidRPr="000F0158" w:rsidRDefault="000F0158" w:rsidP="000F0158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02B1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0F0158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0F0158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32B517C" w14:textId="512149D1" w:rsidR="00B5188E" w:rsidRDefault="00985E7A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4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>HLA-</w:t>
      </w:r>
      <w:r w:rsidR="00B5188E">
        <w:rPr>
          <w:rFonts w:ascii="Arial" w:hAnsi="Arial" w:cs="Arial"/>
          <w:sz w:val="18"/>
          <w:szCs w:val="18"/>
        </w:rPr>
        <w:t>A</w:t>
      </w:r>
      <w:r w:rsidR="00B5188E" w:rsidRPr="00B5188E">
        <w:rPr>
          <w:rFonts w:ascii="Arial" w:hAnsi="Arial" w:cs="Arial"/>
          <w:sz w:val="18"/>
          <w:szCs w:val="18"/>
        </w:rPr>
        <w:t xml:space="preserve"> </w:t>
      </w:r>
      <w:r w:rsidR="00B5188E" w:rsidRPr="00B5188E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B5188E">
        <w:rPr>
          <w:rFonts w:ascii="Arial" w:hAnsi="Arial" w:cs="Arial"/>
          <w:sz w:val="18"/>
          <w:szCs w:val="18"/>
        </w:rPr>
        <w:t xml:space="preserve">that </w:t>
      </w:r>
      <w:r w:rsidR="007F02C8">
        <w:rPr>
          <w:rFonts w:ascii="Arial" w:hAnsi="Arial" w:cs="Arial"/>
          <w:sz w:val="18"/>
          <w:szCs w:val="18"/>
        </w:rPr>
        <w:t xml:space="preserve">the </w:t>
      </w:r>
      <w:r w:rsidR="00B5188E" w:rsidRPr="00B5188E">
        <w:rPr>
          <w:rFonts w:ascii="Arial" w:hAnsi="Arial" w:cs="Arial"/>
          <w:sz w:val="18"/>
          <w:szCs w:val="18"/>
        </w:rPr>
        <w:t xml:space="preserve">following alleles </w:t>
      </w:r>
      <w:r w:rsidR="00B5188E" w:rsidRPr="00B5188E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B5188E" w:rsidRPr="00B5188E">
        <w:rPr>
          <w:rFonts w:ascii="Arial" w:hAnsi="Arial" w:cs="Arial"/>
          <w:sz w:val="18"/>
          <w:szCs w:val="18"/>
        </w:rPr>
        <w:t xml:space="preserve">: </w:t>
      </w:r>
    </w:p>
    <w:tbl>
      <w:tblPr>
        <w:tblStyle w:val="A-SSP"/>
        <w:tblpPr w:leftFromText="180" w:rightFromText="180" w:vertAnchor="text" w:tblpY="1"/>
        <w:tblOverlap w:val="never"/>
        <w:tblW w:w="10206" w:type="dxa"/>
        <w:tblLook w:val="04A0" w:firstRow="1" w:lastRow="0" w:firstColumn="1" w:lastColumn="0" w:noHBand="0" w:noVBand="1"/>
      </w:tblPr>
      <w:tblGrid>
        <w:gridCol w:w="6237"/>
        <w:gridCol w:w="3969"/>
      </w:tblGrid>
      <w:tr w:rsidR="007A39F1" w:rsidRPr="007A39F1" w14:paraId="5FDD1317" w14:textId="77777777" w:rsidTr="007A39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2BFC63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1" w:name="_Hlk81480691"/>
            <w:r w:rsidRPr="007A39F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7E4300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A39F1" w:rsidRPr="007A39F1" w14:paraId="3B83C74D" w14:textId="77777777" w:rsidTr="007A39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324D1F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26, 11:290, 11:326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C56A18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23:11N, A*31:29, 31:85</w:t>
            </w:r>
          </w:p>
        </w:tc>
      </w:tr>
      <w:tr w:rsidR="007A39F1" w:rsidRPr="007A39F1" w14:paraId="14A07FED" w14:textId="77777777" w:rsidTr="007A39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81B1BC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8C4E32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23:14:01-23:14:02, 23:</w:t>
            </w:r>
            <w:proofErr w:type="gramStart"/>
            <w:r w:rsidRPr="007A39F1">
              <w:rPr>
                <w:rFonts w:cs="Arial"/>
                <w:sz w:val="18"/>
                <w:szCs w:val="18"/>
                <w:lang w:val="sv-SE"/>
              </w:rPr>
              <w:t>104-23</w:t>
            </w:r>
            <w:proofErr w:type="gramEnd"/>
            <w:r w:rsidRPr="007A39F1">
              <w:rPr>
                <w:rFonts w:cs="Arial"/>
                <w:sz w:val="18"/>
                <w:szCs w:val="18"/>
                <w:lang w:val="sv-SE"/>
              </w:rPr>
              <w:t>:105, 23:141, A*24:24, 24:71, 24:315, 24:392, 24:527, 24:569</w:t>
            </w:r>
          </w:p>
        </w:tc>
      </w:tr>
      <w:tr w:rsidR="007A39F1" w:rsidRPr="007A39F1" w14:paraId="4FBFBD11" w14:textId="77777777" w:rsidTr="007A39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585D91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0A85E7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25:78, A*26:57, A*66:12, 66:15</w:t>
            </w:r>
          </w:p>
        </w:tc>
      </w:tr>
      <w:tr w:rsidR="007A39F1" w:rsidRPr="007A39F1" w14:paraId="4728D7C2" w14:textId="77777777" w:rsidTr="007A39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C52054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4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75E040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  <w:lang w:val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26:92, A*66:42</w:t>
            </w:r>
          </w:p>
        </w:tc>
      </w:tr>
      <w:tr w:rsidR="007A39F1" w:rsidRPr="007A39F1" w14:paraId="2CD02B19" w14:textId="77777777" w:rsidTr="007A39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EA0585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03:01:23, 03:01:83, 03:01:94, 03:08:01:01-03:08:01:02, 03:36N, 03:57, 03:59, 03:72, 03:89:02, 03:107-03:108, 03:111, 03:142, 03:172-03:173, 03:176, 03:178N, 03:198-03:199, 03:203, 03:205, 03:211, 03:252, 03:267, 03:330N, 03:398, 03:413, 03:463N, 03:498, A*24:92, 24:458, 24:551, 24:557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E28334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30:01:01:01-30:04:04, 30:</w:t>
            </w:r>
            <w:proofErr w:type="gramStart"/>
            <w:r w:rsidRPr="007A39F1">
              <w:rPr>
                <w:rFonts w:cs="Arial"/>
                <w:sz w:val="18"/>
                <w:szCs w:val="18"/>
                <w:lang w:val="sv-SE"/>
              </w:rPr>
              <w:t>06-30</w:t>
            </w:r>
            <w:proofErr w:type="gramEnd"/>
            <w:r w:rsidRPr="007A39F1">
              <w:rPr>
                <w:rFonts w:cs="Arial"/>
                <w:sz w:val="18"/>
                <w:szCs w:val="18"/>
                <w:lang w:val="sv-SE"/>
              </w:rPr>
              <w:t>:07, 30:09:01:01-30:12:02, 30:14L-30:15, 30:17-30:20, 30:23-30:43, 30:45, 30:47-30:54, 30:56-30:88, 30:90-30:124, 30:126-30:139, 30:141-30:149, 30:151-30:162, 30:164-30:176, 30:178N-30:185, 30:187-30:237, B*07:260, C*12:328</w:t>
            </w:r>
          </w:p>
        </w:tc>
      </w:tr>
      <w:tr w:rsidR="007A39F1" w:rsidRPr="007A39F1" w14:paraId="07DBF13E" w14:textId="77777777" w:rsidTr="007A39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122351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03:187, 03:215, 03:225, 03:249, 03:322, 03:414, 03:468, A*25:46, 25:77, 25:81-25:82, 25:89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E1ADF8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31:08, 31:109, A*33:53, 33:125, 33:131, 33:249</w:t>
            </w:r>
          </w:p>
        </w:tc>
      </w:tr>
      <w:tr w:rsidR="007A39F1" w:rsidRPr="007A39F1" w14:paraId="0CD92B39" w14:textId="77777777" w:rsidTr="007A39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C28B74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11:01:01:01-11:02:08, 11:04-11:07:01, 11:08-11:09, 11:12:01-11:16, 11:18-11:19, 11:21N-11:24:02, 11:26-11:27, 11:29-11:39, 11:41-11:52Q, 11:54:01-11:59, 11:61-11:93, 11:95-11:111, 11:114-11:115N, 11:117-11:129, 11:131-11:138, 11:141-11:157, 11:159-11:161, 11:163-11:174, 11:176-11:182Q, 11:184-11:190, 11:192-11:198, 11:200-11:208:02N, 11:210N, 11:212-11:221, 11:224-11:225, 11:227-11:268, 11:270, 11:272Q-11:281, 11:283-11:289, 11:291-11:305, 11:307-11:325, 11:327-11:347N, 11:349-11:365N, 11:367-11:371, 11:373-11:380, 11:382N-11:439, 11:441-11:477, 11:479N-11:486, A*24:555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16C8FE6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  <w:lang w:val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32:03:01:01-32:03:01:02, 32:38, 32:60, 32:71, 32:78, 32:80, 32:107, B*15:642</w:t>
            </w:r>
          </w:p>
        </w:tc>
      </w:tr>
      <w:tr w:rsidR="007A39F1" w:rsidRPr="007A39F1" w14:paraId="1AF03573" w14:textId="77777777" w:rsidTr="007A39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5BD3D2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D9D5EA" w14:textId="77777777" w:rsidR="007A39F1" w:rsidRPr="007A39F1" w:rsidRDefault="007A39F1" w:rsidP="00123218">
            <w:pPr>
              <w:rPr>
                <w:rFonts w:cs="Arial"/>
                <w:sz w:val="18"/>
                <w:szCs w:val="18"/>
                <w:lang w:val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34:01:01:01-34:01:07, 34:</w:t>
            </w:r>
            <w:proofErr w:type="gramStart"/>
            <w:r w:rsidRPr="007A39F1">
              <w:rPr>
                <w:rFonts w:cs="Arial"/>
                <w:sz w:val="18"/>
                <w:szCs w:val="18"/>
                <w:lang w:val="sv-SE"/>
              </w:rPr>
              <w:t>05-34</w:t>
            </w:r>
            <w:proofErr w:type="gramEnd"/>
            <w:r w:rsidRPr="007A39F1">
              <w:rPr>
                <w:rFonts w:cs="Arial"/>
                <w:sz w:val="18"/>
                <w:szCs w:val="18"/>
                <w:lang w:val="sv-SE"/>
              </w:rPr>
              <w:t>:06, 34:11-34:12, 34:14, 34:16-34:18, 34:23, 34:27, 34:31, A*66:40</w:t>
            </w:r>
          </w:p>
        </w:tc>
      </w:tr>
      <w:tr w:rsidR="007A39F1" w:rsidRPr="007A39F1" w14:paraId="2C4A8EA5" w14:textId="77777777" w:rsidTr="007A39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3F332E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9B1A3D" w14:textId="77777777" w:rsidR="007A39F1" w:rsidRPr="007A39F1" w:rsidRDefault="007A39F1" w:rsidP="00123218">
            <w:pPr>
              <w:rPr>
                <w:rFonts w:cs="Arial"/>
                <w:sz w:val="18"/>
                <w:szCs w:val="18"/>
                <w:lang w:val="sv-SE"/>
              </w:rPr>
            </w:pPr>
            <w:r w:rsidRPr="007A39F1">
              <w:rPr>
                <w:rFonts w:cs="Arial"/>
                <w:sz w:val="18"/>
                <w:szCs w:val="18"/>
                <w:lang w:val="sv-SE"/>
              </w:rPr>
              <w:t>A*34:34, A*66:02:01:01-66:03:01:03, 66:16, 66:21, 66:</w:t>
            </w:r>
            <w:proofErr w:type="gramStart"/>
            <w:r w:rsidRPr="007A39F1">
              <w:rPr>
                <w:rFonts w:cs="Arial"/>
                <w:sz w:val="18"/>
                <w:szCs w:val="18"/>
                <w:lang w:val="sv-SE"/>
              </w:rPr>
              <w:t>25-66:26Q</w:t>
            </w:r>
            <w:proofErr w:type="gramEnd"/>
            <w:r w:rsidRPr="007A39F1">
              <w:rPr>
                <w:rFonts w:cs="Arial"/>
                <w:sz w:val="18"/>
                <w:szCs w:val="18"/>
                <w:lang w:val="sv-SE"/>
              </w:rPr>
              <w:t>, 66:28N, 66:34, 66:39N, 66:43, 66:48</w:t>
            </w:r>
          </w:p>
        </w:tc>
      </w:tr>
      <w:tr w:rsidR="007A39F1" w:rsidRPr="007A39F1" w14:paraId="4F75AA28" w14:textId="77777777" w:rsidTr="007A39F1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969" w:type="dxa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4F2CC7" w14:textId="77777777" w:rsidR="007A39F1" w:rsidRPr="007A39F1" w:rsidRDefault="007A39F1" w:rsidP="0012321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7A39F1">
              <w:rPr>
                <w:rFonts w:cs="Arial"/>
                <w:spacing w:val="-3"/>
                <w:sz w:val="18"/>
                <w:szCs w:val="18"/>
                <w:lang w:eastAsia="sv-SE"/>
              </w:rPr>
              <w:t>A*23:01:01:01-23:10:02, 23:12-23:13, 23:15-23:56, 23:58-23:63, 23:65, 23:67-23:68, 23:70-23:98, 23:100-23:103N, 23:106N-23:112, 23:114-23:127, 23:129-23:136, 23:138-23:140, 23:142N-23:149, B*18:27</w:t>
            </w:r>
          </w:p>
        </w:tc>
      </w:tr>
      <w:bookmarkEnd w:id="1"/>
    </w:tbl>
    <w:p w14:paraId="232A59F6" w14:textId="77777777" w:rsidR="00010627" w:rsidRDefault="00010627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17B1A19" w14:textId="77777777" w:rsidR="00FA5E86" w:rsidRPr="00B5188E" w:rsidRDefault="00FA5E86" w:rsidP="00B5188E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72789C7" w14:textId="107E47C9" w:rsidR="007B3238" w:rsidRPr="00212B32" w:rsidRDefault="007B3238" w:rsidP="00E7320C">
      <w:pPr>
        <w:pStyle w:val="PIFotnot"/>
      </w:pPr>
    </w:p>
    <w:p w14:paraId="06FFBC45" w14:textId="77777777" w:rsidR="00985E7A" w:rsidRPr="000F0158" w:rsidRDefault="00985E7A" w:rsidP="00985E7A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0F0158">
        <w:rPr>
          <w:rFonts w:ascii="Arial" w:hAnsi="Arial" w:cs="Arial"/>
          <w:sz w:val="18"/>
          <w:szCs w:val="18"/>
        </w:rPr>
        <w:t xml:space="preserve">The A*36 alleles will give rise to identical amplification patterns as </w:t>
      </w:r>
      <w:proofErr w:type="gramStart"/>
      <w:r w:rsidRPr="000F0158">
        <w:rPr>
          <w:rFonts w:ascii="Arial" w:hAnsi="Arial" w:cs="Arial"/>
          <w:sz w:val="18"/>
          <w:szCs w:val="18"/>
        </w:rPr>
        <w:t>a number of</w:t>
      </w:r>
      <w:proofErr w:type="gramEnd"/>
      <w:r w:rsidRPr="000F0158">
        <w:rPr>
          <w:rFonts w:ascii="Arial" w:hAnsi="Arial" w:cs="Arial"/>
          <w:sz w:val="18"/>
          <w:szCs w:val="18"/>
        </w:rPr>
        <w:t xml:space="preserve"> A*01 alleles. These alleles can be separated by the A*01 and A*36 high resolution SSP primer sets.</w:t>
      </w:r>
    </w:p>
    <w:p w14:paraId="60B4405C" w14:textId="49B30520" w:rsidR="007A39F1" w:rsidRPr="007A39F1" w:rsidRDefault="007A39F1" w:rsidP="007A39F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left" w:pos="8505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7A39F1">
        <w:rPr>
          <w:rFonts w:ascii="Arial" w:hAnsi="Arial" w:cs="Arial"/>
          <w:b/>
          <w:sz w:val="18"/>
          <w:szCs w:val="18"/>
          <w:vertAlign w:val="superscript"/>
        </w:rPr>
        <w:t>6</w:t>
      </w:r>
      <w:r w:rsidRPr="007A39F1">
        <w:rPr>
          <w:rFonts w:ascii="Arial" w:hAnsi="Arial" w:cs="Arial"/>
          <w:sz w:val="18"/>
          <w:szCs w:val="18"/>
        </w:rPr>
        <w:t xml:space="preserve">The primers in this kit do not amplify the </w:t>
      </w:r>
      <w:bookmarkStart w:id="2" w:name="_Hlk193111477"/>
      <w:r w:rsidRPr="007A39F1">
        <w:rPr>
          <w:rFonts w:ascii="Arial" w:hAnsi="Arial" w:cs="Arial"/>
          <w:sz w:val="18"/>
          <w:szCs w:val="18"/>
        </w:rPr>
        <w:t xml:space="preserve">A*23:66, 23:99, 23:128, 23:137, A*24:14:01:01-24:15, 24:51-24:53, 24:57, 24:64, 24:94, 24:114, 24:138, 24:188, 24:222N, 24:228, 24:291, 24:296, 24:304, 24:316, 24:324, 24:412, 24:481, 24:515, 24:574 and 24:610 and the A*31:234 alleles. </w:t>
      </w:r>
      <w:bookmarkEnd w:id="2"/>
      <w:r w:rsidRPr="007A39F1">
        <w:rPr>
          <w:rFonts w:ascii="Arial" w:hAnsi="Arial" w:cs="Arial"/>
          <w:sz w:val="18"/>
          <w:szCs w:val="18"/>
        </w:rPr>
        <w:t>These alleles can be amplified by the HLA-A low resolution kit and the A-B-DR kit.</w:t>
      </w:r>
    </w:p>
    <w:p w14:paraId="30553F3B" w14:textId="77777777" w:rsidR="00C763F4" w:rsidRPr="00E7320C" w:rsidRDefault="00C763F4" w:rsidP="00E7320C">
      <w:pPr>
        <w:pStyle w:val="PIFotnot"/>
        <w:rPr>
          <w:rStyle w:val="CaptionChar"/>
          <w:b w:val="0"/>
          <w:color w:val="auto"/>
          <w:vertAlign w:val="baseline"/>
        </w:rPr>
      </w:pPr>
    </w:p>
    <w:p w14:paraId="23085D73" w14:textId="5F4DC4E6" w:rsidR="0068411B" w:rsidRPr="002472D2" w:rsidRDefault="0068411B" w:rsidP="003A0D61">
      <w:pPr>
        <w:rPr>
          <w:rFonts w:ascii="Arial" w:hAnsi="Arial" w:cs="Arial"/>
          <w:sz w:val="18"/>
          <w:szCs w:val="18"/>
          <w:u w:val="single"/>
          <w:lang w:val="en-GB"/>
        </w:rPr>
      </w:pPr>
      <w:r w:rsidRPr="002472D2">
        <w:rPr>
          <w:rFonts w:ascii="Arial" w:hAnsi="Arial" w:cs="Arial"/>
          <w:sz w:val="18"/>
          <w:szCs w:val="18"/>
          <w:u w:val="single"/>
          <w:lang w:val="en-GB"/>
        </w:rPr>
        <w:t>Abbreviations</w:t>
      </w:r>
    </w:p>
    <w:p w14:paraId="5D7355AB" w14:textId="0783A96B" w:rsidR="00A7048B" w:rsidRPr="0053180B" w:rsidRDefault="0068411B" w:rsidP="0053180B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  <w:sectPr w:rsidR="00A7048B" w:rsidRPr="0053180B" w:rsidSect="004D1515">
          <w:type w:val="continuous"/>
          <w:pgSz w:w="11907" w:h="16840" w:code="9"/>
          <w:pgMar w:top="1701" w:right="850" w:bottom="1560" w:left="851" w:header="584" w:footer="720" w:gutter="0"/>
          <w:cols w:space="720"/>
          <w:docGrid w:linePitch="360"/>
        </w:sect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3180B">
        <w:rPr>
          <w:rFonts w:ascii="Arial" w:hAnsi="Arial" w:cs="Arial"/>
          <w:spacing w:val="-1"/>
          <w:sz w:val="18"/>
          <w:szCs w:val="18"/>
        </w:rPr>
        <w:t xml:space="preserve"> might be weakly amplified</w:t>
      </w:r>
    </w:p>
    <w:p w14:paraId="79E42BEE" w14:textId="6594A8AD" w:rsidR="006C5533" w:rsidRDefault="0061277B" w:rsidP="00B06AA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61277B">
        <w:rPr>
          <w:noProof/>
        </w:rPr>
        <w:lastRenderedPageBreak/>
        <w:drawing>
          <wp:anchor distT="0" distB="0" distL="114300" distR="114300" simplePos="0" relativeHeight="252114432" behindDoc="0" locked="0" layoutInCell="1" allowOverlap="1" wp14:anchorId="511CE3CA" wp14:editId="1317D98E">
            <wp:simplePos x="0" y="0"/>
            <wp:positionH relativeFrom="page">
              <wp:align>center</wp:align>
            </wp:positionH>
            <wp:positionV relativeFrom="paragraph">
              <wp:posOffset>266700</wp:posOffset>
            </wp:positionV>
            <wp:extent cx="8820000" cy="4928400"/>
            <wp:effectExtent l="0" t="0" r="635" b="5715"/>
            <wp:wrapSquare wrapText="bothSides"/>
            <wp:docPr id="171210127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2DEB4C34" w14:textId="42DB9642" w:rsidR="003A0D61" w:rsidRDefault="00747460" w:rsidP="003A0D61">
      <w:r w:rsidRPr="00747460">
        <w:rPr>
          <w:noProof/>
        </w:rPr>
        <w:lastRenderedPageBreak/>
        <w:drawing>
          <wp:anchor distT="0" distB="0" distL="114300" distR="114300" simplePos="0" relativeHeight="252115456" behindDoc="0" locked="0" layoutInCell="1" allowOverlap="1" wp14:anchorId="3F367253" wp14:editId="399BE441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4960800"/>
            <wp:effectExtent l="0" t="0" r="635" b="0"/>
            <wp:wrapSquare wrapText="bothSides"/>
            <wp:docPr id="2136475246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59A43" w14:textId="487751F8" w:rsidR="000334CB" w:rsidRDefault="00747460" w:rsidP="003A0D61">
      <w:r w:rsidRPr="00747460">
        <w:rPr>
          <w:noProof/>
        </w:rPr>
        <w:lastRenderedPageBreak/>
        <w:drawing>
          <wp:anchor distT="0" distB="0" distL="114300" distR="114300" simplePos="0" relativeHeight="252116480" behindDoc="0" locked="0" layoutInCell="1" allowOverlap="1" wp14:anchorId="07665788" wp14:editId="1FDD1525">
            <wp:simplePos x="0" y="0"/>
            <wp:positionH relativeFrom="page">
              <wp:posOffset>936625</wp:posOffset>
            </wp:positionH>
            <wp:positionV relativeFrom="paragraph">
              <wp:posOffset>28946</wp:posOffset>
            </wp:positionV>
            <wp:extent cx="8820000" cy="4806000"/>
            <wp:effectExtent l="0" t="0" r="635" b="0"/>
            <wp:wrapSquare wrapText="bothSides"/>
            <wp:docPr id="1359556128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9B4342" w14:textId="34FC5C76" w:rsidR="000334CB" w:rsidRDefault="000334CB" w:rsidP="003A0D61"/>
    <w:p w14:paraId="5073FB26" w14:textId="09CDA444" w:rsidR="002B1B79" w:rsidRDefault="00747460" w:rsidP="003A0D61">
      <w:r w:rsidRPr="00747460">
        <w:rPr>
          <w:noProof/>
        </w:rPr>
        <w:lastRenderedPageBreak/>
        <w:drawing>
          <wp:anchor distT="0" distB="0" distL="114300" distR="114300" simplePos="0" relativeHeight="252117504" behindDoc="0" locked="0" layoutInCell="1" allowOverlap="1" wp14:anchorId="136FA555" wp14:editId="73D54ACE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4762800"/>
            <wp:effectExtent l="0" t="0" r="635" b="0"/>
            <wp:wrapSquare wrapText="bothSides"/>
            <wp:docPr id="956496555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7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CAE687" w14:textId="6D966AF5" w:rsidR="002B1B79" w:rsidRDefault="002B1B79" w:rsidP="003A0D61"/>
    <w:p w14:paraId="4ABB32A4" w14:textId="1ABA644E" w:rsidR="002B1B79" w:rsidRDefault="00AE404C" w:rsidP="003A0D61">
      <w:r w:rsidRPr="00AE404C">
        <w:rPr>
          <w:noProof/>
        </w:rPr>
        <w:lastRenderedPageBreak/>
        <w:drawing>
          <wp:anchor distT="0" distB="0" distL="114300" distR="114300" simplePos="0" relativeHeight="252118528" behindDoc="0" locked="0" layoutInCell="1" allowOverlap="1" wp14:anchorId="3559928B" wp14:editId="5323795F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5094000"/>
            <wp:effectExtent l="0" t="0" r="635" b="0"/>
            <wp:wrapSquare wrapText="bothSides"/>
            <wp:docPr id="346543662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BB9AF" w14:textId="4ECE3CF0" w:rsidR="002B1B79" w:rsidRDefault="00AE404C" w:rsidP="003A0D61">
      <w:r w:rsidRPr="00AE404C">
        <w:rPr>
          <w:noProof/>
        </w:rPr>
        <w:lastRenderedPageBreak/>
        <w:drawing>
          <wp:anchor distT="0" distB="0" distL="114300" distR="114300" simplePos="0" relativeHeight="252119552" behindDoc="0" locked="0" layoutInCell="1" allowOverlap="1" wp14:anchorId="4A9A0B14" wp14:editId="0D63B329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4885200"/>
            <wp:effectExtent l="0" t="0" r="635" b="0"/>
            <wp:wrapSquare wrapText="bothSides"/>
            <wp:docPr id="485762744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2EEF5B" w14:textId="6B6282A1" w:rsidR="000334CB" w:rsidRDefault="00E0250F" w:rsidP="003A0D61">
      <w:r w:rsidRPr="00E0250F">
        <w:rPr>
          <w:noProof/>
        </w:rPr>
        <w:lastRenderedPageBreak/>
        <w:drawing>
          <wp:anchor distT="0" distB="0" distL="114300" distR="114300" simplePos="0" relativeHeight="252120576" behindDoc="0" locked="0" layoutInCell="1" allowOverlap="1" wp14:anchorId="2EDE30D1" wp14:editId="635A614D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5137200"/>
            <wp:effectExtent l="0" t="0" r="635" b="6350"/>
            <wp:wrapSquare wrapText="bothSides"/>
            <wp:docPr id="2044021991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11F85" w14:textId="07E2C2E8" w:rsidR="000334CB" w:rsidRPr="003A0D61" w:rsidRDefault="00E0250F" w:rsidP="003A0D61">
      <w:r w:rsidRPr="00E0250F">
        <w:rPr>
          <w:noProof/>
        </w:rPr>
        <w:lastRenderedPageBreak/>
        <w:drawing>
          <wp:anchor distT="0" distB="0" distL="114300" distR="114300" simplePos="0" relativeHeight="252121600" behindDoc="0" locked="0" layoutInCell="1" allowOverlap="1" wp14:anchorId="456E89B4" wp14:editId="75BA3DD6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4964400"/>
            <wp:effectExtent l="0" t="0" r="635" b="8255"/>
            <wp:wrapSquare wrapText="bothSides"/>
            <wp:docPr id="26024814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D73484" w14:textId="21891BAE" w:rsidR="0021256A" w:rsidRDefault="00E0250F" w:rsidP="00525889">
      <w:r w:rsidRPr="00E0250F">
        <w:rPr>
          <w:noProof/>
        </w:rPr>
        <w:lastRenderedPageBreak/>
        <w:drawing>
          <wp:anchor distT="0" distB="0" distL="114300" distR="114300" simplePos="0" relativeHeight="252122624" behindDoc="0" locked="0" layoutInCell="1" allowOverlap="1" wp14:anchorId="14885F11" wp14:editId="0583A8EB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4978800"/>
            <wp:effectExtent l="0" t="0" r="635" b="0"/>
            <wp:wrapSquare wrapText="bothSides"/>
            <wp:docPr id="865617070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068CAF" w14:textId="3A67B0C4" w:rsidR="0021256A" w:rsidRDefault="00E0250F" w:rsidP="00525889">
      <w:r w:rsidRPr="00E0250F">
        <w:rPr>
          <w:noProof/>
        </w:rPr>
        <w:lastRenderedPageBreak/>
        <w:drawing>
          <wp:anchor distT="0" distB="0" distL="114300" distR="114300" simplePos="0" relativeHeight="252123648" behindDoc="0" locked="0" layoutInCell="1" allowOverlap="1" wp14:anchorId="07622376" wp14:editId="14F1E6A2">
            <wp:simplePos x="1078302" y="1285336"/>
            <wp:positionH relativeFrom="page">
              <wp:align>center</wp:align>
            </wp:positionH>
            <wp:positionV relativeFrom="paragraph">
              <wp:posOffset>3810</wp:posOffset>
            </wp:positionV>
            <wp:extent cx="8820000" cy="4935600"/>
            <wp:effectExtent l="0" t="0" r="635" b="0"/>
            <wp:wrapSquare wrapText="bothSides"/>
            <wp:docPr id="805477409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7430" w:rsidRPr="0021256A">
        <w:br w:type="page"/>
      </w:r>
    </w:p>
    <w:p w14:paraId="0B500286" w14:textId="09D4C193" w:rsidR="0021256A" w:rsidRDefault="0021256A" w:rsidP="00525889"/>
    <w:p w14:paraId="5958C604" w14:textId="14110DE7" w:rsidR="004223B4" w:rsidRDefault="00E0250F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E0250F">
        <w:rPr>
          <w:noProof/>
        </w:rPr>
        <w:drawing>
          <wp:anchor distT="0" distB="0" distL="114300" distR="114300" simplePos="0" relativeHeight="252124672" behindDoc="0" locked="0" layoutInCell="1" allowOverlap="1" wp14:anchorId="4DB45BD4" wp14:editId="41A85DCE">
            <wp:simplePos x="1078302" y="1613140"/>
            <wp:positionH relativeFrom="page">
              <wp:align>center</wp:align>
            </wp:positionH>
            <wp:positionV relativeFrom="paragraph">
              <wp:posOffset>158115</wp:posOffset>
            </wp:positionV>
            <wp:extent cx="8820000" cy="3128400"/>
            <wp:effectExtent l="0" t="0" r="635" b="0"/>
            <wp:wrapSquare wrapText="bothSides"/>
            <wp:docPr id="1780887089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31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3DB176CC" w14:textId="6CD636A5" w:rsidR="004223B4" w:rsidRDefault="00E0250F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E0250F">
        <w:rPr>
          <w:noProof/>
        </w:rPr>
        <w:lastRenderedPageBreak/>
        <w:drawing>
          <wp:anchor distT="0" distB="0" distL="114300" distR="114300" simplePos="0" relativeHeight="252125696" behindDoc="0" locked="0" layoutInCell="1" allowOverlap="1" wp14:anchorId="0E0C0FB6" wp14:editId="42D886DC">
            <wp:simplePos x="0" y="0"/>
            <wp:positionH relativeFrom="page">
              <wp:posOffset>936625</wp:posOffset>
            </wp:positionH>
            <wp:positionV relativeFrom="paragraph">
              <wp:posOffset>20584</wp:posOffset>
            </wp:positionV>
            <wp:extent cx="8820000" cy="5097600"/>
            <wp:effectExtent l="0" t="0" r="635" b="8255"/>
            <wp:wrapSquare wrapText="bothSides"/>
            <wp:docPr id="2008535873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5C2746CD" w14:textId="112CD090" w:rsidR="004223B4" w:rsidRDefault="00E0250F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E0250F">
        <w:rPr>
          <w:noProof/>
        </w:rPr>
        <w:lastRenderedPageBreak/>
        <w:drawing>
          <wp:anchor distT="0" distB="0" distL="114300" distR="114300" simplePos="0" relativeHeight="252126720" behindDoc="0" locked="0" layoutInCell="1" allowOverlap="1" wp14:anchorId="202A16A1" wp14:editId="6F406C3E">
            <wp:simplePos x="0" y="0"/>
            <wp:positionH relativeFrom="page">
              <wp:posOffset>936625</wp:posOffset>
            </wp:positionH>
            <wp:positionV relativeFrom="paragraph">
              <wp:posOffset>51699</wp:posOffset>
            </wp:positionV>
            <wp:extent cx="8820000" cy="4640400"/>
            <wp:effectExtent l="0" t="0" r="635" b="8255"/>
            <wp:wrapSquare wrapText="bothSides"/>
            <wp:docPr id="299904428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6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3B4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0605A443" w14:textId="754D7E4F" w:rsidR="00AA6CC7" w:rsidRPr="00F80A8D" w:rsidRDefault="00E0250F" w:rsidP="00F80A8D">
      <w:pPr>
        <w:tabs>
          <w:tab w:val="left" w:pos="1336"/>
        </w:tabs>
        <w:spacing w:before="240"/>
        <w:rPr>
          <w:rFonts w:ascii="Arial" w:hAnsi="Arial" w:cs="Arial"/>
          <w:sz w:val="18"/>
        </w:rPr>
      </w:pPr>
      <w:r w:rsidRPr="00E0250F">
        <w:rPr>
          <w:noProof/>
        </w:rPr>
        <w:lastRenderedPageBreak/>
        <w:drawing>
          <wp:anchor distT="0" distB="0" distL="114300" distR="114300" simplePos="0" relativeHeight="252127744" behindDoc="0" locked="0" layoutInCell="1" allowOverlap="1" wp14:anchorId="7EB09523" wp14:editId="6A5B3F4C">
            <wp:simplePos x="0" y="0"/>
            <wp:positionH relativeFrom="page">
              <wp:posOffset>936625</wp:posOffset>
            </wp:positionH>
            <wp:positionV relativeFrom="paragraph">
              <wp:posOffset>53808</wp:posOffset>
            </wp:positionV>
            <wp:extent cx="8820000" cy="5112000"/>
            <wp:effectExtent l="0" t="0" r="635" b="0"/>
            <wp:wrapSquare wrapText="bothSides"/>
            <wp:docPr id="56663115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0F4" w:rsidRPr="00AA6CC7">
        <w:rPr>
          <w:rFonts w:ascii="Arial" w:hAnsi="Arial" w:cs="Arial"/>
          <w:sz w:val="18"/>
        </w:rPr>
        <w:br w:type="page"/>
      </w:r>
    </w:p>
    <w:p w14:paraId="14A51D97" w14:textId="16C549BD" w:rsidR="00F80A8D" w:rsidRDefault="00E0250F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E0250F">
        <w:rPr>
          <w:noProof/>
        </w:rPr>
        <w:lastRenderedPageBreak/>
        <w:drawing>
          <wp:anchor distT="0" distB="0" distL="114300" distR="114300" simplePos="0" relativeHeight="252128768" behindDoc="0" locked="0" layoutInCell="1" allowOverlap="1" wp14:anchorId="3AB0DB52" wp14:editId="64B53155">
            <wp:simplePos x="0" y="0"/>
            <wp:positionH relativeFrom="page">
              <wp:posOffset>936625</wp:posOffset>
            </wp:positionH>
            <wp:positionV relativeFrom="paragraph">
              <wp:posOffset>7249</wp:posOffset>
            </wp:positionV>
            <wp:extent cx="8820000" cy="4964400"/>
            <wp:effectExtent l="0" t="0" r="635" b="8255"/>
            <wp:wrapSquare wrapText="bothSides"/>
            <wp:docPr id="692795535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CC7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1D6CE4E7" w14:textId="1550DBF1" w:rsidR="00F80A8D" w:rsidRDefault="00E105AB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E105AB">
        <w:rPr>
          <w:noProof/>
        </w:rPr>
        <w:lastRenderedPageBreak/>
        <w:drawing>
          <wp:anchor distT="0" distB="0" distL="114300" distR="114300" simplePos="0" relativeHeight="252129792" behindDoc="0" locked="0" layoutInCell="1" allowOverlap="1" wp14:anchorId="564997D6" wp14:editId="410DCA0C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4982400"/>
            <wp:effectExtent l="0" t="0" r="635" b="8890"/>
            <wp:wrapSquare wrapText="bothSides"/>
            <wp:docPr id="1902288353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0A8D">
        <w:rPr>
          <w:rFonts w:ascii="Arial" w:hAnsi="Arial" w:cs="Arial"/>
          <w:b/>
          <w:spacing w:val="-3"/>
          <w:sz w:val="18"/>
          <w:vertAlign w:val="superscript"/>
        </w:rPr>
        <w:br w:type="page"/>
      </w:r>
    </w:p>
    <w:p w14:paraId="75962A7C" w14:textId="62A64218" w:rsidR="0092555C" w:rsidRDefault="0042255B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42255B">
        <w:rPr>
          <w:noProof/>
        </w:rPr>
        <w:lastRenderedPageBreak/>
        <w:drawing>
          <wp:anchor distT="0" distB="0" distL="114300" distR="114300" simplePos="0" relativeHeight="252130816" behindDoc="0" locked="0" layoutInCell="1" allowOverlap="1" wp14:anchorId="0D795AE3" wp14:editId="2FB15ED4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4928400"/>
            <wp:effectExtent l="0" t="0" r="635" b="5715"/>
            <wp:wrapSquare wrapText="bothSides"/>
            <wp:docPr id="1614145301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8DC92" w14:textId="0409BB29" w:rsidR="00F536A3" w:rsidRDefault="0042255B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42255B">
        <w:rPr>
          <w:noProof/>
        </w:rPr>
        <w:lastRenderedPageBreak/>
        <w:drawing>
          <wp:anchor distT="0" distB="0" distL="114300" distR="114300" simplePos="0" relativeHeight="252131840" behindDoc="0" locked="0" layoutInCell="1" allowOverlap="1" wp14:anchorId="61929F49" wp14:editId="2C8203AB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4964400"/>
            <wp:effectExtent l="0" t="0" r="635" b="8255"/>
            <wp:wrapSquare wrapText="bothSides"/>
            <wp:docPr id="282564948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629AE4" w14:textId="7A080318" w:rsidR="00F536A3" w:rsidRDefault="0042255B" w:rsidP="002869F8">
      <w:pPr>
        <w:spacing w:before="240"/>
        <w:rPr>
          <w:rFonts w:ascii="Arial" w:hAnsi="Arial" w:cs="Arial"/>
          <w:b/>
          <w:spacing w:val="-3"/>
          <w:sz w:val="18"/>
          <w:vertAlign w:val="superscript"/>
        </w:rPr>
      </w:pPr>
      <w:r w:rsidRPr="0042255B">
        <w:rPr>
          <w:noProof/>
        </w:rPr>
        <w:lastRenderedPageBreak/>
        <w:drawing>
          <wp:anchor distT="0" distB="0" distL="114300" distR="114300" simplePos="0" relativeHeight="252132864" behindDoc="0" locked="0" layoutInCell="1" allowOverlap="1" wp14:anchorId="4B1A0C19" wp14:editId="534ABFBA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3945600"/>
            <wp:effectExtent l="0" t="0" r="635" b="0"/>
            <wp:wrapSquare wrapText="bothSides"/>
            <wp:docPr id="1375750414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39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CEC1A" w14:textId="69694DE4" w:rsidR="00F536A3" w:rsidRDefault="00F536A3" w:rsidP="002869F8">
      <w:pPr>
        <w:spacing w:before="240"/>
        <w:rPr>
          <w:noProof/>
        </w:rPr>
      </w:pPr>
    </w:p>
    <w:p w14:paraId="6EEB4628" w14:textId="77777777" w:rsidR="0061277B" w:rsidRDefault="0061277B" w:rsidP="002869F8">
      <w:pPr>
        <w:spacing w:before="240"/>
        <w:rPr>
          <w:noProof/>
        </w:rPr>
      </w:pPr>
    </w:p>
    <w:p w14:paraId="0A703CE3" w14:textId="77777777" w:rsidR="0061277B" w:rsidRDefault="0061277B" w:rsidP="002869F8">
      <w:pPr>
        <w:spacing w:before="240"/>
        <w:rPr>
          <w:noProof/>
        </w:rPr>
      </w:pPr>
    </w:p>
    <w:p w14:paraId="3E1A5693" w14:textId="4915036F" w:rsidR="0061277B" w:rsidRDefault="0042255B" w:rsidP="002869F8">
      <w:pPr>
        <w:spacing w:before="240"/>
        <w:rPr>
          <w:noProof/>
        </w:rPr>
      </w:pPr>
      <w:r w:rsidRPr="0042255B">
        <w:rPr>
          <w:noProof/>
        </w:rPr>
        <w:lastRenderedPageBreak/>
        <w:drawing>
          <wp:anchor distT="0" distB="0" distL="114300" distR="114300" simplePos="0" relativeHeight="252133888" behindDoc="0" locked="0" layoutInCell="1" allowOverlap="1" wp14:anchorId="528175B2" wp14:editId="196C04A1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5130000"/>
            <wp:effectExtent l="0" t="0" r="635" b="0"/>
            <wp:wrapSquare wrapText="bothSides"/>
            <wp:docPr id="959960150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4FFD9" w14:textId="0C1C775F" w:rsidR="0061277B" w:rsidRDefault="0042255B" w:rsidP="002869F8">
      <w:pPr>
        <w:spacing w:before="240"/>
        <w:rPr>
          <w:noProof/>
        </w:rPr>
      </w:pPr>
      <w:r w:rsidRPr="0042255B">
        <w:rPr>
          <w:noProof/>
        </w:rPr>
        <w:lastRenderedPageBreak/>
        <w:drawing>
          <wp:anchor distT="0" distB="0" distL="114300" distR="114300" simplePos="0" relativeHeight="252134912" behindDoc="0" locked="0" layoutInCell="1" allowOverlap="1" wp14:anchorId="0C3F842B" wp14:editId="0D52072F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4964400"/>
            <wp:effectExtent l="0" t="0" r="635" b="8255"/>
            <wp:wrapSquare wrapText="bothSides"/>
            <wp:docPr id="166191223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AB6CD" w14:textId="349E4A29" w:rsidR="0061277B" w:rsidRDefault="0042255B" w:rsidP="002869F8">
      <w:pPr>
        <w:spacing w:before="240"/>
        <w:rPr>
          <w:noProof/>
        </w:rPr>
      </w:pPr>
      <w:r w:rsidRPr="0042255B">
        <w:rPr>
          <w:noProof/>
        </w:rPr>
        <w:lastRenderedPageBreak/>
        <w:drawing>
          <wp:anchor distT="0" distB="0" distL="114300" distR="114300" simplePos="0" relativeHeight="252135936" behindDoc="0" locked="0" layoutInCell="1" allowOverlap="1" wp14:anchorId="0E4783B5" wp14:editId="348F8565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5018400"/>
            <wp:effectExtent l="0" t="0" r="635" b="0"/>
            <wp:wrapSquare wrapText="bothSides"/>
            <wp:docPr id="1267721732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1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19932B" w14:textId="294AB9AF" w:rsidR="0061277B" w:rsidRDefault="0042255B" w:rsidP="002869F8">
      <w:pPr>
        <w:spacing w:before="240"/>
        <w:rPr>
          <w:noProof/>
        </w:rPr>
      </w:pPr>
      <w:r w:rsidRPr="0042255B">
        <w:rPr>
          <w:noProof/>
        </w:rPr>
        <w:lastRenderedPageBreak/>
        <w:drawing>
          <wp:anchor distT="0" distB="0" distL="114300" distR="114300" simplePos="0" relativeHeight="252136960" behindDoc="0" locked="0" layoutInCell="1" allowOverlap="1" wp14:anchorId="4C6832EF" wp14:editId="5C93FFB9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5032800"/>
            <wp:effectExtent l="0" t="0" r="635" b="0"/>
            <wp:wrapSquare wrapText="bothSides"/>
            <wp:docPr id="1894553833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A4AD21" w14:textId="499E7842" w:rsidR="0061277B" w:rsidRDefault="008D3157" w:rsidP="002869F8">
      <w:pPr>
        <w:spacing w:before="240"/>
        <w:rPr>
          <w:noProof/>
        </w:rPr>
      </w:pPr>
      <w:r w:rsidRPr="008D3157">
        <w:rPr>
          <w:noProof/>
        </w:rPr>
        <w:lastRenderedPageBreak/>
        <w:drawing>
          <wp:anchor distT="0" distB="0" distL="114300" distR="114300" simplePos="0" relativeHeight="252137984" behindDoc="0" locked="0" layoutInCell="1" allowOverlap="1" wp14:anchorId="1AD9844F" wp14:editId="4EA00BF7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4838400"/>
            <wp:effectExtent l="0" t="0" r="635" b="635"/>
            <wp:wrapSquare wrapText="bothSides"/>
            <wp:docPr id="1273373151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D3A3DA" w14:textId="74847DC5" w:rsidR="0061277B" w:rsidRDefault="008D3157" w:rsidP="002869F8">
      <w:pPr>
        <w:spacing w:before="240"/>
        <w:rPr>
          <w:noProof/>
        </w:rPr>
      </w:pPr>
      <w:r w:rsidRPr="008D3157">
        <w:rPr>
          <w:noProof/>
        </w:rPr>
        <w:lastRenderedPageBreak/>
        <w:drawing>
          <wp:anchor distT="0" distB="0" distL="114300" distR="114300" simplePos="0" relativeHeight="252139008" behindDoc="0" locked="0" layoutInCell="1" allowOverlap="1" wp14:anchorId="60D17386" wp14:editId="1CE1C812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5119200"/>
            <wp:effectExtent l="0" t="0" r="635" b="5715"/>
            <wp:wrapSquare wrapText="bothSides"/>
            <wp:docPr id="875148311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C99A1E" w14:textId="386F5CCB" w:rsidR="0061277B" w:rsidRDefault="00774ADB" w:rsidP="002869F8">
      <w:pPr>
        <w:spacing w:before="240"/>
        <w:rPr>
          <w:noProof/>
        </w:rPr>
      </w:pPr>
      <w:r w:rsidRPr="00774ADB">
        <w:rPr>
          <w:noProof/>
        </w:rPr>
        <w:lastRenderedPageBreak/>
        <w:drawing>
          <wp:anchor distT="0" distB="0" distL="114300" distR="114300" simplePos="0" relativeHeight="252154368" behindDoc="0" locked="0" layoutInCell="1" allowOverlap="1" wp14:anchorId="6B1F253D" wp14:editId="339FAB73">
            <wp:simplePos x="1076325" y="1285875"/>
            <wp:positionH relativeFrom="page">
              <wp:align>center</wp:align>
            </wp:positionH>
            <wp:positionV relativeFrom="page">
              <wp:posOffset>1296035</wp:posOffset>
            </wp:positionV>
            <wp:extent cx="8820000" cy="4996800"/>
            <wp:effectExtent l="0" t="0" r="635" b="0"/>
            <wp:wrapSquare wrapText="bothSides"/>
            <wp:docPr id="52447088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9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B2B89F" w14:textId="79C1F755" w:rsidR="0061277B" w:rsidRDefault="008D3157" w:rsidP="002869F8">
      <w:pPr>
        <w:spacing w:before="240"/>
        <w:rPr>
          <w:noProof/>
        </w:rPr>
      </w:pPr>
      <w:r w:rsidRPr="008D3157">
        <w:rPr>
          <w:noProof/>
        </w:rPr>
        <w:lastRenderedPageBreak/>
        <w:drawing>
          <wp:anchor distT="0" distB="0" distL="114300" distR="114300" simplePos="0" relativeHeight="252141056" behindDoc="0" locked="0" layoutInCell="1" allowOverlap="1" wp14:anchorId="2FA47C9B" wp14:editId="678DAC79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4996800"/>
            <wp:effectExtent l="0" t="0" r="635" b="0"/>
            <wp:wrapSquare wrapText="bothSides"/>
            <wp:docPr id="210779646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9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C48EDD" w14:textId="4A704AB9" w:rsidR="0061277B" w:rsidRDefault="008D3157" w:rsidP="002869F8">
      <w:pPr>
        <w:spacing w:before="240"/>
        <w:rPr>
          <w:noProof/>
        </w:rPr>
      </w:pPr>
      <w:r w:rsidRPr="008D3157">
        <w:rPr>
          <w:noProof/>
        </w:rPr>
        <w:lastRenderedPageBreak/>
        <w:drawing>
          <wp:anchor distT="0" distB="0" distL="114300" distR="114300" simplePos="0" relativeHeight="252142080" behindDoc="0" locked="0" layoutInCell="1" allowOverlap="1" wp14:anchorId="66570362" wp14:editId="7B84C978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5018400"/>
            <wp:effectExtent l="0" t="0" r="635" b="0"/>
            <wp:wrapSquare wrapText="bothSides"/>
            <wp:docPr id="777871065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1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7A0FF3" w14:textId="62F04300" w:rsidR="0061277B" w:rsidRDefault="008D3157" w:rsidP="002869F8">
      <w:pPr>
        <w:spacing w:before="240"/>
        <w:rPr>
          <w:noProof/>
        </w:rPr>
      </w:pPr>
      <w:r w:rsidRPr="008D3157">
        <w:rPr>
          <w:noProof/>
        </w:rPr>
        <w:lastRenderedPageBreak/>
        <w:drawing>
          <wp:anchor distT="0" distB="0" distL="114300" distR="114300" simplePos="0" relativeHeight="252143104" behindDoc="0" locked="0" layoutInCell="1" allowOverlap="1" wp14:anchorId="17EF2101" wp14:editId="5B4917E4">
            <wp:simplePos x="1078302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8820000" cy="4917600"/>
            <wp:effectExtent l="0" t="0" r="635" b="0"/>
            <wp:wrapSquare wrapText="bothSides"/>
            <wp:docPr id="29440835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BB0ACA" w14:textId="70A59D01" w:rsidR="008D3157" w:rsidRDefault="008D3157" w:rsidP="002869F8">
      <w:pPr>
        <w:spacing w:before="240"/>
        <w:rPr>
          <w:noProof/>
        </w:rPr>
      </w:pPr>
      <w:r w:rsidRPr="008D3157">
        <w:rPr>
          <w:noProof/>
        </w:rPr>
        <w:lastRenderedPageBreak/>
        <w:drawing>
          <wp:anchor distT="0" distB="0" distL="114300" distR="114300" simplePos="0" relativeHeight="252144128" behindDoc="0" locked="0" layoutInCell="1" allowOverlap="1" wp14:anchorId="6B27E33D" wp14:editId="7BA4840D">
            <wp:simplePos x="0" y="0"/>
            <wp:positionH relativeFrom="page">
              <wp:posOffset>936625</wp:posOffset>
            </wp:positionH>
            <wp:positionV relativeFrom="page">
              <wp:posOffset>1425946</wp:posOffset>
            </wp:positionV>
            <wp:extent cx="8820000" cy="2714400"/>
            <wp:effectExtent l="0" t="0" r="635" b="0"/>
            <wp:wrapSquare wrapText="bothSides"/>
            <wp:docPr id="514958482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27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0B02E" w14:textId="02DA899E" w:rsidR="008D3157" w:rsidRPr="0043281B" w:rsidRDefault="008D3157" w:rsidP="008D3157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3281B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43281B">
        <w:rPr>
          <w:rFonts w:ascii="Arial" w:hAnsi="Arial" w:cs="Arial"/>
          <w:spacing w:val="-3"/>
          <w:sz w:val="18"/>
          <w:szCs w:val="18"/>
        </w:rPr>
        <w:t>HLA-A, HLA-B and HLA-DRB alleles listed on the IMGT/HLA web page 202</w:t>
      </w:r>
      <w:r w:rsidR="00231E98">
        <w:rPr>
          <w:rFonts w:ascii="Arial" w:hAnsi="Arial" w:cs="Arial"/>
          <w:spacing w:val="-3"/>
          <w:sz w:val="18"/>
          <w:szCs w:val="18"/>
        </w:rPr>
        <w:t>5</w:t>
      </w:r>
      <w:r w:rsidRPr="0043281B">
        <w:rPr>
          <w:rFonts w:ascii="Arial" w:hAnsi="Arial" w:cs="Arial"/>
          <w:spacing w:val="-3"/>
          <w:sz w:val="18"/>
          <w:szCs w:val="18"/>
        </w:rPr>
        <w:t>-</w:t>
      </w:r>
      <w:r w:rsidR="00231E98">
        <w:rPr>
          <w:rFonts w:ascii="Arial" w:hAnsi="Arial" w:cs="Arial"/>
          <w:spacing w:val="-3"/>
          <w:sz w:val="18"/>
          <w:szCs w:val="18"/>
        </w:rPr>
        <w:t>January</w:t>
      </w:r>
      <w:r w:rsidRPr="0043281B">
        <w:rPr>
          <w:rFonts w:ascii="Arial" w:hAnsi="Arial" w:cs="Arial"/>
          <w:spacing w:val="-3"/>
          <w:sz w:val="18"/>
          <w:szCs w:val="18"/>
        </w:rPr>
        <w:t>-</w:t>
      </w:r>
      <w:r w:rsidR="00231E98">
        <w:rPr>
          <w:rFonts w:ascii="Arial" w:hAnsi="Arial" w:cs="Arial"/>
          <w:spacing w:val="-3"/>
          <w:sz w:val="18"/>
          <w:szCs w:val="18"/>
        </w:rPr>
        <w:t>15</w:t>
      </w:r>
      <w:r w:rsidRPr="0043281B">
        <w:rPr>
          <w:rFonts w:ascii="Arial" w:hAnsi="Arial" w:cs="Arial"/>
          <w:spacing w:val="-3"/>
          <w:sz w:val="18"/>
          <w:szCs w:val="18"/>
        </w:rPr>
        <w:t>, release 3.5</w:t>
      </w:r>
      <w:r w:rsidR="00231E98">
        <w:rPr>
          <w:rFonts w:ascii="Arial" w:hAnsi="Arial" w:cs="Arial"/>
          <w:spacing w:val="-3"/>
          <w:sz w:val="18"/>
          <w:szCs w:val="18"/>
        </w:rPr>
        <w:t>9</w:t>
      </w:r>
      <w:r w:rsidRPr="0043281B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58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9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>.</w:t>
      </w:r>
    </w:p>
    <w:p w14:paraId="4E3B258D" w14:textId="1914A2F9" w:rsidR="00294F7E" w:rsidRPr="00674FBD" w:rsidRDefault="00294F7E" w:rsidP="00266BB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74FB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4FB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0" w:history="1">
        <w:r w:rsidRPr="00E210B2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674FBD">
        <w:rPr>
          <w:rFonts w:cs="Arial"/>
          <w:spacing w:val="-3"/>
          <w:sz w:val="18"/>
          <w:szCs w:val="18"/>
        </w:rPr>
        <w:t>.</w:t>
      </w:r>
    </w:p>
    <w:p w14:paraId="4E1C7859" w14:textId="77777777" w:rsidR="00294F7E" w:rsidRPr="00674FBD" w:rsidRDefault="00294F7E" w:rsidP="00266BB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74FBD">
        <w:rPr>
          <w:rFonts w:cs="Arial"/>
          <w:spacing w:val="-1"/>
          <w:sz w:val="18"/>
          <w:szCs w:val="18"/>
        </w:rPr>
        <w:t xml:space="preserve">The serological reactivity of all HLA-B alleles is not known. </w:t>
      </w:r>
      <w:r w:rsidRPr="00674FBD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3AF90B81" w14:textId="08CB76AB" w:rsidR="009F2E08" w:rsidRDefault="00F83ACF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674FBD"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674FBD">
        <w:rPr>
          <w:rFonts w:cs="Arial"/>
          <w:spacing w:val="-3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>HLA-B</w:t>
      </w:r>
      <w:r w:rsidRPr="00674FBD">
        <w:rPr>
          <w:rFonts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674FBD">
        <w:rPr>
          <w:rFonts w:cs="Arial"/>
          <w:sz w:val="18"/>
          <w:szCs w:val="18"/>
        </w:rPr>
        <w:t xml:space="preserve">that </w:t>
      </w:r>
      <w:r w:rsidR="007C18A8">
        <w:rPr>
          <w:rFonts w:cs="Arial"/>
          <w:sz w:val="18"/>
          <w:szCs w:val="18"/>
        </w:rPr>
        <w:t xml:space="preserve">the </w:t>
      </w:r>
      <w:r w:rsidRPr="00674FBD">
        <w:rPr>
          <w:rFonts w:cs="Arial"/>
          <w:sz w:val="18"/>
          <w:szCs w:val="18"/>
        </w:rPr>
        <w:t xml:space="preserve">following alleles </w:t>
      </w:r>
      <w:r w:rsidRPr="00674FBD">
        <w:rPr>
          <w:rFonts w:cs="Arial"/>
          <w:spacing w:val="-1"/>
          <w:sz w:val="18"/>
          <w:szCs w:val="18"/>
        </w:rPr>
        <w:t>give rise to identical amplification patterns</w:t>
      </w:r>
      <w:r w:rsidRPr="00674FBD">
        <w:rPr>
          <w:rFonts w:cs="Arial"/>
          <w:sz w:val="18"/>
          <w:szCs w:val="18"/>
        </w:rPr>
        <w:t>:</w:t>
      </w:r>
    </w:p>
    <w:p w14:paraId="287F9E23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05ED0176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567150ED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61B7D4ED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47D43590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31421ED6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04C7CE68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1F186268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32A35927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779BBC05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1D7FD185" w14:textId="77777777" w:rsidR="00231E98" w:rsidRDefault="00231E98" w:rsidP="0048206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tbl>
      <w:tblPr>
        <w:tblStyle w:val="A-SSP"/>
        <w:tblW w:w="13183" w:type="dxa"/>
        <w:tblLook w:val="04A0" w:firstRow="1" w:lastRow="0" w:firstColumn="1" w:lastColumn="0" w:noHBand="0" w:noVBand="1"/>
      </w:tblPr>
      <w:tblGrid>
        <w:gridCol w:w="6237"/>
        <w:gridCol w:w="6946"/>
      </w:tblGrid>
      <w:tr w:rsidR="00231E98" w:rsidRPr="00231E98" w14:paraId="093C28C2" w14:textId="77777777" w:rsidTr="00231E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A24E4C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lastRenderedPageBreak/>
              <w:t>Alleles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A287B0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31E98" w:rsidRPr="00231E98" w14:paraId="4C9DDFA7" w14:textId="77777777" w:rsidTr="00231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F44855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07:04:01-07:04:02, 07:25, 07:146, B*42:39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87C503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51:01:107, 51:118N, 51:147, 51:267, 51:284, B*52:73, B*58:08:01-58:08:02</w:t>
            </w:r>
          </w:p>
        </w:tc>
      </w:tr>
      <w:tr w:rsidR="00231E98" w:rsidRPr="00231E98" w14:paraId="09A9B5EA" w14:textId="77777777" w:rsidTr="00231E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99E228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07:174, 07:202, 07:222, 07:279, B*81:02:01-81:02:02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86063A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51:42, 51:359, 53:62</w:t>
            </w:r>
          </w:p>
        </w:tc>
      </w:tr>
      <w:tr w:rsidR="00231E98" w:rsidRPr="00231E98" w14:paraId="6F12580A" w14:textId="77777777" w:rsidTr="00231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B4997D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07:209, 07:271, 07:489, 81:11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713531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51:45, 51:81, 51:352, B*53:44, 53:47, 53:78</w:t>
            </w:r>
          </w:p>
        </w:tc>
      </w:tr>
      <w:tr w:rsidR="00231E98" w:rsidRPr="00231E98" w14:paraId="072FECC8" w14:textId="77777777" w:rsidTr="00231E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C85D2A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07:349, B*42:05:01-42:05:02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AAAD811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51:310, B*52:88, B*53:28</w:t>
            </w:r>
          </w:p>
        </w:tc>
      </w:tr>
      <w:tr w:rsidR="00231E98" w:rsidRPr="00231E98" w14:paraId="169569A0" w14:textId="77777777" w:rsidTr="00231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9B57A6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08:26:01-08:26:02, 08:50, 08:62, 08:85, 08:94, 08:242, 08:263, 08:265, 08:272, 08:299, 08:324, B*42:01:07, 42:07, 42:24, 42:26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7E4E79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231E98" w:rsidRPr="00231E98" w14:paraId="02EED525" w14:textId="77777777" w:rsidTr="00231E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01E7A7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13:04, 13:10, 13:35, 13:59, 13:71-13:72, 13:108, 13:127, 13:140, 13:160, B*44:135, 44:158, 44:184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20EB47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231E98" w:rsidRPr="00231E98" w14:paraId="28ECDD7E" w14:textId="77777777" w:rsidTr="00231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739175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3, 39:47, 39:50, 39:74, 39:82, 39:102, 39:107, 39:112, 39:128, 39:136, 39:169, 39:171, 39:174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A00502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</w:rPr>
              <w:t>B*54:49N, B*55:01:07, 55:02:01:01-55:02:10, 55:02:12-55:02:16, 55:07, 55:10, 55:12-55:13, 55:16, 55:19, 55:23, 55:26-55:27, 55:30, 55:32, 55:35, 55:37, 55:39, 55:41-55:43, 55:46-55:48, 55:50, 55:57, 55:61-55:63, 55:65, 55:67, 55:69-55:72, 55:77, 55:80-55:83N, 55:88-55:89N, 55:96, 55:107, 55:112, 55:117N, 55:120, 55:128-55:129, 55:131-55:133, 55:137-55:138, 55:140, 55:142, B*56:10, 56:66</w:t>
            </w:r>
          </w:p>
        </w:tc>
      </w:tr>
      <w:tr w:rsidR="00231E98" w:rsidRPr="00231E98" w14:paraId="20FD52DF" w14:textId="77777777" w:rsidTr="00231E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F9F45B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15:116, 15:352, B*40:21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2008C6" w14:textId="77777777" w:rsidR="00231E98" w:rsidRPr="00231E98" w:rsidRDefault="00231E98" w:rsidP="00CD7890">
            <w:pPr>
              <w:rPr>
                <w:rFonts w:cs="Arial"/>
                <w:sz w:val="18"/>
                <w:szCs w:val="18"/>
              </w:rPr>
            </w:pPr>
            <w:r w:rsidRPr="00231E98">
              <w:rPr>
                <w:rFonts w:cs="Arial"/>
                <w:sz w:val="18"/>
                <w:szCs w:val="18"/>
              </w:rPr>
              <w:t>B*55:04, 55:08, 55:49, 55:86, 56:01:05, 56:01:13, 56:15, 56:18-56:19N, 56:22, 56:31-56:32, 56:50, 56:88, 56:99</w:t>
            </w:r>
          </w:p>
        </w:tc>
      </w:tr>
      <w:tr w:rsidR="00231E98" w:rsidRPr="00231E98" w14:paraId="0E3CCFA8" w14:textId="77777777" w:rsidTr="00231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60FEAB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15:712, B*58:01:03, 58:01:16, 58:16:01-58:16:02, 58:26-58:27, 58:46, 58:61, 58:121-58:122, 58:127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16AECD" w14:textId="77777777" w:rsidR="00231E98" w:rsidRPr="00231E98" w:rsidRDefault="00231E98" w:rsidP="00CD7890">
            <w:pPr>
              <w:rPr>
                <w:rFonts w:cs="Arial"/>
                <w:sz w:val="18"/>
                <w:szCs w:val="18"/>
              </w:rPr>
            </w:pPr>
            <w:r w:rsidRPr="00231E98">
              <w:rPr>
                <w:rFonts w:cs="Arial"/>
                <w:sz w:val="18"/>
                <w:szCs w:val="18"/>
                <w:lang w:val="sv-SE"/>
              </w:rPr>
              <w:t>B*56:13, B*82:04</w:t>
            </w:r>
          </w:p>
        </w:tc>
      </w:tr>
      <w:tr w:rsidR="00231E98" w:rsidRPr="00231E98" w14:paraId="2548C2ED" w14:textId="77777777" w:rsidTr="00231E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F72A23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03:44, 35:31:01:01-35:32:03, 35:37, 35:53N, 35:64:01-35:64:02, 35:68:01-35:68:02, 35:75, 35:99, 35:118-35:119, 35:127, 35:151:01-35:151:02, 35:174, 35:205:01-35:205:03, 35:234-35:235, 35:251:02, 35:273, 35:292, 35:367:01-35:367:02, 35:369, 35:409, 35:433, 35:521, 35:523, 35:535, 35:578-35:579, 35:611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184CD8" w14:textId="77777777" w:rsidR="00231E98" w:rsidRPr="00231E98" w:rsidRDefault="00231E98" w:rsidP="00CD7890">
            <w:pPr>
              <w:rPr>
                <w:rFonts w:cs="Arial"/>
                <w:sz w:val="18"/>
                <w:szCs w:val="18"/>
                <w:lang w:val="sv-SE"/>
              </w:rPr>
            </w:pPr>
            <w:r w:rsidRPr="00231E98">
              <w:rPr>
                <w:rFonts w:cs="Arial"/>
                <w:sz w:val="18"/>
                <w:szCs w:val="18"/>
              </w:rPr>
              <w:t>B*57:01:01:01-57:01:04, 57:01:06-57:01:22, 57:01:24-57:01:31, 57:01:33-57:01:44, 57:01:46-57:03:09, 57:05-57:06, 57:08, 57:10, 57:15-57:20, 57:22-57:23, 57:25, 57:27-57:30, 57:32-57:35, 57:37-57:44, 57:46, 57:48-57:50, 57:52-57:58, 57:60-57:68, 57:70, 57:72-57:81, 57:84-57:87, 57:90-57:92, 57:94-57:108, 57:110-57:117, 57:120-57:127, 57:129-57:144, 57:146, 57:148-57:160, 57:162N-57:174, 57:176-57:191, B*58:36</w:t>
            </w:r>
          </w:p>
        </w:tc>
      </w:tr>
      <w:tr w:rsidR="00231E98" w:rsidRPr="00231E98" w14:paraId="2A6B6A2E" w14:textId="77777777" w:rsidTr="00231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6ACA5F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1E98">
              <w:rPr>
                <w:rFonts w:cs="Arial"/>
                <w:spacing w:val="-3"/>
                <w:sz w:val="18"/>
                <w:szCs w:val="18"/>
                <w:lang w:eastAsia="sv-SE"/>
              </w:rPr>
              <w:t>B*35:01:56, 35:191, 35:620, B*58:64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E29B44" w14:textId="77777777" w:rsidR="00231E98" w:rsidRPr="00231E98" w:rsidRDefault="00231E98" w:rsidP="00CD7890">
            <w:pPr>
              <w:rPr>
                <w:rFonts w:cs="Arial"/>
                <w:sz w:val="18"/>
                <w:szCs w:val="18"/>
                <w:lang w:val="sv-SE"/>
              </w:rPr>
            </w:pPr>
            <w:r w:rsidRPr="00231E98">
              <w:rPr>
                <w:rFonts w:cs="Arial"/>
                <w:sz w:val="18"/>
                <w:szCs w:val="18"/>
              </w:rPr>
              <w:t>B*57:01:23, 57:01:45, 57:36, 57:89, 57:109, B*58:01:01:01-58:01:02, 58:01:04-58:01:15, 58:01:17-58:01:51, 58:04-58:05, 58:10N-58:15, 58:19, 58:21-58:24, 58:28:01-58:29, 58:31N-58:35, 58:37, 58:39N-58:42, 58:45:01-58:45:02, 58:47-58:59:02, 58:62-58:63, 58:65-58:72N, 58:74-58:75:02, 58:77, 58:79-58:83, 58:85-58:93N, 58:95-58:99, 58:101-58:103, 58:105-58:107, 58:109-58:110, 58:112-58:113, 58:115-58:120, 58:123-58:126, 58:129-58:131:02, 58:133N-58:136, 58:138-58:145, 58:147, 58:149, 58:152-58:159</w:t>
            </w:r>
          </w:p>
        </w:tc>
      </w:tr>
      <w:tr w:rsidR="00231E98" w:rsidRPr="00231E98" w14:paraId="35F92068" w14:textId="77777777" w:rsidTr="00231E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D51E74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35:63, 35:317, B*40:129</w:t>
            </w: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FE4DBE" w14:textId="77777777" w:rsidR="00231E98" w:rsidRPr="00231E98" w:rsidRDefault="00231E98" w:rsidP="00CD7890">
            <w:pPr>
              <w:rPr>
                <w:rFonts w:cs="Arial"/>
                <w:sz w:val="18"/>
                <w:szCs w:val="18"/>
                <w:lang w:val="sv-SE"/>
              </w:rPr>
            </w:pPr>
            <w:r w:rsidRPr="00231E98">
              <w:rPr>
                <w:rFonts w:cs="Arial"/>
                <w:sz w:val="18"/>
                <w:szCs w:val="18"/>
              </w:rPr>
              <w:t>B*57:04:02, B*58:114</w:t>
            </w:r>
          </w:p>
        </w:tc>
      </w:tr>
      <w:tr w:rsidR="00231E98" w:rsidRPr="00231E98" w14:paraId="56EE5DCF" w14:textId="77777777" w:rsidTr="00231E9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946" w:type="dxa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5CF9F8" w14:textId="77777777" w:rsidR="00231E98" w:rsidRPr="00231E98" w:rsidRDefault="00231E98" w:rsidP="00CD789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1E98">
              <w:rPr>
                <w:rFonts w:cs="Arial"/>
                <w:spacing w:val="-1"/>
                <w:sz w:val="18"/>
                <w:szCs w:val="18"/>
              </w:rPr>
              <w:t>B*40:496, B*41:62</w:t>
            </w:r>
          </w:p>
        </w:tc>
      </w:tr>
    </w:tbl>
    <w:p w14:paraId="1904B04A" w14:textId="77777777" w:rsidR="00497EB4" w:rsidRDefault="00497EB4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249CC4DE" w14:textId="77777777" w:rsidR="0048206D" w:rsidRPr="0048206D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48206D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26F32AC" w14:textId="52D3DB9C" w:rsidR="000B79EC" w:rsidRPr="006D0C80" w:rsidRDefault="0048206D" w:rsidP="000B79E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0B79EC"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0EF7C23C" w14:textId="69C901C7" w:rsidR="0053180B" w:rsidRDefault="0048206D" w:rsidP="000B79EC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  <w:sectPr w:rsidR="0053180B" w:rsidSect="0053180B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  <w:proofErr w:type="gramStart"/>
      <w:r>
        <w:rPr>
          <w:rFonts w:cs="Arial"/>
          <w:spacing w:val="-1"/>
          <w:sz w:val="18"/>
          <w:szCs w:val="18"/>
        </w:rPr>
        <w:t>?:</w:t>
      </w:r>
      <w:proofErr w:type="gramEnd"/>
      <w:r w:rsidR="000B79EC"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70A8D390" w14:textId="78DD7643" w:rsidR="00A106F2" w:rsidRDefault="00B77B42" w:rsidP="00E258FE">
      <w:pPr>
        <w:suppressAutoHyphens/>
        <w:jc w:val="center"/>
        <w:rPr>
          <w:rFonts w:ascii="Arial" w:hAnsi="Arial" w:cs="Arial"/>
          <w:b/>
          <w:spacing w:val="-3"/>
        </w:rPr>
      </w:pPr>
      <w:r w:rsidRPr="00B77B42">
        <w:rPr>
          <w:noProof/>
        </w:rPr>
        <w:lastRenderedPageBreak/>
        <w:drawing>
          <wp:anchor distT="0" distB="0" distL="114300" distR="114300" simplePos="0" relativeHeight="252145152" behindDoc="0" locked="0" layoutInCell="1" allowOverlap="1" wp14:anchorId="46968408" wp14:editId="659749A5">
            <wp:simplePos x="0" y="0"/>
            <wp:positionH relativeFrom="page">
              <wp:posOffset>540385</wp:posOffset>
            </wp:positionH>
            <wp:positionV relativeFrom="paragraph">
              <wp:posOffset>261524</wp:posOffset>
            </wp:positionV>
            <wp:extent cx="6480000" cy="7772400"/>
            <wp:effectExtent l="0" t="0" r="0" b="0"/>
            <wp:wrapSquare wrapText="bothSides"/>
            <wp:docPr id="1753503274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2559" w:rsidRPr="00242559">
        <w:rPr>
          <w:rFonts w:ascii="Arial" w:hAnsi="Arial" w:cs="Arial"/>
          <w:b/>
          <w:spacing w:val="-3"/>
        </w:rPr>
        <w:t>DR low</w:t>
      </w:r>
      <w:r w:rsidR="00A36EBB">
        <w:rPr>
          <w:rFonts w:ascii="Arial" w:hAnsi="Arial" w:cs="Arial"/>
          <w:b/>
          <w:spacing w:val="-3"/>
        </w:rPr>
        <w:t xml:space="preserve"> resolution Interpretation Table</w:t>
      </w:r>
    </w:p>
    <w:p w14:paraId="5A41DCA5" w14:textId="1D26E9A1" w:rsidR="00522407" w:rsidRDefault="00522407" w:rsidP="00E258FE">
      <w:pPr>
        <w:suppressAutoHyphens/>
        <w:jc w:val="center"/>
        <w:rPr>
          <w:noProof/>
        </w:rPr>
      </w:pPr>
    </w:p>
    <w:p w14:paraId="2D1569B5" w14:textId="20A7214E" w:rsidR="00522407" w:rsidRDefault="00B77B42" w:rsidP="00E258FE">
      <w:pPr>
        <w:suppressAutoHyphens/>
        <w:jc w:val="center"/>
        <w:rPr>
          <w:noProof/>
        </w:rPr>
      </w:pPr>
      <w:r w:rsidRPr="00B77B42">
        <w:rPr>
          <w:noProof/>
        </w:rPr>
        <w:lastRenderedPageBreak/>
        <w:drawing>
          <wp:anchor distT="0" distB="0" distL="114300" distR="114300" simplePos="0" relativeHeight="252146176" behindDoc="0" locked="0" layoutInCell="1" allowOverlap="1" wp14:anchorId="3A75A485" wp14:editId="46B564C8">
            <wp:simplePos x="0" y="0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6080400"/>
            <wp:effectExtent l="0" t="0" r="0" b="0"/>
            <wp:wrapSquare wrapText="bothSides"/>
            <wp:docPr id="1849353520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0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A08D0" w14:textId="4C815EF6" w:rsidR="00667B39" w:rsidRDefault="00667B39" w:rsidP="00E258FE">
      <w:pPr>
        <w:suppressAutoHyphens/>
        <w:jc w:val="center"/>
        <w:rPr>
          <w:noProof/>
        </w:rPr>
      </w:pPr>
    </w:p>
    <w:p w14:paraId="5DDAA1E9" w14:textId="06750457" w:rsidR="00667B39" w:rsidRDefault="00667B39" w:rsidP="00E258FE">
      <w:pPr>
        <w:suppressAutoHyphens/>
        <w:jc w:val="center"/>
        <w:rPr>
          <w:noProof/>
        </w:rPr>
      </w:pPr>
    </w:p>
    <w:p w14:paraId="4C84134B" w14:textId="7D707BD5" w:rsidR="00667B39" w:rsidRDefault="00667B39" w:rsidP="00E258FE">
      <w:pPr>
        <w:suppressAutoHyphens/>
        <w:jc w:val="center"/>
        <w:rPr>
          <w:noProof/>
        </w:rPr>
      </w:pPr>
    </w:p>
    <w:p w14:paraId="4AF12CC6" w14:textId="56140BE9" w:rsidR="00667B39" w:rsidRDefault="00667B39" w:rsidP="00E258FE">
      <w:pPr>
        <w:suppressAutoHyphens/>
        <w:jc w:val="center"/>
        <w:rPr>
          <w:noProof/>
        </w:rPr>
      </w:pPr>
    </w:p>
    <w:p w14:paraId="020CECED" w14:textId="5D97B928" w:rsidR="00667B39" w:rsidRDefault="00667B39" w:rsidP="00E258FE">
      <w:pPr>
        <w:suppressAutoHyphens/>
        <w:jc w:val="center"/>
        <w:rPr>
          <w:noProof/>
        </w:rPr>
      </w:pPr>
    </w:p>
    <w:p w14:paraId="5F0C963F" w14:textId="00ECD8FD" w:rsidR="00667B39" w:rsidRDefault="00667B39" w:rsidP="00E258FE">
      <w:pPr>
        <w:suppressAutoHyphens/>
        <w:jc w:val="center"/>
        <w:rPr>
          <w:noProof/>
        </w:rPr>
      </w:pPr>
    </w:p>
    <w:p w14:paraId="194D1D2E" w14:textId="3E653B30" w:rsidR="00667B39" w:rsidRDefault="00667B39" w:rsidP="00E258FE">
      <w:pPr>
        <w:suppressAutoHyphens/>
        <w:jc w:val="center"/>
        <w:rPr>
          <w:noProof/>
        </w:rPr>
      </w:pPr>
    </w:p>
    <w:p w14:paraId="4C9C7EBC" w14:textId="2AB6CFCF" w:rsidR="00667B39" w:rsidRDefault="00667B39" w:rsidP="00E258FE">
      <w:pPr>
        <w:suppressAutoHyphens/>
        <w:jc w:val="center"/>
        <w:rPr>
          <w:noProof/>
        </w:rPr>
      </w:pPr>
    </w:p>
    <w:p w14:paraId="424F060D" w14:textId="6CA7EFFF" w:rsidR="00667B39" w:rsidRDefault="00667B39" w:rsidP="00E258FE">
      <w:pPr>
        <w:suppressAutoHyphens/>
        <w:jc w:val="center"/>
        <w:rPr>
          <w:noProof/>
        </w:rPr>
      </w:pPr>
    </w:p>
    <w:p w14:paraId="01AEEA39" w14:textId="2E5C456E" w:rsidR="00667B39" w:rsidRDefault="00667B39" w:rsidP="00E258FE">
      <w:pPr>
        <w:suppressAutoHyphens/>
        <w:jc w:val="center"/>
        <w:rPr>
          <w:noProof/>
        </w:rPr>
      </w:pPr>
    </w:p>
    <w:p w14:paraId="24E053B3" w14:textId="4CF7B020" w:rsidR="00667B39" w:rsidRDefault="00667B39" w:rsidP="00E258FE">
      <w:pPr>
        <w:suppressAutoHyphens/>
        <w:jc w:val="center"/>
        <w:rPr>
          <w:noProof/>
        </w:rPr>
      </w:pPr>
    </w:p>
    <w:p w14:paraId="552C9B02" w14:textId="54024565" w:rsidR="00667B39" w:rsidRDefault="00B77B42" w:rsidP="00E258FE">
      <w:pPr>
        <w:suppressAutoHyphens/>
        <w:jc w:val="center"/>
        <w:rPr>
          <w:noProof/>
        </w:rPr>
      </w:pPr>
      <w:r w:rsidRPr="00B77B42">
        <w:rPr>
          <w:noProof/>
        </w:rPr>
        <w:lastRenderedPageBreak/>
        <w:drawing>
          <wp:anchor distT="0" distB="0" distL="114300" distR="114300" simplePos="0" relativeHeight="252147200" behindDoc="0" locked="0" layoutInCell="1" allowOverlap="1" wp14:anchorId="171508F7" wp14:editId="26CB1377">
            <wp:simplePos x="543464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8269200"/>
            <wp:effectExtent l="0" t="0" r="0" b="0"/>
            <wp:wrapSquare wrapText="bothSides"/>
            <wp:docPr id="44336062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525E37" w14:textId="12080E2A" w:rsidR="00667B39" w:rsidRDefault="002A246B" w:rsidP="00E258FE">
      <w:pPr>
        <w:suppressAutoHyphens/>
        <w:jc w:val="center"/>
        <w:rPr>
          <w:noProof/>
        </w:rPr>
      </w:pPr>
      <w:r w:rsidRPr="002A246B">
        <w:rPr>
          <w:noProof/>
        </w:rPr>
        <w:lastRenderedPageBreak/>
        <w:drawing>
          <wp:anchor distT="0" distB="0" distL="114300" distR="114300" simplePos="0" relativeHeight="252148224" behindDoc="0" locked="0" layoutInCell="1" allowOverlap="1" wp14:anchorId="0A63B60C" wp14:editId="6AF5E884">
            <wp:simplePos x="543464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7995600"/>
            <wp:effectExtent l="0" t="0" r="0" b="5715"/>
            <wp:wrapSquare wrapText="bothSides"/>
            <wp:docPr id="1519246223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BB7729" w14:textId="30D70F40" w:rsidR="00667B39" w:rsidRDefault="00667B39" w:rsidP="00E258FE">
      <w:pPr>
        <w:suppressAutoHyphens/>
        <w:jc w:val="center"/>
        <w:rPr>
          <w:noProof/>
        </w:rPr>
      </w:pPr>
    </w:p>
    <w:p w14:paraId="4570DC4C" w14:textId="5FE9A792" w:rsidR="00667B39" w:rsidRDefault="002A246B" w:rsidP="00E258FE">
      <w:pPr>
        <w:suppressAutoHyphens/>
        <w:jc w:val="center"/>
        <w:rPr>
          <w:noProof/>
        </w:rPr>
      </w:pPr>
      <w:r w:rsidRPr="002A246B">
        <w:rPr>
          <w:noProof/>
        </w:rPr>
        <w:lastRenderedPageBreak/>
        <w:drawing>
          <wp:anchor distT="0" distB="0" distL="114300" distR="114300" simplePos="0" relativeHeight="252149248" behindDoc="0" locked="0" layoutInCell="1" allowOverlap="1" wp14:anchorId="4C79E60B" wp14:editId="234F9365">
            <wp:simplePos x="543464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7905600"/>
            <wp:effectExtent l="0" t="0" r="0" b="635"/>
            <wp:wrapSquare wrapText="bothSides"/>
            <wp:docPr id="1375279144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6C02E" w14:textId="098E5BEB" w:rsidR="00522407" w:rsidRDefault="00522407" w:rsidP="00E258FE">
      <w:pPr>
        <w:suppressAutoHyphens/>
        <w:jc w:val="center"/>
        <w:rPr>
          <w:noProof/>
        </w:rPr>
      </w:pPr>
    </w:p>
    <w:p w14:paraId="5BFA729D" w14:textId="65EAAE94" w:rsidR="00522407" w:rsidRDefault="002A246B" w:rsidP="00E258FE">
      <w:pPr>
        <w:suppressAutoHyphens/>
        <w:jc w:val="center"/>
        <w:rPr>
          <w:noProof/>
        </w:rPr>
      </w:pPr>
      <w:r w:rsidRPr="002A246B">
        <w:rPr>
          <w:noProof/>
        </w:rPr>
        <w:lastRenderedPageBreak/>
        <w:drawing>
          <wp:anchor distT="0" distB="0" distL="114300" distR="114300" simplePos="0" relativeHeight="252150272" behindDoc="0" locked="0" layoutInCell="1" allowOverlap="1" wp14:anchorId="0F39213B" wp14:editId="10EB7171">
            <wp:simplePos x="543464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8010000"/>
            <wp:effectExtent l="0" t="0" r="0" b="0"/>
            <wp:wrapSquare wrapText="bothSides"/>
            <wp:docPr id="1664061231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09C7C" w14:textId="3A26C4FE" w:rsidR="00B77B42" w:rsidRPr="007A75A9" w:rsidRDefault="002A246B" w:rsidP="0043051D">
      <w:pPr>
        <w:suppressAutoHyphens/>
        <w:jc w:val="center"/>
        <w:rPr>
          <w:noProof/>
        </w:rPr>
      </w:pPr>
      <w:r w:rsidRPr="002A246B">
        <w:rPr>
          <w:noProof/>
        </w:rPr>
        <w:lastRenderedPageBreak/>
        <w:drawing>
          <wp:anchor distT="0" distB="0" distL="114300" distR="114300" simplePos="0" relativeHeight="252151296" behindDoc="0" locked="0" layoutInCell="1" allowOverlap="1" wp14:anchorId="0DFB021F" wp14:editId="790285B9">
            <wp:simplePos x="543464" y="1285336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5504400"/>
            <wp:effectExtent l="0" t="0" r="0" b="1270"/>
            <wp:wrapSquare wrapText="bothSides"/>
            <wp:docPr id="1593259942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5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14B6E" w14:textId="358B4019" w:rsidR="00041B11" w:rsidRPr="00E258FE" w:rsidRDefault="00E258FE" w:rsidP="000701B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="00041B11"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e IMGT/HLA web pa</w:t>
      </w:r>
      <w:r w:rsidR="005F533E">
        <w:rPr>
          <w:spacing w:val="-3"/>
          <w:sz w:val="18"/>
          <w:szCs w:val="18"/>
        </w:rPr>
        <w:t xml:space="preserve">ge </w:t>
      </w:r>
      <w:r w:rsidR="00BB2E9D" w:rsidRPr="00674FBD">
        <w:rPr>
          <w:rFonts w:cs="Arial"/>
          <w:spacing w:val="-3"/>
          <w:sz w:val="18"/>
          <w:szCs w:val="18"/>
        </w:rPr>
        <w:t>20</w:t>
      </w:r>
      <w:r w:rsidR="00472A4D">
        <w:rPr>
          <w:rFonts w:cs="Arial"/>
          <w:spacing w:val="-3"/>
          <w:sz w:val="18"/>
          <w:szCs w:val="18"/>
        </w:rPr>
        <w:t>2</w:t>
      </w:r>
      <w:r w:rsidR="0043051D">
        <w:rPr>
          <w:rFonts w:cs="Arial"/>
          <w:spacing w:val="-3"/>
          <w:sz w:val="18"/>
          <w:szCs w:val="18"/>
        </w:rPr>
        <w:t>5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43051D">
        <w:rPr>
          <w:rFonts w:cs="Arial"/>
          <w:spacing w:val="-3"/>
          <w:sz w:val="18"/>
          <w:szCs w:val="18"/>
        </w:rPr>
        <w:t>January</w:t>
      </w:r>
      <w:r w:rsidR="00BB2E9D" w:rsidRPr="00674FBD">
        <w:rPr>
          <w:rFonts w:cs="Arial"/>
          <w:spacing w:val="-3"/>
          <w:sz w:val="18"/>
          <w:szCs w:val="18"/>
        </w:rPr>
        <w:t>-</w:t>
      </w:r>
      <w:r w:rsidR="00805EE5">
        <w:rPr>
          <w:rFonts w:cs="Arial"/>
          <w:spacing w:val="-3"/>
          <w:sz w:val="18"/>
          <w:szCs w:val="18"/>
        </w:rPr>
        <w:t>1</w:t>
      </w:r>
      <w:r w:rsidR="0043051D">
        <w:rPr>
          <w:rFonts w:cs="Arial"/>
          <w:spacing w:val="-3"/>
          <w:sz w:val="18"/>
          <w:szCs w:val="18"/>
        </w:rPr>
        <w:t>5</w:t>
      </w:r>
      <w:r w:rsidR="00BB2E9D" w:rsidRPr="00674FBD">
        <w:rPr>
          <w:rFonts w:cs="Arial"/>
          <w:spacing w:val="-3"/>
          <w:sz w:val="18"/>
          <w:szCs w:val="18"/>
        </w:rPr>
        <w:t>, release 3.</w:t>
      </w:r>
      <w:r w:rsidR="00091670">
        <w:rPr>
          <w:rFonts w:cs="Arial"/>
          <w:spacing w:val="-3"/>
          <w:sz w:val="18"/>
          <w:szCs w:val="18"/>
        </w:rPr>
        <w:t>5</w:t>
      </w:r>
      <w:r w:rsidR="0043051D">
        <w:rPr>
          <w:rFonts w:cs="Arial"/>
          <w:spacing w:val="-3"/>
          <w:sz w:val="18"/>
          <w:szCs w:val="18"/>
        </w:rPr>
        <w:t>9</w:t>
      </w:r>
      <w:r w:rsidR="00BB2E9D" w:rsidRPr="00674FBD">
        <w:rPr>
          <w:rFonts w:cs="Arial"/>
          <w:spacing w:val="-3"/>
          <w:sz w:val="18"/>
          <w:szCs w:val="18"/>
        </w:rPr>
        <w:t>.0</w:t>
      </w:r>
      <w:r w:rsidR="00041B11" w:rsidRPr="00041B11">
        <w:rPr>
          <w:spacing w:val="-3"/>
          <w:sz w:val="18"/>
          <w:szCs w:val="18"/>
        </w:rPr>
        <w:t xml:space="preserve">, </w:t>
      </w:r>
      <w:hyperlink r:id="rId68" w:history="1">
        <w:r w:rsidR="00041B11" w:rsidRPr="00041B11">
          <w:rPr>
            <w:rStyle w:val="Hyperlink"/>
            <w:color w:val="3333FF"/>
            <w:spacing w:val="-3"/>
            <w:sz w:val="18"/>
            <w:szCs w:val="18"/>
          </w:rPr>
          <w:t>www.ebi.ac.uk/imgt/hla</w:t>
        </w:r>
      </w:hyperlink>
      <w:r w:rsidR="00041B11" w:rsidRPr="00041B11">
        <w:rPr>
          <w:color w:val="3333FF"/>
          <w:spacing w:val="-3"/>
          <w:sz w:val="18"/>
          <w:szCs w:val="18"/>
        </w:rPr>
        <w:t>.</w:t>
      </w:r>
    </w:p>
    <w:p w14:paraId="70F79D7D" w14:textId="77777777" w:rsidR="0063414C" w:rsidRPr="0063414C" w:rsidRDefault="0063414C" w:rsidP="000701B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3414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3414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3414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9" w:history="1">
        <w:r w:rsidRPr="0063414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63414C">
        <w:rPr>
          <w:rFonts w:cs="Arial"/>
          <w:spacing w:val="-3"/>
          <w:sz w:val="18"/>
          <w:szCs w:val="18"/>
        </w:rPr>
        <w:t>.</w:t>
      </w:r>
    </w:p>
    <w:p w14:paraId="6661BF37" w14:textId="77777777" w:rsidR="0063414C" w:rsidRPr="0063414C" w:rsidRDefault="0063414C" w:rsidP="000701B8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63414C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63414C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63414C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4EF19618" w14:textId="485D9D9F" w:rsidR="00F83ACF" w:rsidRDefault="0063414C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F83AC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The 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 xml:space="preserve">HLA-DRB1, -DRB3, -DRB4 and </w:t>
      </w:r>
      <w:r w:rsidR="003D78E2" w:rsidRPr="00F83ACF">
        <w:rPr>
          <w:rFonts w:ascii="Arial" w:hAnsi="Arial"/>
          <w:color w:val="000000"/>
          <w:spacing w:val="-3"/>
          <w:sz w:val="18"/>
          <w:szCs w:val="18"/>
        </w:rPr>
        <w:t>-</w:t>
      </w:r>
      <w:r w:rsidR="00F83ACF" w:rsidRPr="00F83ACF">
        <w:rPr>
          <w:rFonts w:ascii="Arial" w:hAnsi="Arial"/>
          <w:color w:val="000000"/>
          <w:spacing w:val="-3"/>
          <w:sz w:val="18"/>
          <w:szCs w:val="18"/>
        </w:rPr>
        <w:t>DRB5</w:t>
      </w:r>
      <w:r w:rsidR="00F83ACF" w:rsidRPr="00F83ACF">
        <w:rPr>
          <w:rFonts w:ascii="Arial" w:hAnsi="Arial" w:cs="Arial"/>
          <w:sz w:val="18"/>
          <w:szCs w:val="18"/>
        </w:rPr>
        <w:t xml:space="preserve"> </w:t>
      </w:r>
      <w:r w:rsidR="00F83ACF" w:rsidRPr="00F83ACF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F83ACF" w:rsidRPr="00F83ACF">
        <w:rPr>
          <w:rFonts w:ascii="Arial" w:hAnsi="Arial" w:cs="Arial"/>
          <w:sz w:val="18"/>
          <w:szCs w:val="18"/>
        </w:rPr>
        <w:t xml:space="preserve">that </w:t>
      </w:r>
      <w:r w:rsidR="005F7A75">
        <w:rPr>
          <w:rFonts w:ascii="Arial" w:hAnsi="Arial" w:cs="Arial"/>
          <w:sz w:val="18"/>
          <w:szCs w:val="18"/>
        </w:rPr>
        <w:t xml:space="preserve">the </w:t>
      </w:r>
      <w:r w:rsidR="00F83ACF" w:rsidRPr="00F83ACF">
        <w:rPr>
          <w:rFonts w:ascii="Arial" w:hAnsi="Arial" w:cs="Arial"/>
          <w:sz w:val="18"/>
          <w:szCs w:val="18"/>
        </w:rPr>
        <w:t xml:space="preserve">following alleles </w:t>
      </w:r>
      <w:r w:rsidR="00F83ACF" w:rsidRPr="00F83ACF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="00F83ACF" w:rsidRPr="00F83ACF">
        <w:rPr>
          <w:rFonts w:ascii="Arial" w:hAnsi="Arial" w:cs="Arial"/>
          <w:sz w:val="18"/>
          <w:szCs w:val="18"/>
        </w:rPr>
        <w:t xml:space="preserve">: </w:t>
      </w:r>
    </w:p>
    <w:p w14:paraId="6B05B59B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07C2D3C7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247B0ED8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1CF8AA58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78E7F633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39D89C07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38319ACB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090B0F30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57FE14F5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70AD5EAB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D4C258D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1CDA1231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7F07FC06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639" w:type="dxa"/>
        <w:tblLook w:val="04A0" w:firstRow="1" w:lastRow="0" w:firstColumn="1" w:lastColumn="0" w:noHBand="0" w:noVBand="1"/>
      </w:tblPr>
      <w:tblGrid>
        <w:gridCol w:w="5103"/>
        <w:gridCol w:w="4536"/>
      </w:tblGrid>
      <w:tr w:rsidR="0043051D" w:rsidRPr="005F7A75" w14:paraId="1760F39C" w14:textId="1F926D53" w:rsidTr="004305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103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4D99911D" w14:textId="77777777" w:rsidR="0043051D" w:rsidRPr="005F7A75" w:rsidRDefault="0043051D" w:rsidP="009302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81480805"/>
            <w:r w:rsidRPr="005F7A75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4F78D7E7" w14:textId="08136D56" w:rsidR="0043051D" w:rsidRPr="005F7A75" w:rsidRDefault="0043051D" w:rsidP="009302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F7A75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3051D" w:rsidRPr="005F7A75" w14:paraId="0CB17DBB" w14:textId="69FF8F15" w:rsidTr="00430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7D6E54A0" w14:textId="77777777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3:126, DRB1*13:193</w:t>
            </w:r>
          </w:p>
        </w:tc>
        <w:tc>
          <w:tcPr>
            <w:tcW w:w="4536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0C21147D" w14:textId="5241DFA5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1:293, DRB1*13:45</w:t>
            </w:r>
          </w:p>
        </w:tc>
      </w:tr>
      <w:tr w:rsidR="0043051D" w:rsidRPr="005F7A75" w14:paraId="49F05192" w14:textId="6C1BBC8D" w:rsidTr="004305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10312F4D" w14:textId="77777777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B1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*03:218N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3:176</w:t>
            </w:r>
          </w:p>
        </w:tc>
        <w:tc>
          <w:tcPr>
            <w:tcW w:w="4536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</w:tcPr>
          <w:p w14:paraId="7F1D4F73" w14:textId="442DAA90" w:rsidR="0043051D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B1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*11:339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3:67, 13:103, 13:160, 13:195</w:t>
            </w:r>
          </w:p>
        </w:tc>
      </w:tr>
      <w:tr w:rsidR="0043051D" w:rsidRPr="005F7A75" w14:paraId="09D5D288" w14:textId="227DF414" w:rsidTr="00430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23763B83" w14:textId="77777777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08:09:02, DRB1*14: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14:paraId="55095C23" w14:textId="26F52630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2:57, DRB3*02:111</w:t>
            </w:r>
          </w:p>
        </w:tc>
      </w:tr>
      <w:tr w:rsidR="0043051D" w:rsidRPr="005F7A75" w14:paraId="2130E01F" w14:textId="63207F62" w:rsidTr="004305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6AFA58E3" w14:textId="77777777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08:20, 08:129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3:18, 13:47, 13:55, 13:158:01-13:158:02, 13:164, 13:232, 13:286, 13:34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14:paraId="70C3B62E" w14:textId="25C6CB0B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81214E">
              <w:rPr>
                <w:rFonts w:ascii="Arial" w:hAnsi="Arial" w:cs="Arial"/>
                <w:sz w:val="18"/>
                <w:szCs w:val="18"/>
              </w:rPr>
              <w:t>DRB1*12:73, DRB1*13:366</w:t>
            </w:r>
          </w:p>
        </w:tc>
      </w:tr>
      <w:tr w:rsidR="0043051D" w:rsidRPr="005F7A75" w14:paraId="4BA45589" w14:textId="1F30EBEA" w:rsidTr="00430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top w:val="nil"/>
              <w:left w:val="nil"/>
              <w:right w:val="nil"/>
            </w:tcBorders>
          </w:tcPr>
          <w:p w14:paraId="6B12CF37" w14:textId="77777777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5F7A75"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08:31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1:05, 11:209, 11:309</w:t>
            </w:r>
          </w:p>
        </w:tc>
        <w:tc>
          <w:tcPr>
            <w:tcW w:w="4536" w:type="dxa"/>
            <w:tcBorders>
              <w:top w:val="nil"/>
              <w:left w:val="nil"/>
              <w:right w:val="nil"/>
            </w:tcBorders>
          </w:tcPr>
          <w:p w14:paraId="32D72462" w14:textId="56682309" w:rsidR="0043051D" w:rsidRPr="005F7A75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13:13, 13:119, 13:154, 13:156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4:84, 14:116, 14:144</w:t>
            </w:r>
          </w:p>
        </w:tc>
      </w:tr>
      <w:tr w:rsidR="0043051D" w:rsidRPr="005F7A75" w14:paraId="0B193BDE" w14:textId="029B9C2C" w:rsidTr="004305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  <w:right w:val="nil"/>
            </w:tcBorders>
          </w:tcPr>
          <w:p w14:paraId="7A72399D" w14:textId="77777777" w:rsidR="0043051D" w:rsidRPr="0072194A" w:rsidRDefault="0043051D" w:rsidP="0043051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*08:41, 08:75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1:67, 11:193:01-11:193:02</w:t>
            </w:r>
          </w:p>
        </w:tc>
        <w:tc>
          <w:tcPr>
            <w:tcW w:w="4536" w:type="dxa"/>
            <w:tcBorders>
              <w:left w:val="nil"/>
              <w:right w:val="nil"/>
            </w:tcBorders>
          </w:tcPr>
          <w:p w14:paraId="26C2EBEC" w14:textId="7414F964" w:rsidR="0043051D" w:rsidRPr="0072194A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44, 13:86, 13:206, DRB1*14:183</w:t>
            </w:r>
          </w:p>
        </w:tc>
      </w:tr>
      <w:tr w:rsidR="0043051D" w:rsidRPr="005F7A75" w14:paraId="2946900F" w14:textId="1EE18F76" w:rsidTr="00430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  <w:right w:val="nil"/>
            </w:tcBorders>
          </w:tcPr>
          <w:p w14:paraId="621A62A0" w14:textId="77777777" w:rsidR="0043051D" w:rsidRPr="0072194A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B1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*08:57, 08:80, 08:98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3:248</w:t>
            </w:r>
          </w:p>
        </w:tc>
        <w:tc>
          <w:tcPr>
            <w:tcW w:w="4536" w:type="dxa"/>
            <w:tcBorders>
              <w:left w:val="nil"/>
              <w:right w:val="nil"/>
            </w:tcBorders>
          </w:tcPr>
          <w:p w14:paraId="4E495A5D" w14:textId="63B06B76" w:rsidR="0043051D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235, DRB1*14:98</w:t>
            </w:r>
          </w:p>
        </w:tc>
      </w:tr>
      <w:tr w:rsidR="0043051D" w:rsidRPr="005F7A75" w14:paraId="1ABF7310" w14:textId="6F1C79F9" w:rsidTr="00454C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  <w:bottom w:val="nil"/>
              <w:right w:val="nil"/>
            </w:tcBorders>
          </w:tcPr>
          <w:p w14:paraId="13115390" w14:textId="77777777" w:rsidR="0043051D" w:rsidRPr="0072194A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 xml:space="preserve">11:264, </w:t>
            </w:r>
            <w:r>
              <w:rPr>
                <w:rFonts w:ascii="Arial" w:hAnsi="Arial" w:cs="Arial"/>
                <w:sz w:val="18"/>
                <w:szCs w:val="18"/>
              </w:rPr>
              <w:t>DRB1*</w:t>
            </w:r>
            <w:r w:rsidRPr="0081214E">
              <w:rPr>
                <w:rFonts w:ascii="Arial" w:hAnsi="Arial" w:cs="Arial"/>
                <w:sz w:val="18"/>
                <w:szCs w:val="18"/>
              </w:rPr>
              <w:t>13:05:01:01-13:05:03, 13:07:01-13:07:02, 13:11:01-13:11:02, 13:14:01-13:14:03, 13:21:01:01-13:21:02, 13:42:01-13:42:02, 13:46, 13:49:01-13:50:03, 13:62, 13:100, 13:108, 13:132, 13:136, 13:150, 13:169, 13:189, 13:199, 13:203, 13:229, 13:246, 13:284, 13:302, 13:349, 13:352</w:t>
            </w:r>
          </w:p>
        </w:tc>
        <w:tc>
          <w:tcPr>
            <w:tcW w:w="4536" w:type="dxa"/>
            <w:tcBorders>
              <w:left w:val="nil"/>
              <w:bottom w:val="nil"/>
              <w:right w:val="nil"/>
            </w:tcBorders>
          </w:tcPr>
          <w:p w14:paraId="32803DA5" w14:textId="02176AB5" w:rsidR="0043051D" w:rsidRPr="0072194A" w:rsidRDefault="0043051D" w:rsidP="0043051D">
            <w:pPr>
              <w:rPr>
                <w:rFonts w:ascii="Arial" w:hAnsi="Arial" w:cs="Arial"/>
                <w:sz w:val="18"/>
                <w:szCs w:val="18"/>
              </w:rPr>
            </w:pPr>
            <w:r w:rsidRPr="0072194A">
              <w:rPr>
                <w:rFonts w:ascii="Arial" w:hAnsi="Arial" w:cs="Arial"/>
                <w:sz w:val="18"/>
                <w:szCs w:val="18"/>
              </w:rPr>
              <w:t>DRB1*13:314, DRB1*14:37</w:t>
            </w:r>
          </w:p>
        </w:tc>
      </w:tr>
      <w:bookmarkEnd w:id="3"/>
    </w:tbl>
    <w:p w14:paraId="235E0537" w14:textId="77777777" w:rsidR="0043051D" w:rsidRDefault="0043051D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77FF95F" w14:textId="77777777" w:rsidR="00091670" w:rsidRDefault="00091670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5B364F3" w14:textId="655A92E0" w:rsidR="00091670" w:rsidRPr="0043051D" w:rsidRDefault="00091670" w:rsidP="00091670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43051D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43051D">
        <w:rPr>
          <w:rFonts w:ascii="Arial" w:hAnsi="Arial" w:cs="Arial"/>
          <w:sz w:val="18"/>
          <w:szCs w:val="18"/>
        </w:rPr>
        <w:t xml:space="preserve">The primers in this kit do not amplify the </w:t>
      </w:r>
      <w:r w:rsidR="0043051D" w:rsidRPr="0043051D">
        <w:rPr>
          <w:rFonts w:ascii="Arial" w:hAnsi="Arial" w:cs="Arial"/>
          <w:sz w:val="18"/>
          <w:szCs w:val="18"/>
        </w:rPr>
        <w:t xml:space="preserve">DRB1*04:382, DRB1*13:299, and DRB5*01:131N </w:t>
      </w:r>
      <w:r w:rsidRPr="0043051D">
        <w:rPr>
          <w:rFonts w:ascii="Arial" w:hAnsi="Arial" w:cs="Arial"/>
          <w:sz w:val="18"/>
          <w:szCs w:val="18"/>
        </w:rPr>
        <w:t>allele</w:t>
      </w:r>
      <w:r w:rsidR="0043051D" w:rsidRPr="0043051D">
        <w:rPr>
          <w:rFonts w:ascii="Arial" w:hAnsi="Arial" w:cs="Arial"/>
          <w:sz w:val="18"/>
          <w:szCs w:val="18"/>
        </w:rPr>
        <w:t>s</w:t>
      </w:r>
      <w:r w:rsidRPr="0043051D">
        <w:rPr>
          <w:rFonts w:ascii="Arial" w:hAnsi="Arial" w:cs="Arial"/>
          <w:sz w:val="18"/>
          <w:szCs w:val="18"/>
        </w:rPr>
        <w:t xml:space="preserve">. </w:t>
      </w:r>
    </w:p>
    <w:p w14:paraId="519CE3E9" w14:textId="0AE03C3D" w:rsidR="00D32DEF" w:rsidRDefault="00D32DEF" w:rsidP="000701B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4E0E48F5" w14:textId="2B8B607C" w:rsidR="00F83ACF" w:rsidRDefault="00F83ACF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05FF8C1" w14:textId="6D476D40" w:rsidR="00472A4D" w:rsidRPr="00472A4D" w:rsidRDefault="00472A4D" w:rsidP="0063414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Cs/>
          <w:spacing w:val="-3"/>
          <w:sz w:val="18"/>
          <w:szCs w:val="18"/>
          <w:u w:val="single"/>
        </w:rPr>
      </w:pPr>
      <w:r w:rsidRPr="00472A4D">
        <w:rPr>
          <w:rFonts w:ascii="Arial" w:hAnsi="Arial" w:cs="Arial"/>
          <w:bCs/>
          <w:spacing w:val="-3"/>
          <w:sz w:val="18"/>
          <w:szCs w:val="18"/>
          <w:u w:val="single"/>
        </w:rPr>
        <w:t>Abbreviations</w:t>
      </w:r>
    </w:p>
    <w:p w14:paraId="1511C68F" w14:textId="65D6D65A" w:rsidR="000C1990" w:rsidRPr="006D0C80" w:rsidRDefault="000C1990" w:rsidP="000C1990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472A4D">
        <w:rPr>
          <w:rFonts w:ascii="Arial" w:hAnsi="Arial" w:cs="Arial"/>
          <w:spacing w:val="-1"/>
          <w:sz w:val="18"/>
          <w:szCs w:val="18"/>
        </w:rPr>
        <w:t>:</w:t>
      </w:r>
      <w:r w:rsidRPr="006D0C80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65FB1079" w14:textId="718EE0D6" w:rsidR="00F83ACF" w:rsidRPr="00157F5E" w:rsidRDefault="000C1990" w:rsidP="00157F5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472A4D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532143">
        <w:rPr>
          <w:rFonts w:cs="Arial"/>
          <w:spacing w:val="-1"/>
          <w:sz w:val="18"/>
          <w:szCs w:val="18"/>
        </w:rPr>
        <w:t>.</w:t>
      </w:r>
    </w:p>
    <w:p w14:paraId="6BB3D875" w14:textId="77777777" w:rsidR="00D75EA9" w:rsidRDefault="00D75EA9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D2AE242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328341C2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197A367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34FE53A7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29A5D96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E5F2837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685AE08C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3E29A59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FF2ED1B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2FC237D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DE402CB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6365A2A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B0A00A5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0DCCD429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85F8E69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3A8843E8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9E08571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D050A34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06800654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4E1F71F4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D1C84AB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21611A68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407149C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B0F4D1C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729E9B65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591781CD" w14:textId="77777777" w:rsidR="0043051D" w:rsidRDefault="0043051D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5A95E6FD" w14:textId="03E705E7" w:rsidR="0063414C" w:rsidRDefault="002E249A" w:rsidP="00561F9A">
      <w:pPr>
        <w:suppressAutoHyphens/>
        <w:jc w:val="center"/>
        <w:rPr>
          <w:rFonts w:ascii="Arial" w:hAnsi="Arial" w:cs="Arial"/>
          <w:b/>
          <w:spacing w:val="-3"/>
        </w:rPr>
      </w:pPr>
      <w:r w:rsidRPr="002E249A">
        <w:rPr>
          <w:noProof/>
        </w:rPr>
        <w:lastRenderedPageBreak/>
        <w:drawing>
          <wp:anchor distT="0" distB="0" distL="114300" distR="114300" simplePos="0" relativeHeight="252152320" behindDoc="0" locked="0" layoutInCell="1" allowOverlap="1" wp14:anchorId="34AE9A29" wp14:editId="6395BF89">
            <wp:simplePos x="0" y="0"/>
            <wp:positionH relativeFrom="page">
              <wp:posOffset>540385</wp:posOffset>
            </wp:positionH>
            <wp:positionV relativeFrom="paragraph">
              <wp:posOffset>208651</wp:posOffset>
            </wp:positionV>
            <wp:extent cx="6479540" cy="6796405"/>
            <wp:effectExtent l="0" t="0" r="0" b="4445"/>
            <wp:wrapSquare wrapText="bothSides"/>
            <wp:docPr id="2072906002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679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2559" w:rsidRPr="00242559">
        <w:rPr>
          <w:rFonts w:ascii="Arial" w:hAnsi="Arial" w:cs="Arial"/>
          <w:b/>
          <w:spacing w:val="-3"/>
        </w:rPr>
        <w:t>D</w:t>
      </w:r>
      <w:r w:rsidR="00242559">
        <w:rPr>
          <w:rFonts w:ascii="Arial" w:hAnsi="Arial" w:cs="Arial"/>
          <w:b/>
          <w:spacing w:val="-3"/>
        </w:rPr>
        <w:t>Q</w:t>
      </w:r>
      <w:r w:rsidR="00242559" w:rsidRPr="00242559">
        <w:rPr>
          <w:rFonts w:ascii="Arial" w:hAnsi="Arial" w:cs="Arial"/>
          <w:b/>
          <w:spacing w:val="-3"/>
        </w:rPr>
        <w:t xml:space="preserve"> low resolution Interpretation Table</w:t>
      </w:r>
    </w:p>
    <w:p w14:paraId="58C032ED" w14:textId="09470066" w:rsidR="0043051D" w:rsidRDefault="0043051D" w:rsidP="00561F9A">
      <w:pPr>
        <w:suppressAutoHyphens/>
        <w:jc w:val="center"/>
        <w:rPr>
          <w:rFonts w:ascii="Arial" w:hAnsi="Arial" w:cs="Arial"/>
          <w:b/>
          <w:spacing w:val="-3"/>
        </w:rPr>
      </w:pPr>
    </w:p>
    <w:p w14:paraId="0F7824CA" w14:textId="77777777" w:rsidR="0043051D" w:rsidRDefault="0043051D" w:rsidP="00AE07E7">
      <w:pPr>
        <w:suppressAutoHyphens/>
        <w:jc w:val="center"/>
        <w:rPr>
          <w:noProof/>
        </w:rPr>
      </w:pPr>
    </w:p>
    <w:p w14:paraId="0DDB6D19" w14:textId="77777777" w:rsidR="0043051D" w:rsidRDefault="0043051D" w:rsidP="00AE07E7">
      <w:pPr>
        <w:suppressAutoHyphens/>
        <w:jc w:val="center"/>
        <w:rPr>
          <w:noProof/>
        </w:rPr>
      </w:pPr>
    </w:p>
    <w:p w14:paraId="160B3024" w14:textId="77777777" w:rsidR="0043051D" w:rsidRDefault="0043051D" w:rsidP="00AE07E7">
      <w:pPr>
        <w:suppressAutoHyphens/>
        <w:jc w:val="center"/>
        <w:rPr>
          <w:noProof/>
        </w:rPr>
      </w:pPr>
    </w:p>
    <w:p w14:paraId="013E441B" w14:textId="77777777" w:rsidR="0043051D" w:rsidRDefault="0043051D" w:rsidP="00AE07E7">
      <w:pPr>
        <w:suppressAutoHyphens/>
        <w:jc w:val="center"/>
        <w:rPr>
          <w:noProof/>
        </w:rPr>
      </w:pPr>
    </w:p>
    <w:p w14:paraId="43CB5C3D" w14:textId="4CC780C5" w:rsidR="000815D1" w:rsidRDefault="000815D1" w:rsidP="00AE07E7">
      <w:pPr>
        <w:suppressAutoHyphens/>
        <w:jc w:val="center"/>
        <w:rPr>
          <w:rFonts w:ascii="Arial" w:hAnsi="Arial" w:cs="Arial"/>
          <w:b/>
          <w:spacing w:val="-3"/>
        </w:rPr>
      </w:pPr>
    </w:p>
    <w:p w14:paraId="1894800D" w14:textId="33304E03" w:rsidR="0001686C" w:rsidRDefault="0001686C" w:rsidP="00FD6CA4">
      <w:pPr>
        <w:suppressAutoHyphens/>
        <w:jc w:val="center"/>
        <w:rPr>
          <w:noProof/>
        </w:rPr>
      </w:pPr>
    </w:p>
    <w:p w14:paraId="7835E5D5" w14:textId="0AA14D32" w:rsidR="00525915" w:rsidRDefault="00774ADB" w:rsidP="002E249A">
      <w:pPr>
        <w:suppressAutoHyphens/>
        <w:rPr>
          <w:noProof/>
        </w:rPr>
      </w:pPr>
      <w:r w:rsidRPr="00774ADB">
        <w:rPr>
          <w:noProof/>
        </w:rPr>
        <w:lastRenderedPageBreak/>
        <w:drawing>
          <wp:anchor distT="0" distB="0" distL="114300" distR="114300" simplePos="0" relativeHeight="252155392" behindDoc="0" locked="0" layoutInCell="1" allowOverlap="1" wp14:anchorId="4933DAA5" wp14:editId="729F3593">
            <wp:simplePos x="542925" y="1285875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6260400"/>
            <wp:effectExtent l="0" t="0" r="0" b="7620"/>
            <wp:wrapSquare wrapText="bothSides"/>
            <wp:docPr id="91114484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2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728CB" w14:textId="541381F3" w:rsidR="0063414C" w:rsidRPr="004D7CAC" w:rsidRDefault="0063414C" w:rsidP="00A00F9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041B11">
        <w:rPr>
          <w:b/>
          <w:spacing w:val="-3"/>
          <w:sz w:val="18"/>
          <w:szCs w:val="18"/>
          <w:vertAlign w:val="superscript"/>
        </w:rPr>
        <w:t>1</w:t>
      </w:r>
      <w:r w:rsidRPr="00041B11">
        <w:rPr>
          <w:spacing w:val="-3"/>
          <w:sz w:val="18"/>
          <w:szCs w:val="18"/>
        </w:rPr>
        <w:t>HLA-A, HLA-B, HLA-DRB and HLA-DQB1 alleles list</w:t>
      </w:r>
      <w:r w:rsidR="000C1990">
        <w:rPr>
          <w:spacing w:val="-3"/>
          <w:sz w:val="18"/>
          <w:szCs w:val="18"/>
        </w:rPr>
        <w:t>ed on th</w:t>
      </w:r>
      <w:r w:rsidR="00442B26">
        <w:rPr>
          <w:spacing w:val="-3"/>
          <w:sz w:val="18"/>
          <w:szCs w:val="18"/>
        </w:rPr>
        <w:t xml:space="preserve">e IMGT/HLA web page </w:t>
      </w:r>
      <w:r w:rsidR="00E153D0" w:rsidRPr="00674FBD">
        <w:rPr>
          <w:rFonts w:cs="Arial"/>
          <w:spacing w:val="-3"/>
          <w:sz w:val="18"/>
          <w:szCs w:val="18"/>
        </w:rPr>
        <w:t>20</w:t>
      </w:r>
      <w:r w:rsidR="007E2872">
        <w:rPr>
          <w:rFonts w:cs="Arial"/>
          <w:spacing w:val="-3"/>
          <w:sz w:val="18"/>
          <w:szCs w:val="18"/>
        </w:rPr>
        <w:t>2</w:t>
      </w:r>
      <w:r w:rsidR="00454C75">
        <w:rPr>
          <w:rFonts w:cs="Arial"/>
          <w:spacing w:val="-3"/>
          <w:sz w:val="18"/>
          <w:szCs w:val="18"/>
        </w:rPr>
        <w:t>5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454C75">
        <w:rPr>
          <w:rFonts w:cs="Arial"/>
          <w:spacing w:val="-3"/>
          <w:sz w:val="18"/>
          <w:szCs w:val="18"/>
        </w:rPr>
        <w:t>January</w:t>
      </w:r>
      <w:r w:rsidR="00E153D0" w:rsidRPr="00674FBD">
        <w:rPr>
          <w:rFonts w:cs="Arial"/>
          <w:spacing w:val="-3"/>
          <w:sz w:val="18"/>
          <w:szCs w:val="18"/>
        </w:rPr>
        <w:t>-</w:t>
      </w:r>
      <w:r w:rsidR="0001686C">
        <w:rPr>
          <w:rFonts w:cs="Arial"/>
          <w:spacing w:val="-3"/>
          <w:sz w:val="18"/>
          <w:szCs w:val="18"/>
        </w:rPr>
        <w:t>1</w:t>
      </w:r>
      <w:r w:rsidR="00454C75">
        <w:rPr>
          <w:rFonts w:cs="Arial"/>
          <w:spacing w:val="-3"/>
          <w:sz w:val="18"/>
          <w:szCs w:val="18"/>
        </w:rPr>
        <w:t>5</w:t>
      </w:r>
      <w:r w:rsidR="00E153D0" w:rsidRPr="00674FBD">
        <w:rPr>
          <w:rFonts w:cs="Arial"/>
          <w:spacing w:val="-3"/>
          <w:sz w:val="18"/>
          <w:szCs w:val="18"/>
        </w:rPr>
        <w:t>, release 3.</w:t>
      </w:r>
      <w:r w:rsidR="00E36A1B">
        <w:rPr>
          <w:rFonts w:cs="Arial"/>
          <w:spacing w:val="-3"/>
          <w:sz w:val="18"/>
          <w:szCs w:val="18"/>
        </w:rPr>
        <w:t>5</w:t>
      </w:r>
      <w:r w:rsidR="00454C75">
        <w:rPr>
          <w:rFonts w:cs="Arial"/>
          <w:spacing w:val="-3"/>
          <w:sz w:val="18"/>
          <w:szCs w:val="18"/>
        </w:rPr>
        <w:t>9</w:t>
      </w:r>
      <w:r w:rsidR="00E153D0" w:rsidRPr="00674FBD">
        <w:rPr>
          <w:rFonts w:cs="Arial"/>
          <w:spacing w:val="-3"/>
          <w:sz w:val="18"/>
          <w:szCs w:val="18"/>
        </w:rPr>
        <w:t>.0</w:t>
      </w:r>
      <w:r w:rsidRPr="00041B11">
        <w:rPr>
          <w:spacing w:val="-3"/>
          <w:sz w:val="18"/>
          <w:szCs w:val="18"/>
        </w:rPr>
        <w:t xml:space="preserve">, </w:t>
      </w:r>
      <w:hyperlink r:id="rId72" w:history="1">
        <w:r w:rsidRPr="004D7CAC">
          <w:rPr>
            <w:rStyle w:val="Hyperlink"/>
            <w:color w:val="3333FF"/>
            <w:spacing w:val="-3"/>
            <w:sz w:val="18"/>
            <w:szCs w:val="18"/>
          </w:rPr>
          <w:t>www.ebi.ac.uk/imgt/hla</w:t>
        </w:r>
      </w:hyperlink>
      <w:r w:rsidRPr="004D7CAC">
        <w:rPr>
          <w:color w:val="3333FF"/>
          <w:spacing w:val="-3"/>
          <w:sz w:val="18"/>
          <w:szCs w:val="18"/>
        </w:rPr>
        <w:t>.</w:t>
      </w:r>
    </w:p>
    <w:p w14:paraId="4DA4C86A" w14:textId="77777777" w:rsidR="00041B11" w:rsidRPr="00454C75" w:rsidRDefault="0063414C" w:rsidP="00A00F9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4D7CA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D7CA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D7CAC">
        <w:rPr>
          <w:rFonts w:cs="Arial"/>
          <w:sz w:val="18"/>
          <w:szCs w:val="18"/>
        </w:rPr>
        <w:t xml:space="preserve">in the official WHO HLA Nomenclature up to and including the last IMGT/HLA database release can </w:t>
      </w:r>
      <w:r w:rsidRPr="00454C75">
        <w:rPr>
          <w:rFonts w:cs="Arial"/>
          <w:sz w:val="18"/>
          <w:szCs w:val="18"/>
        </w:rPr>
        <w:t xml:space="preserve">be retrieved from web page </w:t>
      </w:r>
      <w:hyperlink r:id="rId73" w:history="1">
        <w:r w:rsidRPr="00454C75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54C75">
        <w:rPr>
          <w:rFonts w:cs="Arial"/>
          <w:spacing w:val="-3"/>
          <w:sz w:val="18"/>
          <w:szCs w:val="18"/>
        </w:rPr>
        <w:t>.</w:t>
      </w:r>
    </w:p>
    <w:p w14:paraId="45B33DFA" w14:textId="60DCE6DB" w:rsidR="007E2872" w:rsidRPr="00AD0D68" w:rsidRDefault="00FA7858" w:rsidP="002E62E6">
      <w:pPr>
        <w:suppressAutoHyphens/>
        <w:ind w:right="-1"/>
        <w:jc w:val="both"/>
        <w:rPr>
          <w:rFonts w:ascii="Arial" w:hAnsi="Arial"/>
          <w:spacing w:val="-2"/>
          <w:sz w:val="18"/>
          <w:szCs w:val="18"/>
        </w:rPr>
      </w:pPr>
      <w:r w:rsidRPr="00454C75">
        <w:rPr>
          <w:rFonts w:ascii="Arial" w:hAnsi="Arial"/>
          <w:b/>
          <w:spacing w:val="-2"/>
          <w:sz w:val="18"/>
          <w:szCs w:val="18"/>
          <w:vertAlign w:val="superscript"/>
        </w:rPr>
        <w:t>3</w:t>
      </w:r>
      <w:r w:rsidR="007E2872" w:rsidRPr="00454C75">
        <w:rPr>
          <w:rFonts w:ascii="Arial" w:hAnsi="Arial"/>
          <w:spacing w:val="-2"/>
          <w:sz w:val="18"/>
          <w:szCs w:val="18"/>
        </w:rPr>
        <w:t xml:space="preserve">The serological split of the </w:t>
      </w:r>
      <w:r w:rsidR="00454C75" w:rsidRPr="00454C75">
        <w:rPr>
          <w:rFonts w:ascii="Arial" w:hAnsi="Arial"/>
          <w:spacing w:val="-2"/>
          <w:sz w:val="18"/>
          <w:szCs w:val="18"/>
        </w:rPr>
        <w:t xml:space="preserve">DQB1*05:05-05:357, DQB1*06:06 to 06:07, DQB1*06:10, 06:13, 06:15-06:24 and 06:27 to 06:525, DQB1*02:04-02:245, DQB1*03:07-03:09, 03:11-03:572 and the DQB1*04:03:01-04:104 </w:t>
      </w:r>
      <w:r w:rsidR="007E2872" w:rsidRPr="00454C75">
        <w:rPr>
          <w:rFonts w:ascii="Arial" w:hAnsi="Arial"/>
          <w:spacing w:val="-2"/>
          <w:sz w:val="18"/>
          <w:szCs w:val="18"/>
        </w:rPr>
        <w:t xml:space="preserve">alleles </w:t>
      </w:r>
      <w:proofErr w:type="gramStart"/>
      <w:r w:rsidR="007E2872" w:rsidRPr="00454C75">
        <w:rPr>
          <w:rFonts w:ascii="Arial" w:hAnsi="Arial"/>
          <w:spacing w:val="-2"/>
          <w:sz w:val="18"/>
          <w:szCs w:val="18"/>
        </w:rPr>
        <w:t>is</w:t>
      </w:r>
      <w:proofErr w:type="gramEnd"/>
      <w:r w:rsidR="007E2872" w:rsidRPr="00454C75">
        <w:rPr>
          <w:rFonts w:ascii="Arial" w:hAnsi="Arial"/>
          <w:spacing w:val="-2"/>
          <w:sz w:val="18"/>
          <w:szCs w:val="18"/>
        </w:rPr>
        <w:t xml:space="preserve"> not known. In this table we have used the expert-assigned serological grouping in Tissue Antigens (2009) 73:95-170, </w:t>
      </w:r>
      <w:proofErr w:type="gramStart"/>
      <w:r w:rsidR="007E2872" w:rsidRPr="00454C75">
        <w:rPr>
          <w:rFonts w:ascii="Arial" w:hAnsi="Arial"/>
          <w:spacing w:val="-2"/>
          <w:sz w:val="18"/>
          <w:szCs w:val="18"/>
        </w:rPr>
        <w:t>and also</w:t>
      </w:r>
      <w:proofErr w:type="gramEnd"/>
      <w:r w:rsidR="007E2872" w:rsidRPr="00454C75">
        <w:rPr>
          <w:rFonts w:ascii="Arial" w:hAnsi="Arial"/>
          <w:spacing w:val="-2"/>
          <w:sz w:val="18"/>
          <w:szCs w:val="18"/>
        </w:rPr>
        <w:t xml:space="preserve"> inferred</w:t>
      </w:r>
      <w:r w:rsidR="007E2872" w:rsidRPr="00AD0D68">
        <w:rPr>
          <w:rFonts w:ascii="Arial" w:hAnsi="Arial"/>
          <w:spacing w:val="-2"/>
          <w:sz w:val="18"/>
          <w:szCs w:val="18"/>
        </w:rPr>
        <w:t xml:space="preserve"> the serological grouping from the naming of the sequence-defined allele.</w:t>
      </w:r>
    </w:p>
    <w:p w14:paraId="0FF12B32" w14:textId="02C07B09" w:rsidR="002E62E6" w:rsidRDefault="00442B26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AD0D68">
        <w:rPr>
          <w:rFonts w:ascii="Arial" w:hAnsi="Arial" w:cs="Arial"/>
          <w:b/>
          <w:sz w:val="18"/>
          <w:szCs w:val="18"/>
          <w:vertAlign w:val="superscript"/>
        </w:rPr>
        <w:t>4</w:t>
      </w:r>
      <w:r w:rsidR="002E62E6" w:rsidRPr="00AD0D68">
        <w:rPr>
          <w:rFonts w:ascii="Arial" w:hAnsi="Arial"/>
          <w:spacing w:val="-3"/>
          <w:sz w:val="18"/>
          <w:szCs w:val="18"/>
        </w:rPr>
        <w:t>The DQB1 alleles will be grouped into their corresponding</w:t>
      </w:r>
      <w:r w:rsidR="002E62E6" w:rsidRPr="004D7CAC">
        <w:rPr>
          <w:rFonts w:ascii="Arial" w:hAnsi="Arial"/>
          <w:spacing w:val="-3"/>
          <w:sz w:val="18"/>
          <w:szCs w:val="18"/>
        </w:rPr>
        <w:t xml:space="preserve"> serological specificities, except </w:t>
      </w:r>
      <w:r w:rsidR="002E62E6" w:rsidRPr="004D7CAC">
        <w:rPr>
          <w:rFonts w:ascii="Arial" w:hAnsi="Arial" w:cs="Arial"/>
          <w:sz w:val="18"/>
          <w:szCs w:val="18"/>
        </w:rPr>
        <w:t>that</w:t>
      </w:r>
      <w:r w:rsidR="00870C03">
        <w:rPr>
          <w:rFonts w:ascii="Arial" w:hAnsi="Arial" w:cs="Arial"/>
          <w:sz w:val="18"/>
          <w:szCs w:val="18"/>
        </w:rPr>
        <w:t xml:space="preserve"> the</w:t>
      </w:r>
      <w:r w:rsidR="002E62E6" w:rsidRPr="004D7CAC">
        <w:rPr>
          <w:rFonts w:ascii="Arial" w:hAnsi="Arial" w:cs="Arial"/>
          <w:sz w:val="18"/>
          <w:szCs w:val="18"/>
        </w:rPr>
        <w:t xml:space="preserve"> following alleles </w:t>
      </w:r>
      <w:r w:rsidR="002E62E6" w:rsidRPr="004D7CAC">
        <w:rPr>
          <w:rFonts w:ascii="Arial" w:hAnsi="Arial"/>
          <w:spacing w:val="-1"/>
          <w:sz w:val="18"/>
          <w:szCs w:val="18"/>
        </w:rPr>
        <w:t>give rise to identical</w:t>
      </w:r>
      <w:r w:rsidR="002E62E6" w:rsidRPr="002E62E6">
        <w:rPr>
          <w:rFonts w:ascii="Arial" w:hAnsi="Arial"/>
          <w:spacing w:val="-1"/>
          <w:sz w:val="18"/>
          <w:szCs w:val="18"/>
        </w:rPr>
        <w:t xml:space="preserve"> amplification patterns</w:t>
      </w:r>
      <w:r w:rsidR="002E62E6" w:rsidRPr="002E62E6">
        <w:rPr>
          <w:rFonts w:ascii="Arial" w:hAnsi="Arial" w:cs="Arial"/>
          <w:sz w:val="18"/>
          <w:szCs w:val="18"/>
        </w:rPr>
        <w:t xml:space="preserve">: </w:t>
      </w:r>
    </w:p>
    <w:p w14:paraId="3D8C1777" w14:textId="77777777" w:rsidR="002E249A" w:rsidRDefault="002E249A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6A64DA83" w14:textId="77777777" w:rsidR="002E249A" w:rsidRDefault="002E249A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71354E1D" w14:textId="77777777" w:rsidR="002E249A" w:rsidRDefault="002E249A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73387781" w14:textId="77777777" w:rsidR="002E249A" w:rsidRDefault="002E249A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3212D18A" w14:textId="77777777" w:rsidR="00E153D0" w:rsidRPr="002E62E6" w:rsidRDefault="00E153D0" w:rsidP="002E62E6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6521" w:type="dxa"/>
        <w:tblLook w:val="04A0" w:firstRow="1" w:lastRow="0" w:firstColumn="1" w:lastColumn="0" w:noHBand="0" w:noVBand="1"/>
      </w:tblPr>
      <w:tblGrid>
        <w:gridCol w:w="6521"/>
      </w:tblGrid>
      <w:tr w:rsidR="00454C75" w:rsidRPr="00454C75" w14:paraId="31077B72" w14:textId="77777777" w:rsidTr="009302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521" w:type="dxa"/>
            <w:tcBorders>
              <w:top w:val="nil"/>
              <w:left w:val="nil"/>
              <w:bottom w:val="single" w:sz="6" w:space="0" w:color="A6A6A6" w:themeColor="background1" w:themeShade="A6"/>
              <w:right w:val="nil"/>
            </w:tcBorders>
          </w:tcPr>
          <w:p w14:paraId="61C72C9D" w14:textId="77777777" w:rsidR="00454C75" w:rsidRPr="00454C75" w:rsidRDefault="00454C75" w:rsidP="0093028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4" w:name="_Hlk81480827"/>
            <w:r w:rsidRPr="00454C75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54C75" w:rsidRPr="00454C75" w14:paraId="2F869C24" w14:textId="77777777" w:rsidTr="00930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07179A49" w14:textId="77777777" w:rsidR="00454C75" w:rsidRPr="00454C75" w:rsidRDefault="00454C75" w:rsidP="00930285">
            <w:pPr>
              <w:rPr>
                <w:rFonts w:ascii="Arial" w:hAnsi="Arial" w:cs="Arial"/>
                <w:sz w:val="18"/>
                <w:szCs w:val="18"/>
              </w:rPr>
            </w:pPr>
            <w:r w:rsidRPr="00454C75">
              <w:rPr>
                <w:rFonts w:ascii="Arial" w:hAnsi="Arial" w:cs="Arial"/>
                <w:sz w:val="18"/>
                <w:szCs w:val="18"/>
              </w:rPr>
              <w:t>DQB1*03:132, DQB1*04:75</w:t>
            </w:r>
          </w:p>
        </w:tc>
      </w:tr>
      <w:tr w:rsidR="00454C75" w:rsidRPr="00454C75" w14:paraId="3A0C8020" w14:textId="77777777" w:rsidTr="009302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5A20DEB4" w14:textId="77777777" w:rsidR="00454C75" w:rsidRPr="00454C75" w:rsidRDefault="00454C75" w:rsidP="00930285">
            <w:pPr>
              <w:rPr>
                <w:rFonts w:ascii="Arial" w:hAnsi="Arial" w:cs="Arial"/>
                <w:sz w:val="18"/>
                <w:szCs w:val="18"/>
              </w:rPr>
            </w:pPr>
            <w:r w:rsidRPr="00454C75">
              <w:rPr>
                <w:rFonts w:ascii="Arial" w:hAnsi="Arial" w:cs="Arial"/>
                <w:sz w:val="18"/>
                <w:szCs w:val="18"/>
              </w:rPr>
              <w:t>DQB1*05:01:01:01-05:01:50, 05:01:52-05:43:01, 05:44-05:61, 05:63-05:343, 05:345-05:357, DRB1*06:325</w:t>
            </w:r>
          </w:p>
        </w:tc>
      </w:tr>
      <w:tr w:rsidR="00454C75" w:rsidRPr="00454C75" w14:paraId="5A735923" w14:textId="77777777" w:rsidTr="00930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0C9C1236" w14:textId="77777777" w:rsidR="00454C75" w:rsidRPr="00454C75" w:rsidRDefault="00454C75" w:rsidP="00930285">
            <w:pPr>
              <w:rPr>
                <w:rFonts w:ascii="Arial" w:hAnsi="Arial" w:cs="Arial"/>
                <w:sz w:val="18"/>
                <w:szCs w:val="18"/>
              </w:rPr>
            </w:pPr>
            <w:r w:rsidRPr="00454C75">
              <w:rPr>
                <w:rFonts w:ascii="Arial" w:hAnsi="Arial" w:cs="Arial"/>
                <w:sz w:val="18"/>
                <w:szCs w:val="18"/>
              </w:rPr>
              <w:t>DQB1*05:01:51, 05:62, DRB1*06:23, 06:156, 06:162, 06:169, 06:342, 06:389</w:t>
            </w:r>
          </w:p>
        </w:tc>
      </w:tr>
      <w:tr w:rsidR="00454C75" w:rsidRPr="00454C75" w14:paraId="37F76AD0" w14:textId="77777777" w:rsidTr="009302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162F8469" w14:textId="77777777" w:rsidR="00454C75" w:rsidRPr="00454C75" w:rsidRDefault="00454C75" w:rsidP="00930285">
            <w:pPr>
              <w:tabs>
                <w:tab w:val="left" w:pos="1500"/>
              </w:tabs>
              <w:rPr>
                <w:rFonts w:ascii="Arial" w:hAnsi="Arial" w:cs="Arial"/>
                <w:sz w:val="18"/>
                <w:szCs w:val="18"/>
              </w:rPr>
            </w:pPr>
            <w:r w:rsidRPr="00454C75">
              <w:rPr>
                <w:rFonts w:ascii="Arial" w:hAnsi="Arial" w:cs="Arial"/>
                <w:sz w:val="18"/>
                <w:szCs w:val="18"/>
              </w:rPr>
              <w:t>DQB1*05:344, DQB1*06:01:01:01-06:02:42, 06:02:44-06:03:09, 06:03:11-06:03:32, 06:03:34-06:05:01, 06:06-06:22:03, 06:24-06:28, 06:30-06:50, 06:51:02-06:65, 06:67-06:95, 06:96:02-06:118:03, 06:119-06:122, 06:124-06:138, 06:140-06:155, 06:157-06:161, 06:163-06:167, 06:170-06:171, 06:173-06:208:02, 06:210-06:219, 06:221-06:321, 06:322:03-06:324, 06:326-06:336, 06:338-06:341N, 06:343-06:376, 06:378-06:388, 06:390-06:474, 06:476-06:523, 06:525</w:t>
            </w:r>
          </w:p>
        </w:tc>
      </w:tr>
      <w:bookmarkEnd w:id="4"/>
    </w:tbl>
    <w:p w14:paraId="0A5B3976" w14:textId="77777777" w:rsid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59E7624B" w14:textId="77777777" w:rsidR="00454C75" w:rsidRDefault="00454C75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13C369D6" w14:textId="7BBF3E87" w:rsidR="00525915" w:rsidRPr="00525915" w:rsidRDefault="00525915" w:rsidP="00525915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525915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525915">
        <w:rPr>
          <w:rFonts w:ascii="Arial" w:hAnsi="Arial" w:cs="Arial"/>
          <w:sz w:val="18"/>
          <w:szCs w:val="18"/>
        </w:rPr>
        <w:t xml:space="preserve">The primers in this kit do not amplify the DQB1*02:218 and DQB1*02:234 alleles. </w:t>
      </w:r>
    </w:p>
    <w:p w14:paraId="437A092E" w14:textId="77777777" w:rsidR="00454C75" w:rsidRDefault="00454C75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8123FC1" w14:textId="77777777" w:rsidR="00454C75" w:rsidRDefault="00454C75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17848317" w14:textId="77777777" w:rsidR="00454C75" w:rsidRDefault="00454C75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77D1EEBE" w14:textId="3281B252" w:rsidR="007E2872" w:rsidRPr="007E2872" w:rsidRDefault="007E2872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E2872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55492123" w14:textId="61441673" w:rsidR="00561F9A" w:rsidRPr="006D0C80" w:rsidRDefault="00561F9A" w:rsidP="00561F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6D0C80">
        <w:rPr>
          <w:rFonts w:ascii="Arial" w:hAnsi="Arial" w:cs="Arial"/>
          <w:spacing w:val="-1"/>
          <w:sz w:val="18"/>
          <w:szCs w:val="18"/>
        </w:rPr>
        <w:t>w</w:t>
      </w:r>
      <w:r w:rsidR="007E2872">
        <w:rPr>
          <w:rFonts w:ascii="Arial" w:hAnsi="Arial" w:cs="Arial"/>
          <w:spacing w:val="-1"/>
          <w:sz w:val="18"/>
          <w:szCs w:val="18"/>
        </w:rPr>
        <w:t xml:space="preserve">: </w:t>
      </w:r>
      <w:r w:rsidRPr="006D0C80">
        <w:rPr>
          <w:rFonts w:ascii="Arial" w:hAnsi="Arial" w:cs="Arial"/>
          <w:spacing w:val="-1"/>
          <w:sz w:val="18"/>
          <w:szCs w:val="18"/>
        </w:rPr>
        <w:t>might be weakly amplified.</w:t>
      </w:r>
    </w:p>
    <w:p w14:paraId="71892A75" w14:textId="482CD770" w:rsidR="00561F9A" w:rsidRPr="00157F5E" w:rsidRDefault="00561F9A" w:rsidP="00561F9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7E287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sectPr w:rsidR="00561F9A" w:rsidRPr="00157F5E" w:rsidSect="0053180B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43181" w14:textId="77777777" w:rsidR="005A3B98" w:rsidRDefault="005A3B98">
      <w:r>
        <w:separator/>
      </w:r>
    </w:p>
  </w:endnote>
  <w:endnote w:type="continuationSeparator" w:id="0">
    <w:p w14:paraId="423C891F" w14:textId="77777777" w:rsidR="005A3B98" w:rsidRDefault="005A3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9C281" w14:textId="77777777" w:rsidR="00E9489A" w:rsidRDefault="00E94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FE359" w14:textId="5B092C62" w:rsidR="00E42A6D" w:rsidRDefault="00E42A6D" w:rsidP="00E42A6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E12C1AA" w14:textId="4C70A17C" w:rsidR="00E42A6D" w:rsidRPr="00834CB9" w:rsidRDefault="00E42A6D" w:rsidP="00E42A6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09C673B" w14:textId="4FD3962B" w:rsidR="00E42A6D" w:rsidRPr="00393C78" w:rsidRDefault="00E42A6D" w:rsidP="00E42A6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9489A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52D08DB" w14:textId="649BB319" w:rsidR="00835452" w:rsidRPr="00B908BA" w:rsidRDefault="00E42A6D" w:rsidP="00E42A6D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7A39F1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7A39F1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8487A" w14:textId="77777777" w:rsidR="00E9489A" w:rsidRDefault="00E94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C265C" w14:textId="77777777" w:rsidR="005A3B98" w:rsidRDefault="005A3B98">
      <w:r>
        <w:separator/>
      </w:r>
    </w:p>
  </w:footnote>
  <w:footnote w:type="continuationSeparator" w:id="0">
    <w:p w14:paraId="0318A167" w14:textId="77777777" w:rsidR="005A3B98" w:rsidRDefault="005A3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D0A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306DFD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28A0" w14:textId="45D3DB09" w:rsidR="00835452" w:rsidRDefault="00835452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C13288">
      <w:rPr>
        <w:rFonts w:ascii="Arial" w:hAnsi="Arial" w:cs="Arial"/>
        <w:b/>
        <w:sz w:val="20"/>
        <w:szCs w:val="20"/>
      </w:rPr>
      <w:t xml:space="preserve"> </w:t>
    </w:r>
  </w:p>
  <w:tbl>
    <w:tblPr>
      <w:tblStyle w:val="TableGrid"/>
      <w:tblW w:w="10490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36"/>
      <w:gridCol w:w="3827"/>
      <w:gridCol w:w="2264"/>
      <w:gridCol w:w="1563"/>
    </w:tblGrid>
    <w:tr w:rsidR="0068551D" w14:paraId="0EA5CE68" w14:textId="77777777" w:rsidTr="00F45AF5">
      <w:trPr>
        <w:trHeight w:val="284"/>
      </w:trPr>
      <w:tc>
        <w:tcPr>
          <w:tcW w:w="2836" w:type="dxa"/>
          <w:vMerge w:val="restart"/>
          <w:vAlign w:val="center"/>
          <w:hideMark/>
        </w:tcPr>
        <w:p w14:paraId="3CE75CB1" w14:textId="5D2BFE7A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0BAB123D" wp14:editId="5DA6A59A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2" name="Bild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091" w:type="dxa"/>
          <w:gridSpan w:val="2"/>
          <w:vAlign w:val="center"/>
          <w:hideMark/>
        </w:tcPr>
        <w:p w14:paraId="12DBC46D" w14:textId="77777777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563" w:type="dxa"/>
          <w:vAlign w:val="center"/>
          <w:hideMark/>
        </w:tcPr>
        <w:p w14:paraId="140B4013" w14:textId="77777777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8551D" w14:paraId="5281E7DA" w14:textId="77777777" w:rsidTr="00F45AF5">
      <w:tc>
        <w:tcPr>
          <w:tcW w:w="2836" w:type="dxa"/>
          <w:vMerge/>
          <w:vAlign w:val="center"/>
          <w:hideMark/>
        </w:tcPr>
        <w:p w14:paraId="09EC136C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vAlign w:val="center"/>
          <w:hideMark/>
        </w:tcPr>
        <w:p w14:paraId="40B1CD15" w14:textId="6CD9234B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HLA-A-B-DR-DQ Combi Tray</w:t>
          </w:r>
        </w:p>
      </w:tc>
      <w:tc>
        <w:tcPr>
          <w:tcW w:w="3827" w:type="dxa"/>
          <w:gridSpan w:val="2"/>
          <w:vAlign w:val="center"/>
          <w:hideMark/>
        </w:tcPr>
        <w:p w14:paraId="001576F9" w14:textId="369843AC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616037">
            <w:rPr>
              <w:rFonts w:ascii="Arial" w:hAnsi="Arial"/>
              <w:sz w:val="20"/>
              <w:szCs w:val="20"/>
            </w:rPr>
            <w:t xml:space="preserve">                     </w:t>
          </w:r>
          <w:r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="00616037" w:rsidRPr="001A5669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  <w:r>
            <w:rPr>
              <w:rFonts w:ascii="Arial" w:hAnsi="Arial" w:cs="Arial"/>
              <w:sz w:val="20"/>
              <w:szCs w:val="20"/>
            </w:rPr>
            <w:t xml:space="preserve"> </w:t>
          </w:r>
        </w:p>
      </w:tc>
    </w:tr>
    <w:tr w:rsidR="0068551D" w14:paraId="4D56AA12" w14:textId="77777777" w:rsidTr="00F45AF5">
      <w:trPr>
        <w:trHeight w:val="217"/>
      </w:trPr>
      <w:tc>
        <w:tcPr>
          <w:tcW w:w="2836" w:type="dxa"/>
          <w:vMerge/>
          <w:vAlign w:val="center"/>
          <w:hideMark/>
        </w:tcPr>
        <w:p w14:paraId="5CA87547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5A81F87" w14:textId="013D094D" w:rsidR="0068551D" w:rsidRP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8551D">
            <w:rPr>
              <w:rFonts w:ascii="Arial" w:hAnsi="Arial"/>
              <w:b/>
              <w:bCs/>
              <w:sz w:val="20"/>
              <w:szCs w:val="20"/>
            </w:rPr>
            <w:t>101.708-24/24u</w:t>
          </w:r>
        </w:p>
      </w:tc>
      <w:tc>
        <w:tcPr>
          <w:tcW w:w="3827" w:type="dxa"/>
          <w:gridSpan w:val="2"/>
          <w:hideMark/>
        </w:tcPr>
        <w:p w14:paraId="5DCE45BF" w14:textId="5273C2C0" w:rsidR="0068551D" w:rsidRDefault="0068551D" w:rsidP="0068551D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</w:t>
          </w:r>
          <w:r w:rsidR="00241B33">
            <w:rPr>
              <w:rFonts w:ascii="Arial" w:hAnsi="Arial" w:cs="Arial"/>
              <w:sz w:val="20"/>
              <w:szCs w:val="20"/>
            </w:rPr>
            <w:t xml:space="preserve">          </w:t>
          </w:r>
          <w:r>
            <w:rPr>
              <w:rFonts w:ascii="Arial" w:hAnsi="Arial" w:cs="Arial"/>
              <w:sz w:val="20"/>
              <w:szCs w:val="20"/>
            </w:rPr>
            <w:t xml:space="preserve">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8551D" w14:paraId="6ADE09DF" w14:textId="77777777" w:rsidTr="00F45AF5">
      <w:trPr>
        <w:trHeight w:val="74"/>
      </w:trPr>
      <w:tc>
        <w:tcPr>
          <w:tcW w:w="2836" w:type="dxa"/>
          <w:vMerge/>
          <w:vAlign w:val="center"/>
          <w:hideMark/>
        </w:tcPr>
        <w:p w14:paraId="10C74DC8" w14:textId="77777777" w:rsidR="0068551D" w:rsidRDefault="0068551D" w:rsidP="0068551D">
          <w:pPr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827" w:type="dxa"/>
          <w:hideMark/>
        </w:tcPr>
        <w:p w14:paraId="48FFB1F2" w14:textId="7111AA6D" w:rsidR="0068551D" w:rsidRPr="0068551D" w:rsidRDefault="00B76F81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0V9</w:t>
          </w:r>
        </w:p>
      </w:tc>
      <w:tc>
        <w:tcPr>
          <w:tcW w:w="3827" w:type="dxa"/>
          <w:gridSpan w:val="2"/>
          <w:vAlign w:val="center"/>
        </w:tcPr>
        <w:p w14:paraId="145A64E9" w14:textId="77777777" w:rsidR="0068551D" w:rsidRDefault="0068551D" w:rsidP="0068551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8C83588" w14:textId="77777777" w:rsidR="0068551D" w:rsidRPr="00C13288" w:rsidRDefault="0068551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1398C" w14:textId="77777777" w:rsidR="00E9489A" w:rsidRDefault="00E9489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E2AC3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5B617F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9311237"/>
    <w:multiLevelType w:val="hybridMultilevel"/>
    <w:tmpl w:val="418E758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F0410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B9B373E"/>
    <w:multiLevelType w:val="hybridMultilevel"/>
    <w:tmpl w:val="0DE2D9A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23747"/>
    <w:multiLevelType w:val="hybridMultilevel"/>
    <w:tmpl w:val="E27E869C"/>
    <w:lvl w:ilvl="0" w:tplc="827671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7989635">
    <w:abstractNumId w:val="6"/>
  </w:num>
  <w:num w:numId="2" w16cid:durableId="1157959134">
    <w:abstractNumId w:val="9"/>
  </w:num>
  <w:num w:numId="3" w16cid:durableId="1658071775">
    <w:abstractNumId w:val="3"/>
  </w:num>
  <w:num w:numId="4" w16cid:durableId="851068405">
    <w:abstractNumId w:val="0"/>
  </w:num>
  <w:num w:numId="5" w16cid:durableId="1000042172">
    <w:abstractNumId w:val="1"/>
  </w:num>
  <w:num w:numId="6" w16cid:durableId="296959277">
    <w:abstractNumId w:val="2"/>
  </w:num>
  <w:num w:numId="7" w16cid:durableId="1334796302">
    <w:abstractNumId w:val="8"/>
  </w:num>
  <w:num w:numId="8" w16cid:durableId="901451592">
    <w:abstractNumId w:val="4"/>
  </w:num>
  <w:num w:numId="9" w16cid:durableId="908199007">
    <w:abstractNumId w:val="5"/>
  </w:num>
  <w:num w:numId="10" w16cid:durableId="4436225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44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MwNjIxMTQ3MzZW0lEKTi0uzszPAykwqgUAOdHikiwAAAA="/>
  </w:docVars>
  <w:rsids>
    <w:rsidRoot w:val="001010A3"/>
    <w:rsid w:val="000014F2"/>
    <w:rsid w:val="00001DAD"/>
    <w:rsid w:val="00003ADC"/>
    <w:rsid w:val="00005E35"/>
    <w:rsid w:val="00006F90"/>
    <w:rsid w:val="00010627"/>
    <w:rsid w:val="00012D10"/>
    <w:rsid w:val="00015EA5"/>
    <w:rsid w:val="0001686C"/>
    <w:rsid w:val="00020579"/>
    <w:rsid w:val="00020EA2"/>
    <w:rsid w:val="00021DD6"/>
    <w:rsid w:val="00024005"/>
    <w:rsid w:val="00024ADB"/>
    <w:rsid w:val="00025CA6"/>
    <w:rsid w:val="00030EBA"/>
    <w:rsid w:val="000334CB"/>
    <w:rsid w:val="00034BAA"/>
    <w:rsid w:val="0003770A"/>
    <w:rsid w:val="00041B11"/>
    <w:rsid w:val="00042288"/>
    <w:rsid w:val="00053BD3"/>
    <w:rsid w:val="0005415B"/>
    <w:rsid w:val="00060484"/>
    <w:rsid w:val="00061277"/>
    <w:rsid w:val="00063256"/>
    <w:rsid w:val="00066749"/>
    <w:rsid w:val="000673D1"/>
    <w:rsid w:val="00067C77"/>
    <w:rsid w:val="000701B8"/>
    <w:rsid w:val="00070BD1"/>
    <w:rsid w:val="00072FF0"/>
    <w:rsid w:val="00073075"/>
    <w:rsid w:val="000734FC"/>
    <w:rsid w:val="00073EB6"/>
    <w:rsid w:val="00076077"/>
    <w:rsid w:val="000762A1"/>
    <w:rsid w:val="00076D91"/>
    <w:rsid w:val="000815D1"/>
    <w:rsid w:val="00085E00"/>
    <w:rsid w:val="00086ABE"/>
    <w:rsid w:val="0008752D"/>
    <w:rsid w:val="0009018B"/>
    <w:rsid w:val="00091670"/>
    <w:rsid w:val="0009679C"/>
    <w:rsid w:val="00097129"/>
    <w:rsid w:val="000A5597"/>
    <w:rsid w:val="000A6BDD"/>
    <w:rsid w:val="000B1096"/>
    <w:rsid w:val="000B24DA"/>
    <w:rsid w:val="000B6D10"/>
    <w:rsid w:val="000B79EC"/>
    <w:rsid w:val="000C184E"/>
    <w:rsid w:val="000C1990"/>
    <w:rsid w:val="000C4CE3"/>
    <w:rsid w:val="000C4F28"/>
    <w:rsid w:val="000C7605"/>
    <w:rsid w:val="000D590A"/>
    <w:rsid w:val="000E126D"/>
    <w:rsid w:val="000E1D8F"/>
    <w:rsid w:val="000E4C70"/>
    <w:rsid w:val="000F0158"/>
    <w:rsid w:val="000F1A4F"/>
    <w:rsid w:val="000F3C01"/>
    <w:rsid w:val="000F4DAA"/>
    <w:rsid w:val="000F6F6F"/>
    <w:rsid w:val="001010A3"/>
    <w:rsid w:val="001041BF"/>
    <w:rsid w:val="00104248"/>
    <w:rsid w:val="00106695"/>
    <w:rsid w:val="001074EE"/>
    <w:rsid w:val="00111884"/>
    <w:rsid w:val="00113E27"/>
    <w:rsid w:val="0012290C"/>
    <w:rsid w:val="00125072"/>
    <w:rsid w:val="0012600E"/>
    <w:rsid w:val="001269C6"/>
    <w:rsid w:val="00140D42"/>
    <w:rsid w:val="0014373C"/>
    <w:rsid w:val="00146AC1"/>
    <w:rsid w:val="00150789"/>
    <w:rsid w:val="00153748"/>
    <w:rsid w:val="001541D7"/>
    <w:rsid w:val="00154732"/>
    <w:rsid w:val="001575E7"/>
    <w:rsid w:val="001579AA"/>
    <w:rsid w:val="00157F5E"/>
    <w:rsid w:val="00161285"/>
    <w:rsid w:val="00162A62"/>
    <w:rsid w:val="0016309A"/>
    <w:rsid w:val="00170E80"/>
    <w:rsid w:val="00172075"/>
    <w:rsid w:val="0017681C"/>
    <w:rsid w:val="00181075"/>
    <w:rsid w:val="00183772"/>
    <w:rsid w:val="001852C9"/>
    <w:rsid w:val="0019307E"/>
    <w:rsid w:val="00193981"/>
    <w:rsid w:val="0019786F"/>
    <w:rsid w:val="00197BB8"/>
    <w:rsid w:val="001A06D6"/>
    <w:rsid w:val="001A2D4D"/>
    <w:rsid w:val="001A3025"/>
    <w:rsid w:val="001A54D0"/>
    <w:rsid w:val="001A5C26"/>
    <w:rsid w:val="001B006D"/>
    <w:rsid w:val="001B01D5"/>
    <w:rsid w:val="001B0A47"/>
    <w:rsid w:val="001B0CAB"/>
    <w:rsid w:val="001B140D"/>
    <w:rsid w:val="001B180D"/>
    <w:rsid w:val="001B6799"/>
    <w:rsid w:val="001C0083"/>
    <w:rsid w:val="001C41DC"/>
    <w:rsid w:val="001D2FA4"/>
    <w:rsid w:val="001D7040"/>
    <w:rsid w:val="001E10A2"/>
    <w:rsid w:val="001E4519"/>
    <w:rsid w:val="001F1BFE"/>
    <w:rsid w:val="001F3F6C"/>
    <w:rsid w:val="001F4ED6"/>
    <w:rsid w:val="001F5154"/>
    <w:rsid w:val="001F5191"/>
    <w:rsid w:val="001F6847"/>
    <w:rsid w:val="002005AF"/>
    <w:rsid w:val="00202B17"/>
    <w:rsid w:val="0021107C"/>
    <w:rsid w:val="0021256A"/>
    <w:rsid w:val="00212B32"/>
    <w:rsid w:val="002144EA"/>
    <w:rsid w:val="00214D0C"/>
    <w:rsid w:val="00217F8A"/>
    <w:rsid w:val="002209ED"/>
    <w:rsid w:val="00221D61"/>
    <w:rsid w:val="002258C5"/>
    <w:rsid w:val="0023036E"/>
    <w:rsid w:val="00231E98"/>
    <w:rsid w:val="00232E2E"/>
    <w:rsid w:val="00233E9A"/>
    <w:rsid w:val="002366AE"/>
    <w:rsid w:val="00236AD7"/>
    <w:rsid w:val="002377F4"/>
    <w:rsid w:val="00241585"/>
    <w:rsid w:val="00241B33"/>
    <w:rsid w:val="00242559"/>
    <w:rsid w:val="00246EE3"/>
    <w:rsid w:val="002472D2"/>
    <w:rsid w:val="00250D36"/>
    <w:rsid w:val="00251C5E"/>
    <w:rsid w:val="00253280"/>
    <w:rsid w:val="00253E9E"/>
    <w:rsid w:val="0025446B"/>
    <w:rsid w:val="00255414"/>
    <w:rsid w:val="002564FF"/>
    <w:rsid w:val="00256DA6"/>
    <w:rsid w:val="00256FE6"/>
    <w:rsid w:val="00260338"/>
    <w:rsid w:val="002643E3"/>
    <w:rsid w:val="00265D25"/>
    <w:rsid w:val="00266BB2"/>
    <w:rsid w:val="00266C1B"/>
    <w:rsid w:val="002673DF"/>
    <w:rsid w:val="00272610"/>
    <w:rsid w:val="00273E09"/>
    <w:rsid w:val="00277149"/>
    <w:rsid w:val="002774FF"/>
    <w:rsid w:val="00280F08"/>
    <w:rsid w:val="00282662"/>
    <w:rsid w:val="002827BF"/>
    <w:rsid w:val="002869F8"/>
    <w:rsid w:val="00287CDA"/>
    <w:rsid w:val="00292BC5"/>
    <w:rsid w:val="00293174"/>
    <w:rsid w:val="00294F7E"/>
    <w:rsid w:val="00296E12"/>
    <w:rsid w:val="002A246B"/>
    <w:rsid w:val="002B1B79"/>
    <w:rsid w:val="002B2BFA"/>
    <w:rsid w:val="002B6521"/>
    <w:rsid w:val="002C23CF"/>
    <w:rsid w:val="002C2939"/>
    <w:rsid w:val="002C32DC"/>
    <w:rsid w:val="002D5FC8"/>
    <w:rsid w:val="002D707A"/>
    <w:rsid w:val="002D73C8"/>
    <w:rsid w:val="002E249A"/>
    <w:rsid w:val="002E4D12"/>
    <w:rsid w:val="002E5154"/>
    <w:rsid w:val="002E62E6"/>
    <w:rsid w:val="002F203C"/>
    <w:rsid w:val="002F3F1E"/>
    <w:rsid w:val="002F42CF"/>
    <w:rsid w:val="00302576"/>
    <w:rsid w:val="00310290"/>
    <w:rsid w:val="00311C56"/>
    <w:rsid w:val="003177E1"/>
    <w:rsid w:val="003201D4"/>
    <w:rsid w:val="00320C08"/>
    <w:rsid w:val="00323FEF"/>
    <w:rsid w:val="003271D3"/>
    <w:rsid w:val="00327506"/>
    <w:rsid w:val="00327E87"/>
    <w:rsid w:val="00331804"/>
    <w:rsid w:val="00331CF6"/>
    <w:rsid w:val="003367B4"/>
    <w:rsid w:val="00337245"/>
    <w:rsid w:val="00337E3A"/>
    <w:rsid w:val="00342B31"/>
    <w:rsid w:val="00345C1C"/>
    <w:rsid w:val="00354386"/>
    <w:rsid w:val="00355AB0"/>
    <w:rsid w:val="00356C2F"/>
    <w:rsid w:val="00363A23"/>
    <w:rsid w:val="00363BA7"/>
    <w:rsid w:val="00365D52"/>
    <w:rsid w:val="00366CF6"/>
    <w:rsid w:val="00367914"/>
    <w:rsid w:val="00373E47"/>
    <w:rsid w:val="00375239"/>
    <w:rsid w:val="00376026"/>
    <w:rsid w:val="00382BE4"/>
    <w:rsid w:val="0038376A"/>
    <w:rsid w:val="00387592"/>
    <w:rsid w:val="00387F1E"/>
    <w:rsid w:val="003A0D61"/>
    <w:rsid w:val="003A203F"/>
    <w:rsid w:val="003A562D"/>
    <w:rsid w:val="003A59EC"/>
    <w:rsid w:val="003A656D"/>
    <w:rsid w:val="003B02AB"/>
    <w:rsid w:val="003B06EF"/>
    <w:rsid w:val="003B080E"/>
    <w:rsid w:val="003B5C18"/>
    <w:rsid w:val="003B6C5B"/>
    <w:rsid w:val="003C12B2"/>
    <w:rsid w:val="003C2801"/>
    <w:rsid w:val="003C2DDF"/>
    <w:rsid w:val="003C49FC"/>
    <w:rsid w:val="003C4E83"/>
    <w:rsid w:val="003C5FDD"/>
    <w:rsid w:val="003C60D3"/>
    <w:rsid w:val="003D0837"/>
    <w:rsid w:val="003D0DEE"/>
    <w:rsid w:val="003D21F4"/>
    <w:rsid w:val="003D2B46"/>
    <w:rsid w:val="003D6E23"/>
    <w:rsid w:val="003D78E2"/>
    <w:rsid w:val="003E1F6F"/>
    <w:rsid w:val="003E274F"/>
    <w:rsid w:val="003E393F"/>
    <w:rsid w:val="003E7D45"/>
    <w:rsid w:val="003F2D05"/>
    <w:rsid w:val="003F417F"/>
    <w:rsid w:val="003F518D"/>
    <w:rsid w:val="003F71EF"/>
    <w:rsid w:val="00402C50"/>
    <w:rsid w:val="0040389D"/>
    <w:rsid w:val="00407899"/>
    <w:rsid w:val="004156F2"/>
    <w:rsid w:val="0042078E"/>
    <w:rsid w:val="004223B4"/>
    <w:rsid w:val="0042255B"/>
    <w:rsid w:val="00430457"/>
    <w:rsid w:val="0043051D"/>
    <w:rsid w:val="0043054F"/>
    <w:rsid w:val="00430F60"/>
    <w:rsid w:val="0043282B"/>
    <w:rsid w:val="00435556"/>
    <w:rsid w:val="00437B95"/>
    <w:rsid w:val="00440FFA"/>
    <w:rsid w:val="00442B26"/>
    <w:rsid w:val="00442D92"/>
    <w:rsid w:val="00444041"/>
    <w:rsid w:val="004443F7"/>
    <w:rsid w:val="00446002"/>
    <w:rsid w:val="00446177"/>
    <w:rsid w:val="00450478"/>
    <w:rsid w:val="00452836"/>
    <w:rsid w:val="00454684"/>
    <w:rsid w:val="00454C75"/>
    <w:rsid w:val="00460E6B"/>
    <w:rsid w:val="004637DE"/>
    <w:rsid w:val="00471D91"/>
    <w:rsid w:val="00471F00"/>
    <w:rsid w:val="00472A4D"/>
    <w:rsid w:val="00472A88"/>
    <w:rsid w:val="00474CA4"/>
    <w:rsid w:val="00477F5D"/>
    <w:rsid w:val="00481119"/>
    <w:rsid w:val="0048206D"/>
    <w:rsid w:val="0048496B"/>
    <w:rsid w:val="00493D14"/>
    <w:rsid w:val="004948B0"/>
    <w:rsid w:val="00497EB4"/>
    <w:rsid w:val="004A59AA"/>
    <w:rsid w:val="004A601E"/>
    <w:rsid w:val="004A67C6"/>
    <w:rsid w:val="004B24D3"/>
    <w:rsid w:val="004B28F2"/>
    <w:rsid w:val="004B6B68"/>
    <w:rsid w:val="004C0D87"/>
    <w:rsid w:val="004C34CB"/>
    <w:rsid w:val="004C4E84"/>
    <w:rsid w:val="004C5B06"/>
    <w:rsid w:val="004C72AD"/>
    <w:rsid w:val="004D0963"/>
    <w:rsid w:val="004D1515"/>
    <w:rsid w:val="004D3A9D"/>
    <w:rsid w:val="004D46E1"/>
    <w:rsid w:val="004D6E2F"/>
    <w:rsid w:val="004D7CAC"/>
    <w:rsid w:val="004E0CE7"/>
    <w:rsid w:val="004E13E6"/>
    <w:rsid w:val="004E1E7A"/>
    <w:rsid w:val="004E5910"/>
    <w:rsid w:val="004E7479"/>
    <w:rsid w:val="004F0AF5"/>
    <w:rsid w:val="004F3963"/>
    <w:rsid w:val="004F3A3A"/>
    <w:rsid w:val="004F5DC6"/>
    <w:rsid w:val="00503481"/>
    <w:rsid w:val="00506382"/>
    <w:rsid w:val="005116D8"/>
    <w:rsid w:val="00511D00"/>
    <w:rsid w:val="00512069"/>
    <w:rsid w:val="00513FC0"/>
    <w:rsid w:val="00514F32"/>
    <w:rsid w:val="005152F7"/>
    <w:rsid w:val="0051545E"/>
    <w:rsid w:val="005158AD"/>
    <w:rsid w:val="00522407"/>
    <w:rsid w:val="00525889"/>
    <w:rsid w:val="00525915"/>
    <w:rsid w:val="0053180B"/>
    <w:rsid w:val="00532143"/>
    <w:rsid w:val="00532C20"/>
    <w:rsid w:val="005355C8"/>
    <w:rsid w:val="0054145E"/>
    <w:rsid w:val="0055042B"/>
    <w:rsid w:val="0055075C"/>
    <w:rsid w:val="005524F8"/>
    <w:rsid w:val="00552EFB"/>
    <w:rsid w:val="00553F26"/>
    <w:rsid w:val="0055415C"/>
    <w:rsid w:val="0055676E"/>
    <w:rsid w:val="00560325"/>
    <w:rsid w:val="005604F2"/>
    <w:rsid w:val="00561F9A"/>
    <w:rsid w:val="005644EB"/>
    <w:rsid w:val="005658AC"/>
    <w:rsid w:val="0057141E"/>
    <w:rsid w:val="00571E25"/>
    <w:rsid w:val="00571E2E"/>
    <w:rsid w:val="00572D62"/>
    <w:rsid w:val="005801B8"/>
    <w:rsid w:val="00581B11"/>
    <w:rsid w:val="00582832"/>
    <w:rsid w:val="00583A25"/>
    <w:rsid w:val="00583B99"/>
    <w:rsid w:val="0059269D"/>
    <w:rsid w:val="005A3B98"/>
    <w:rsid w:val="005A4A71"/>
    <w:rsid w:val="005A7430"/>
    <w:rsid w:val="005A7E5C"/>
    <w:rsid w:val="005B1B96"/>
    <w:rsid w:val="005B4B1C"/>
    <w:rsid w:val="005C3203"/>
    <w:rsid w:val="005C6D9C"/>
    <w:rsid w:val="005C7EB4"/>
    <w:rsid w:val="005D1A1B"/>
    <w:rsid w:val="005D4994"/>
    <w:rsid w:val="005E0F8B"/>
    <w:rsid w:val="005E5E01"/>
    <w:rsid w:val="005F0367"/>
    <w:rsid w:val="005F150D"/>
    <w:rsid w:val="005F2147"/>
    <w:rsid w:val="005F478D"/>
    <w:rsid w:val="005F533E"/>
    <w:rsid w:val="005F5D37"/>
    <w:rsid w:val="005F7A75"/>
    <w:rsid w:val="0060029F"/>
    <w:rsid w:val="006033B2"/>
    <w:rsid w:val="00604199"/>
    <w:rsid w:val="00605EE9"/>
    <w:rsid w:val="00607B65"/>
    <w:rsid w:val="00610A55"/>
    <w:rsid w:val="00612148"/>
    <w:rsid w:val="0061277B"/>
    <w:rsid w:val="006132E4"/>
    <w:rsid w:val="00615953"/>
    <w:rsid w:val="00615A8C"/>
    <w:rsid w:val="00616037"/>
    <w:rsid w:val="00620BB2"/>
    <w:rsid w:val="006223A5"/>
    <w:rsid w:val="006239B3"/>
    <w:rsid w:val="00630C64"/>
    <w:rsid w:val="00632E73"/>
    <w:rsid w:val="00633C2D"/>
    <w:rsid w:val="0063414C"/>
    <w:rsid w:val="00635679"/>
    <w:rsid w:val="006358D5"/>
    <w:rsid w:val="006363C8"/>
    <w:rsid w:val="006420E7"/>
    <w:rsid w:val="00645356"/>
    <w:rsid w:val="006474EE"/>
    <w:rsid w:val="006479D6"/>
    <w:rsid w:val="00660997"/>
    <w:rsid w:val="00665536"/>
    <w:rsid w:val="006655A5"/>
    <w:rsid w:val="00667291"/>
    <w:rsid w:val="00667B39"/>
    <w:rsid w:val="006714F8"/>
    <w:rsid w:val="00674FBD"/>
    <w:rsid w:val="00680947"/>
    <w:rsid w:val="00682CFD"/>
    <w:rsid w:val="0068411B"/>
    <w:rsid w:val="0068440A"/>
    <w:rsid w:val="0068534B"/>
    <w:rsid w:val="0068551D"/>
    <w:rsid w:val="0068643E"/>
    <w:rsid w:val="00686988"/>
    <w:rsid w:val="006912D3"/>
    <w:rsid w:val="00692F6C"/>
    <w:rsid w:val="006A2F3F"/>
    <w:rsid w:val="006A4C95"/>
    <w:rsid w:val="006B022D"/>
    <w:rsid w:val="006B0D0E"/>
    <w:rsid w:val="006B29D2"/>
    <w:rsid w:val="006B3E1A"/>
    <w:rsid w:val="006B4A92"/>
    <w:rsid w:val="006B6103"/>
    <w:rsid w:val="006B6E3F"/>
    <w:rsid w:val="006C4083"/>
    <w:rsid w:val="006C5533"/>
    <w:rsid w:val="006C5A92"/>
    <w:rsid w:val="006C66C6"/>
    <w:rsid w:val="006C751F"/>
    <w:rsid w:val="006D0C80"/>
    <w:rsid w:val="006D3C35"/>
    <w:rsid w:val="006D4350"/>
    <w:rsid w:val="006D439C"/>
    <w:rsid w:val="006D584A"/>
    <w:rsid w:val="006D5B20"/>
    <w:rsid w:val="006D6B6A"/>
    <w:rsid w:val="006D6F17"/>
    <w:rsid w:val="006E33AB"/>
    <w:rsid w:val="006E7A32"/>
    <w:rsid w:val="006F139A"/>
    <w:rsid w:val="006F17A4"/>
    <w:rsid w:val="006F27DF"/>
    <w:rsid w:val="006F3D45"/>
    <w:rsid w:val="006F65A7"/>
    <w:rsid w:val="00700747"/>
    <w:rsid w:val="00700989"/>
    <w:rsid w:val="0070304B"/>
    <w:rsid w:val="00703B29"/>
    <w:rsid w:val="00705C65"/>
    <w:rsid w:val="00706AA3"/>
    <w:rsid w:val="007075F2"/>
    <w:rsid w:val="0072402F"/>
    <w:rsid w:val="0072459A"/>
    <w:rsid w:val="007300CC"/>
    <w:rsid w:val="00734BFA"/>
    <w:rsid w:val="00734CF1"/>
    <w:rsid w:val="00735572"/>
    <w:rsid w:val="0074277C"/>
    <w:rsid w:val="0074358E"/>
    <w:rsid w:val="00743A64"/>
    <w:rsid w:val="00747460"/>
    <w:rsid w:val="00747CFE"/>
    <w:rsid w:val="0075152E"/>
    <w:rsid w:val="00752213"/>
    <w:rsid w:val="0075310A"/>
    <w:rsid w:val="0075468C"/>
    <w:rsid w:val="00760CC7"/>
    <w:rsid w:val="00764DC9"/>
    <w:rsid w:val="00770455"/>
    <w:rsid w:val="007713C6"/>
    <w:rsid w:val="007721F5"/>
    <w:rsid w:val="00773C2C"/>
    <w:rsid w:val="00774ADB"/>
    <w:rsid w:val="00785012"/>
    <w:rsid w:val="0079135B"/>
    <w:rsid w:val="0079384D"/>
    <w:rsid w:val="00793CFC"/>
    <w:rsid w:val="00794CDD"/>
    <w:rsid w:val="00795336"/>
    <w:rsid w:val="00796E2D"/>
    <w:rsid w:val="007A1CE6"/>
    <w:rsid w:val="007A39F1"/>
    <w:rsid w:val="007A6755"/>
    <w:rsid w:val="007A69E1"/>
    <w:rsid w:val="007A75A9"/>
    <w:rsid w:val="007B21D2"/>
    <w:rsid w:val="007B2AF5"/>
    <w:rsid w:val="007B3238"/>
    <w:rsid w:val="007C0077"/>
    <w:rsid w:val="007C18A8"/>
    <w:rsid w:val="007C2026"/>
    <w:rsid w:val="007C29ED"/>
    <w:rsid w:val="007C3777"/>
    <w:rsid w:val="007C3DE1"/>
    <w:rsid w:val="007C3DF0"/>
    <w:rsid w:val="007C7C59"/>
    <w:rsid w:val="007C7CAC"/>
    <w:rsid w:val="007D3A51"/>
    <w:rsid w:val="007E0E71"/>
    <w:rsid w:val="007E185C"/>
    <w:rsid w:val="007E2872"/>
    <w:rsid w:val="007E2B8B"/>
    <w:rsid w:val="007E365B"/>
    <w:rsid w:val="007E6314"/>
    <w:rsid w:val="007E7A46"/>
    <w:rsid w:val="007F02C8"/>
    <w:rsid w:val="007F03B4"/>
    <w:rsid w:val="007F114A"/>
    <w:rsid w:val="00800303"/>
    <w:rsid w:val="00800958"/>
    <w:rsid w:val="00801496"/>
    <w:rsid w:val="00803FB6"/>
    <w:rsid w:val="00804D1E"/>
    <w:rsid w:val="00805E50"/>
    <w:rsid w:val="00805EE5"/>
    <w:rsid w:val="00806404"/>
    <w:rsid w:val="008068E6"/>
    <w:rsid w:val="008111DA"/>
    <w:rsid w:val="00811EBA"/>
    <w:rsid w:val="00813FA0"/>
    <w:rsid w:val="0081448E"/>
    <w:rsid w:val="00814ED3"/>
    <w:rsid w:val="008154BA"/>
    <w:rsid w:val="00824921"/>
    <w:rsid w:val="00830D0A"/>
    <w:rsid w:val="00831172"/>
    <w:rsid w:val="008337B0"/>
    <w:rsid w:val="00835452"/>
    <w:rsid w:val="00835F10"/>
    <w:rsid w:val="00836B8E"/>
    <w:rsid w:val="00840BDA"/>
    <w:rsid w:val="00843F54"/>
    <w:rsid w:val="0084569A"/>
    <w:rsid w:val="00846DB4"/>
    <w:rsid w:val="0085792C"/>
    <w:rsid w:val="00857C1B"/>
    <w:rsid w:val="00860C56"/>
    <w:rsid w:val="008635F5"/>
    <w:rsid w:val="00863942"/>
    <w:rsid w:val="00864123"/>
    <w:rsid w:val="00870C03"/>
    <w:rsid w:val="00876B76"/>
    <w:rsid w:val="00876BF8"/>
    <w:rsid w:val="008775D8"/>
    <w:rsid w:val="0088048E"/>
    <w:rsid w:val="0088058D"/>
    <w:rsid w:val="008845AF"/>
    <w:rsid w:val="008872EB"/>
    <w:rsid w:val="00891CFF"/>
    <w:rsid w:val="008942B5"/>
    <w:rsid w:val="008A0001"/>
    <w:rsid w:val="008A1C93"/>
    <w:rsid w:val="008B674C"/>
    <w:rsid w:val="008B7FD3"/>
    <w:rsid w:val="008C3A0F"/>
    <w:rsid w:val="008D130C"/>
    <w:rsid w:val="008D160B"/>
    <w:rsid w:val="008D3157"/>
    <w:rsid w:val="008D496D"/>
    <w:rsid w:val="008D66BA"/>
    <w:rsid w:val="008E00C4"/>
    <w:rsid w:val="008E12EC"/>
    <w:rsid w:val="008E30B0"/>
    <w:rsid w:val="008E4297"/>
    <w:rsid w:val="008E4D73"/>
    <w:rsid w:val="008E6969"/>
    <w:rsid w:val="008F055B"/>
    <w:rsid w:val="008F068B"/>
    <w:rsid w:val="00904FDD"/>
    <w:rsid w:val="0091530B"/>
    <w:rsid w:val="00915333"/>
    <w:rsid w:val="00915467"/>
    <w:rsid w:val="00917C07"/>
    <w:rsid w:val="00920DB9"/>
    <w:rsid w:val="009227A4"/>
    <w:rsid w:val="0092555C"/>
    <w:rsid w:val="009259B0"/>
    <w:rsid w:val="00926862"/>
    <w:rsid w:val="00931F98"/>
    <w:rsid w:val="00933390"/>
    <w:rsid w:val="00940097"/>
    <w:rsid w:val="00941DDA"/>
    <w:rsid w:val="009456AE"/>
    <w:rsid w:val="00954537"/>
    <w:rsid w:val="00961308"/>
    <w:rsid w:val="0096217C"/>
    <w:rsid w:val="00962482"/>
    <w:rsid w:val="00964130"/>
    <w:rsid w:val="00964437"/>
    <w:rsid w:val="00965212"/>
    <w:rsid w:val="00965933"/>
    <w:rsid w:val="00966F2F"/>
    <w:rsid w:val="00975424"/>
    <w:rsid w:val="00980262"/>
    <w:rsid w:val="009817BC"/>
    <w:rsid w:val="00984720"/>
    <w:rsid w:val="00984AAB"/>
    <w:rsid w:val="00985E7A"/>
    <w:rsid w:val="00986CCA"/>
    <w:rsid w:val="009876ED"/>
    <w:rsid w:val="00993E67"/>
    <w:rsid w:val="00994958"/>
    <w:rsid w:val="009A0BDC"/>
    <w:rsid w:val="009A45E4"/>
    <w:rsid w:val="009A5AD0"/>
    <w:rsid w:val="009A7BDB"/>
    <w:rsid w:val="009B17B7"/>
    <w:rsid w:val="009C2C40"/>
    <w:rsid w:val="009C3405"/>
    <w:rsid w:val="009D0545"/>
    <w:rsid w:val="009D4F9D"/>
    <w:rsid w:val="009D66CF"/>
    <w:rsid w:val="009E0183"/>
    <w:rsid w:val="009E1C42"/>
    <w:rsid w:val="009E1F4B"/>
    <w:rsid w:val="009E1F91"/>
    <w:rsid w:val="009E1FDA"/>
    <w:rsid w:val="009E2246"/>
    <w:rsid w:val="009E30FD"/>
    <w:rsid w:val="009E4186"/>
    <w:rsid w:val="009E6698"/>
    <w:rsid w:val="009F00DE"/>
    <w:rsid w:val="009F2E08"/>
    <w:rsid w:val="00A00F91"/>
    <w:rsid w:val="00A00FC4"/>
    <w:rsid w:val="00A038DF"/>
    <w:rsid w:val="00A046AF"/>
    <w:rsid w:val="00A06E76"/>
    <w:rsid w:val="00A106F2"/>
    <w:rsid w:val="00A214BE"/>
    <w:rsid w:val="00A218B3"/>
    <w:rsid w:val="00A22CE5"/>
    <w:rsid w:val="00A2451F"/>
    <w:rsid w:val="00A25F6F"/>
    <w:rsid w:val="00A27C52"/>
    <w:rsid w:val="00A33DCB"/>
    <w:rsid w:val="00A355FA"/>
    <w:rsid w:val="00A3582E"/>
    <w:rsid w:val="00A36EBB"/>
    <w:rsid w:val="00A41AFB"/>
    <w:rsid w:val="00A4288E"/>
    <w:rsid w:val="00A4343D"/>
    <w:rsid w:val="00A43583"/>
    <w:rsid w:val="00A44459"/>
    <w:rsid w:val="00A45601"/>
    <w:rsid w:val="00A46239"/>
    <w:rsid w:val="00A50614"/>
    <w:rsid w:val="00A51D46"/>
    <w:rsid w:val="00A54411"/>
    <w:rsid w:val="00A558C9"/>
    <w:rsid w:val="00A5671D"/>
    <w:rsid w:val="00A7048B"/>
    <w:rsid w:val="00A70EE6"/>
    <w:rsid w:val="00A715E1"/>
    <w:rsid w:val="00A72FB9"/>
    <w:rsid w:val="00A7677C"/>
    <w:rsid w:val="00A812C9"/>
    <w:rsid w:val="00A83B60"/>
    <w:rsid w:val="00A905BF"/>
    <w:rsid w:val="00A938D7"/>
    <w:rsid w:val="00A93EF0"/>
    <w:rsid w:val="00AA01BA"/>
    <w:rsid w:val="00AA16A0"/>
    <w:rsid w:val="00AA240A"/>
    <w:rsid w:val="00AA47FB"/>
    <w:rsid w:val="00AA6CC7"/>
    <w:rsid w:val="00AB2381"/>
    <w:rsid w:val="00AB5CFB"/>
    <w:rsid w:val="00AC60F4"/>
    <w:rsid w:val="00AD0D68"/>
    <w:rsid w:val="00AD1AE6"/>
    <w:rsid w:val="00AD4513"/>
    <w:rsid w:val="00AD48F0"/>
    <w:rsid w:val="00AD51C7"/>
    <w:rsid w:val="00AE07E7"/>
    <w:rsid w:val="00AE11DC"/>
    <w:rsid w:val="00AE1286"/>
    <w:rsid w:val="00AE404C"/>
    <w:rsid w:val="00AE4237"/>
    <w:rsid w:val="00AE4D29"/>
    <w:rsid w:val="00AE6C9F"/>
    <w:rsid w:val="00AE6F1C"/>
    <w:rsid w:val="00AF0CB9"/>
    <w:rsid w:val="00AF0FF6"/>
    <w:rsid w:val="00AF11DF"/>
    <w:rsid w:val="00AF1C2B"/>
    <w:rsid w:val="00AF1DBD"/>
    <w:rsid w:val="00AF696F"/>
    <w:rsid w:val="00B01989"/>
    <w:rsid w:val="00B04965"/>
    <w:rsid w:val="00B050F0"/>
    <w:rsid w:val="00B065C6"/>
    <w:rsid w:val="00B06AA9"/>
    <w:rsid w:val="00B075AE"/>
    <w:rsid w:val="00B11130"/>
    <w:rsid w:val="00B12457"/>
    <w:rsid w:val="00B13A22"/>
    <w:rsid w:val="00B13B30"/>
    <w:rsid w:val="00B14E3C"/>
    <w:rsid w:val="00B14E8F"/>
    <w:rsid w:val="00B20D7A"/>
    <w:rsid w:val="00B22549"/>
    <w:rsid w:val="00B239EE"/>
    <w:rsid w:val="00B25A91"/>
    <w:rsid w:val="00B267B3"/>
    <w:rsid w:val="00B2771C"/>
    <w:rsid w:val="00B306EB"/>
    <w:rsid w:val="00B339BE"/>
    <w:rsid w:val="00B33BAE"/>
    <w:rsid w:val="00B34509"/>
    <w:rsid w:val="00B3748B"/>
    <w:rsid w:val="00B40077"/>
    <w:rsid w:val="00B45264"/>
    <w:rsid w:val="00B50CFD"/>
    <w:rsid w:val="00B5188E"/>
    <w:rsid w:val="00B52EEB"/>
    <w:rsid w:val="00B57E1C"/>
    <w:rsid w:val="00B60BAE"/>
    <w:rsid w:val="00B6237C"/>
    <w:rsid w:val="00B64E57"/>
    <w:rsid w:val="00B70439"/>
    <w:rsid w:val="00B72952"/>
    <w:rsid w:val="00B7363A"/>
    <w:rsid w:val="00B76F81"/>
    <w:rsid w:val="00B77B42"/>
    <w:rsid w:val="00B82B42"/>
    <w:rsid w:val="00B84CEE"/>
    <w:rsid w:val="00B908BA"/>
    <w:rsid w:val="00B91F6C"/>
    <w:rsid w:val="00B94A46"/>
    <w:rsid w:val="00B95904"/>
    <w:rsid w:val="00B9732F"/>
    <w:rsid w:val="00BA0ADE"/>
    <w:rsid w:val="00BA0C4C"/>
    <w:rsid w:val="00BA0EA1"/>
    <w:rsid w:val="00BA2ABA"/>
    <w:rsid w:val="00BA3B02"/>
    <w:rsid w:val="00BA4060"/>
    <w:rsid w:val="00BB07B8"/>
    <w:rsid w:val="00BB2E9D"/>
    <w:rsid w:val="00BB6181"/>
    <w:rsid w:val="00BB6999"/>
    <w:rsid w:val="00BC335D"/>
    <w:rsid w:val="00BC41B2"/>
    <w:rsid w:val="00BC484B"/>
    <w:rsid w:val="00BC7505"/>
    <w:rsid w:val="00BD01D9"/>
    <w:rsid w:val="00BD04A7"/>
    <w:rsid w:val="00BD332E"/>
    <w:rsid w:val="00BD5505"/>
    <w:rsid w:val="00BE0314"/>
    <w:rsid w:val="00BE61F6"/>
    <w:rsid w:val="00BF013E"/>
    <w:rsid w:val="00C075D0"/>
    <w:rsid w:val="00C105F9"/>
    <w:rsid w:val="00C12E98"/>
    <w:rsid w:val="00C13288"/>
    <w:rsid w:val="00C17711"/>
    <w:rsid w:val="00C20306"/>
    <w:rsid w:val="00C222A4"/>
    <w:rsid w:val="00C23D52"/>
    <w:rsid w:val="00C305AB"/>
    <w:rsid w:val="00C30FDA"/>
    <w:rsid w:val="00C316F8"/>
    <w:rsid w:val="00C41ACB"/>
    <w:rsid w:val="00C42001"/>
    <w:rsid w:val="00C4480F"/>
    <w:rsid w:val="00C45AF4"/>
    <w:rsid w:val="00C46768"/>
    <w:rsid w:val="00C47DF5"/>
    <w:rsid w:val="00C5100D"/>
    <w:rsid w:val="00C51341"/>
    <w:rsid w:val="00C514BA"/>
    <w:rsid w:val="00C64B25"/>
    <w:rsid w:val="00C66DF6"/>
    <w:rsid w:val="00C67CC4"/>
    <w:rsid w:val="00C7247F"/>
    <w:rsid w:val="00C763F4"/>
    <w:rsid w:val="00C76A11"/>
    <w:rsid w:val="00C808C5"/>
    <w:rsid w:val="00C81712"/>
    <w:rsid w:val="00C87798"/>
    <w:rsid w:val="00C87C93"/>
    <w:rsid w:val="00C87EE3"/>
    <w:rsid w:val="00C90D9A"/>
    <w:rsid w:val="00C92C07"/>
    <w:rsid w:val="00C96752"/>
    <w:rsid w:val="00C970FC"/>
    <w:rsid w:val="00C97784"/>
    <w:rsid w:val="00CA433B"/>
    <w:rsid w:val="00CB0CAA"/>
    <w:rsid w:val="00CB0EAB"/>
    <w:rsid w:val="00CB2FC0"/>
    <w:rsid w:val="00CB37C0"/>
    <w:rsid w:val="00CB60AE"/>
    <w:rsid w:val="00CB7E86"/>
    <w:rsid w:val="00CC1273"/>
    <w:rsid w:val="00CC1A52"/>
    <w:rsid w:val="00CD08AB"/>
    <w:rsid w:val="00CD0DD9"/>
    <w:rsid w:val="00CD5F2A"/>
    <w:rsid w:val="00CD7A67"/>
    <w:rsid w:val="00CE0311"/>
    <w:rsid w:val="00CE0D67"/>
    <w:rsid w:val="00CF63DB"/>
    <w:rsid w:val="00CF77DE"/>
    <w:rsid w:val="00D02421"/>
    <w:rsid w:val="00D051AF"/>
    <w:rsid w:val="00D0558E"/>
    <w:rsid w:val="00D06B65"/>
    <w:rsid w:val="00D1193C"/>
    <w:rsid w:val="00D127B1"/>
    <w:rsid w:val="00D136FB"/>
    <w:rsid w:val="00D13F67"/>
    <w:rsid w:val="00D14DC6"/>
    <w:rsid w:val="00D15949"/>
    <w:rsid w:val="00D15C5C"/>
    <w:rsid w:val="00D2006F"/>
    <w:rsid w:val="00D20DF8"/>
    <w:rsid w:val="00D23186"/>
    <w:rsid w:val="00D25AB5"/>
    <w:rsid w:val="00D2686C"/>
    <w:rsid w:val="00D27148"/>
    <w:rsid w:val="00D27C42"/>
    <w:rsid w:val="00D32DEF"/>
    <w:rsid w:val="00D365F0"/>
    <w:rsid w:val="00D4085E"/>
    <w:rsid w:val="00D42678"/>
    <w:rsid w:val="00D44288"/>
    <w:rsid w:val="00D447E1"/>
    <w:rsid w:val="00D52F5E"/>
    <w:rsid w:val="00D53194"/>
    <w:rsid w:val="00D544B4"/>
    <w:rsid w:val="00D555CC"/>
    <w:rsid w:val="00D60756"/>
    <w:rsid w:val="00D6181A"/>
    <w:rsid w:val="00D62910"/>
    <w:rsid w:val="00D701F2"/>
    <w:rsid w:val="00D7022A"/>
    <w:rsid w:val="00D74283"/>
    <w:rsid w:val="00D749FF"/>
    <w:rsid w:val="00D75EA9"/>
    <w:rsid w:val="00D82A2D"/>
    <w:rsid w:val="00D846B6"/>
    <w:rsid w:val="00D84966"/>
    <w:rsid w:val="00D8697A"/>
    <w:rsid w:val="00D87A0B"/>
    <w:rsid w:val="00DA0250"/>
    <w:rsid w:val="00DA23FD"/>
    <w:rsid w:val="00DA2745"/>
    <w:rsid w:val="00DA7F6E"/>
    <w:rsid w:val="00DB4CD8"/>
    <w:rsid w:val="00DC16B2"/>
    <w:rsid w:val="00DC5A58"/>
    <w:rsid w:val="00DC6551"/>
    <w:rsid w:val="00DC7602"/>
    <w:rsid w:val="00DD0C25"/>
    <w:rsid w:val="00DD1B6E"/>
    <w:rsid w:val="00DD2164"/>
    <w:rsid w:val="00DD2F69"/>
    <w:rsid w:val="00DD4431"/>
    <w:rsid w:val="00DD70AD"/>
    <w:rsid w:val="00DD7E85"/>
    <w:rsid w:val="00DE323B"/>
    <w:rsid w:val="00DE7499"/>
    <w:rsid w:val="00DF2B2D"/>
    <w:rsid w:val="00DF69DE"/>
    <w:rsid w:val="00E0250F"/>
    <w:rsid w:val="00E04950"/>
    <w:rsid w:val="00E05DEF"/>
    <w:rsid w:val="00E105AB"/>
    <w:rsid w:val="00E1229A"/>
    <w:rsid w:val="00E13980"/>
    <w:rsid w:val="00E153D0"/>
    <w:rsid w:val="00E17A54"/>
    <w:rsid w:val="00E20DB0"/>
    <w:rsid w:val="00E210B2"/>
    <w:rsid w:val="00E233BA"/>
    <w:rsid w:val="00E258FE"/>
    <w:rsid w:val="00E26931"/>
    <w:rsid w:val="00E347A8"/>
    <w:rsid w:val="00E36348"/>
    <w:rsid w:val="00E367C9"/>
    <w:rsid w:val="00E36A1B"/>
    <w:rsid w:val="00E3713B"/>
    <w:rsid w:val="00E4113B"/>
    <w:rsid w:val="00E4215E"/>
    <w:rsid w:val="00E42A6D"/>
    <w:rsid w:val="00E42D4D"/>
    <w:rsid w:val="00E44948"/>
    <w:rsid w:val="00E44F7D"/>
    <w:rsid w:val="00E460AC"/>
    <w:rsid w:val="00E46A91"/>
    <w:rsid w:val="00E472B3"/>
    <w:rsid w:val="00E50A41"/>
    <w:rsid w:val="00E51B64"/>
    <w:rsid w:val="00E51C1F"/>
    <w:rsid w:val="00E556A8"/>
    <w:rsid w:val="00E60F76"/>
    <w:rsid w:val="00E611CA"/>
    <w:rsid w:val="00E61A52"/>
    <w:rsid w:val="00E63147"/>
    <w:rsid w:val="00E64F17"/>
    <w:rsid w:val="00E72D0C"/>
    <w:rsid w:val="00E7320C"/>
    <w:rsid w:val="00E76C81"/>
    <w:rsid w:val="00E77D21"/>
    <w:rsid w:val="00E84D6E"/>
    <w:rsid w:val="00E85327"/>
    <w:rsid w:val="00E93789"/>
    <w:rsid w:val="00E9489A"/>
    <w:rsid w:val="00E94CA6"/>
    <w:rsid w:val="00E97822"/>
    <w:rsid w:val="00EA15E3"/>
    <w:rsid w:val="00EB50D1"/>
    <w:rsid w:val="00EB6F69"/>
    <w:rsid w:val="00EC446E"/>
    <w:rsid w:val="00EC742E"/>
    <w:rsid w:val="00ED0D91"/>
    <w:rsid w:val="00ED24B9"/>
    <w:rsid w:val="00ED2851"/>
    <w:rsid w:val="00ED6838"/>
    <w:rsid w:val="00ED7527"/>
    <w:rsid w:val="00ED7792"/>
    <w:rsid w:val="00EE07B3"/>
    <w:rsid w:val="00EE4C0F"/>
    <w:rsid w:val="00EE54FC"/>
    <w:rsid w:val="00EE637A"/>
    <w:rsid w:val="00EF0385"/>
    <w:rsid w:val="00EF314F"/>
    <w:rsid w:val="00EF4296"/>
    <w:rsid w:val="00EF684C"/>
    <w:rsid w:val="00EF7511"/>
    <w:rsid w:val="00F000D2"/>
    <w:rsid w:val="00F02DEF"/>
    <w:rsid w:val="00F02FBB"/>
    <w:rsid w:val="00F0660C"/>
    <w:rsid w:val="00F07082"/>
    <w:rsid w:val="00F10F78"/>
    <w:rsid w:val="00F11DBA"/>
    <w:rsid w:val="00F133A9"/>
    <w:rsid w:val="00F157DD"/>
    <w:rsid w:val="00F169CC"/>
    <w:rsid w:val="00F16DE8"/>
    <w:rsid w:val="00F20D03"/>
    <w:rsid w:val="00F21DB6"/>
    <w:rsid w:val="00F24527"/>
    <w:rsid w:val="00F24AEB"/>
    <w:rsid w:val="00F370BA"/>
    <w:rsid w:val="00F40FDA"/>
    <w:rsid w:val="00F427F7"/>
    <w:rsid w:val="00F44BD8"/>
    <w:rsid w:val="00F45AF5"/>
    <w:rsid w:val="00F4702F"/>
    <w:rsid w:val="00F50010"/>
    <w:rsid w:val="00F5280B"/>
    <w:rsid w:val="00F53422"/>
    <w:rsid w:val="00F536A3"/>
    <w:rsid w:val="00F54855"/>
    <w:rsid w:val="00F54E30"/>
    <w:rsid w:val="00F57236"/>
    <w:rsid w:val="00F61F70"/>
    <w:rsid w:val="00F66008"/>
    <w:rsid w:val="00F6670A"/>
    <w:rsid w:val="00F70EE0"/>
    <w:rsid w:val="00F715B8"/>
    <w:rsid w:val="00F72135"/>
    <w:rsid w:val="00F7304D"/>
    <w:rsid w:val="00F74D00"/>
    <w:rsid w:val="00F74D6B"/>
    <w:rsid w:val="00F76880"/>
    <w:rsid w:val="00F80A8D"/>
    <w:rsid w:val="00F824B4"/>
    <w:rsid w:val="00F83ACF"/>
    <w:rsid w:val="00F84545"/>
    <w:rsid w:val="00F868D5"/>
    <w:rsid w:val="00F869EE"/>
    <w:rsid w:val="00F92A94"/>
    <w:rsid w:val="00F93AAE"/>
    <w:rsid w:val="00F93EDE"/>
    <w:rsid w:val="00FA0609"/>
    <w:rsid w:val="00FA2A88"/>
    <w:rsid w:val="00FA4A00"/>
    <w:rsid w:val="00FA5E86"/>
    <w:rsid w:val="00FA7858"/>
    <w:rsid w:val="00FB01A1"/>
    <w:rsid w:val="00FB312C"/>
    <w:rsid w:val="00FB3509"/>
    <w:rsid w:val="00FB46C6"/>
    <w:rsid w:val="00FB4999"/>
    <w:rsid w:val="00FB5D47"/>
    <w:rsid w:val="00FB5E2A"/>
    <w:rsid w:val="00FB69BE"/>
    <w:rsid w:val="00FB6E97"/>
    <w:rsid w:val="00FC126C"/>
    <w:rsid w:val="00FC14AF"/>
    <w:rsid w:val="00FC52C8"/>
    <w:rsid w:val="00FD23D7"/>
    <w:rsid w:val="00FD6CA4"/>
    <w:rsid w:val="00FD71E8"/>
    <w:rsid w:val="00FD7710"/>
    <w:rsid w:val="00FE437D"/>
    <w:rsid w:val="00FF03CA"/>
    <w:rsid w:val="00FF1E58"/>
    <w:rsid w:val="00FF28CD"/>
    <w:rsid w:val="00FF5558"/>
    <w:rsid w:val="00FF5B49"/>
    <w:rsid w:val="00FF63F8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4385"/>
    <o:shapelayout v:ext="edit">
      <o:idmap v:ext="edit" data="1"/>
    </o:shapelayout>
  </w:shapeDefaults>
  <w:decimalSymbol w:val=","/>
  <w:listSeparator w:val=","/>
  <w14:docId w14:val="301892E7"/>
  <w15:chartTrackingRefBased/>
  <w15:docId w15:val="{CAAEFD82-1A53-4E34-9FC1-873CA1F4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99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018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B04965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table" w:styleId="TableGrid">
    <w:name w:val="Table Grid"/>
    <w:basedOn w:val="TableNormal"/>
    <w:rsid w:val="00B049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lstomnmnande1">
    <w:name w:val="Olöst omnämnande1"/>
    <w:basedOn w:val="DefaultParagraphFont"/>
    <w:uiPriority w:val="99"/>
    <w:semiHidden/>
    <w:unhideWhenUsed/>
    <w:rsid w:val="009227A4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link w:val="CaptionChar"/>
    <w:autoRedefine/>
    <w:unhideWhenUsed/>
    <w:qFormat/>
    <w:rsid w:val="00F02DEF"/>
    <w:pPr>
      <w:ind w:left="-426" w:right="-710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Caption"/>
    <w:link w:val="PIFotnotChar"/>
    <w:autoRedefine/>
    <w:qFormat/>
    <w:rsid w:val="00E7320C"/>
    <w:pPr>
      <w:ind w:left="0" w:right="0" w:firstLine="0"/>
    </w:pPr>
    <w:rPr>
      <w:rFonts w:cs="Arial"/>
      <w:b/>
      <w:color w:val="auto"/>
      <w:spacing w:val="-2"/>
      <w:sz w:val="18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F02DEF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CaptionChar"/>
    <w:link w:val="PIFotnot"/>
    <w:rsid w:val="00E7320C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  <w:style w:type="paragraph" w:styleId="ListParagraph">
    <w:name w:val="List Paragraph"/>
    <w:basedOn w:val="Normal"/>
    <w:uiPriority w:val="34"/>
    <w:qFormat/>
    <w:rsid w:val="00430F60"/>
    <w:pPr>
      <w:ind w:left="720"/>
      <w:contextualSpacing/>
    </w:pPr>
    <w:rPr>
      <w:sz w:val="20"/>
      <w:szCs w:val="20"/>
      <w:lang w:val="en-GB" w:eastAsia="sv-SE"/>
    </w:rPr>
  </w:style>
  <w:style w:type="character" w:styleId="UnresolvedMention">
    <w:name w:val="Unresolved Mention"/>
    <w:basedOn w:val="DefaultParagraphFont"/>
    <w:uiPriority w:val="99"/>
    <w:semiHidden/>
    <w:unhideWhenUsed/>
    <w:rsid w:val="00E210B2"/>
    <w:rPr>
      <w:color w:val="605E5C"/>
      <w:shd w:val="clear" w:color="auto" w:fill="E1DFDD"/>
    </w:rPr>
  </w:style>
  <w:style w:type="character" w:customStyle="1" w:styleId="HeaderChar">
    <w:name w:val="Header Char"/>
    <w:link w:val="Header"/>
    <w:rsid w:val="0084569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ebi.ac.uk/imgt/hla" TargetMode="External"/><Relationship Id="rId21" Type="http://schemas.openxmlformats.org/officeDocument/2006/relationships/image" Target="media/image8.emf"/><Relationship Id="rId42" Type="http://schemas.openxmlformats.org/officeDocument/2006/relationships/image" Target="media/image27.emf"/><Relationship Id="rId47" Type="http://schemas.openxmlformats.org/officeDocument/2006/relationships/image" Target="media/image32.emf"/><Relationship Id="rId63" Type="http://schemas.openxmlformats.org/officeDocument/2006/relationships/image" Target="media/image45.emf"/><Relationship Id="rId68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9" Type="http://schemas.openxmlformats.org/officeDocument/2006/relationships/image" Target="media/image14.emf"/><Relationship Id="rId11" Type="http://schemas.openxmlformats.org/officeDocument/2006/relationships/footer" Target="footer2.xml"/><Relationship Id="rId24" Type="http://schemas.openxmlformats.org/officeDocument/2006/relationships/image" Target="media/image11.emf"/><Relationship Id="rId32" Type="http://schemas.openxmlformats.org/officeDocument/2006/relationships/image" Target="media/image17.emf"/><Relationship Id="rId37" Type="http://schemas.openxmlformats.org/officeDocument/2006/relationships/image" Target="media/image22.emf"/><Relationship Id="rId40" Type="http://schemas.openxmlformats.org/officeDocument/2006/relationships/image" Target="media/image25.emf"/><Relationship Id="rId45" Type="http://schemas.openxmlformats.org/officeDocument/2006/relationships/image" Target="media/image30.emf"/><Relationship Id="rId53" Type="http://schemas.openxmlformats.org/officeDocument/2006/relationships/image" Target="media/image38.emf"/><Relationship Id="rId58" Type="http://schemas.openxmlformats.org/officeDocument/2006/relationships/hyperlink" Target="http://www.ebi.ac.uk/imgt/hla" TargetMode="External"/><Relationship Id="rId66" Type="http://schemas.openxmlformats.org/officeDocument/2006/relationships/image" Target="media/image48.emf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3.emf"/><Relationship Id="rId19" Type="http://schemas.openxmlformats.org/officeDocument/2006/relationships/header" Target="header4.xml"/><Relationship Id="rId14" Type="http://schemas.openxmlformats.org/officeDocument/2006/relationships/image" Target="media/image2.emf"/><Relationship Id="rId22" Type="http://schemas.openxmlformats.org/officeDocument/2006/relationships/image" Target="media/image9.emf"/><Relationship Id="rId27" Type="http://schemas.openxmlformats.org/officeDocument/2006/relationships/hyperlink" Target="http://hla.alleles.org/alleles/deleted.html" TargetMode="External"/><Relationship Id="rId30" Type="http://schemas.openxmlformats.org/officeDocument/2006/relationships/image" Target="media/image15.emf"/><Relationship Id="rId35" Type="http://schemas.openxmlformats.org/officeDocument/2006/relationships/image" Target="media/image20.emf"/><Relationship Id="rId43" Type="http://schemas.openxmlformats.org/officeDocument/2006/relationships/image" Target="media/image28.emf"/><Relationship Id="rId48" Type="http://schemas.openxmlformats.org/officeDocument/2006/relationships/image" Target="media/image33.emf"/><Relationship Id="rId56" Type="http://schemas.openxmlformats.org/officeDocument/2006/relationships/image" Target="media/image41.emf"/><Relationship Id="rId64" Type="http://schemas.openxmlformats.org/officeDocument/2006/relationships/image" Target="media/image46.emf"/><Relationship Id="rId69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36.emf"/><Relationship Id="rId72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5.emf"/><Relationship Id="rId25" Type="http://schemas.openxmlformats.org/officeDocument/2006/relationships/image" Target="media/image12.emf"/><Relationship Id="rId33" Type="http://schemas.openxmlformats.org/officeDocument/2006/relationships/image" Target="media/image18.emf"/><Relationship Id="rId38" Type="http://schemas.openxmlformats.org/officeDocument/2006/relationships/image" Target="media/image23.emf"/><Relationship Id="rId46" Type="http://schemas.openxmlformats.org/officeDocument/2006/relationships/image" Target="media/image31.emf"/><Relationship Id="rId59" Type="http://schemas.openxmlformats.org/officeDocument/2006/relationships/hyperlink" Target="http://www.ebi.ac.uk/imgt/hla" TargetMode="External"/><Relationship Id="rId67" Type="http://schemas.openxmlformats.org/officeDocument/2006/relationships/image" Target="media/image49.emf"/><Relationship Id="rId20" Type="http://schemas.openxmlformats.org/officeDocument/2006/relationships/image" Target="media/image7.emf"/><Relationship Id="rId41" Type="http://schemas.openxmlformats.org/officeDocument/2006/relationships/image" Target="media/image26.emf"/><Relationship Id="rId54" Type="http://schemas.openxmlformats.org/officeDocument/2006/relationships/image" Target="media/image39.emf"/><Relationship Id="rId62" Type="http://schemas.openxmlformats.org/officeDocument/2006/relationships/image" Target="media/image44.emf"/><Relationship Id="rId70" Type="http://schemas.openxmlformats.org/officeDocument/2006/relationships/image" Target="media/image50.emf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emf"/><Relationship Id="rId23" Type="http://schemas.openxmlformats.org/officeDocument/2006/relationships/image" Target="media/image10.emf"/><Relationship Id="rId28" Type="http://schemas.openxmlformats.org/officeDocument/2006/relationships/image" Target="media/image13.emf"/><Relationship Id="rId36" Type="http://schemas.openxmlformats.org/officeDocument/2006/relationships/image" Target="media/image21.emf"/><Relationship Id="rId49" Type="http://schemas.openxmlformats.org/officeDocument/2006/relationships/image" Target="media/image34.emf"/><Relationship Id="rId57" Type="http://schemas.openxmlformats.org/officeDocument/2006/relationships/image" Target="media/image42.emf"/><Relationship Id="rId10" Type="http://schemas.openxmlformats.org/officeDocument/2006/relationships/footer" Target="footer1.xml"/><Relationship Id="rId31" Type="http://schemas.openxmlformats.org/officeDocument/2006/relationships/image" Target="media/image16.emf"/><Relationship Id="rId44" Type="http://schemas.openxmlformats.org/officeDocument/2006/relationships/image" Target="media/image29.emf"/><Relationship Id="rId52" Type="http://schemas.openxmlformats.org/officeDocument/2006/relationships/image" Target="media/image37.emf"/><Relationship Id="rId60" Type="http://schemas.openxmlformats.org/officeDocument/2006/relationships/hyperlink" Target="http://hla.alleles.org/alleles/deleted.html" TargetMode="External"/><Relationship Id="rId65" Type="http://schemas.openxmlformats.org/officeDocument/2006/relationships/image" Target="media/image47.emf"/><Relationship Id="rId73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footer" Target="footer3.xml"/><Relationship Id="rId18" Type="http://schemas.openxmlformats.org/officeDocument/2006/relationships/image" Target="media/image6.emf"/><Relationship Id="rId39" Type="http://schemas.openxmlformats.org/officeDocument/2006/relationships/image" Target="media/image24.emf"/><Relationship Id="rId34" Type="http://schemas.openxmlformats.org/officeDocument/2006/relationships/image" Target="media/image19.emf"/><Relationship Id="rId50" Type="http://schemas.openxmlformats.org/officeDocument/2006/relationships/image" Target="media/image35.emf"/><Relationship Id="rId55" Type="http://schemas.openxmlformats.org/officeDocument/2006/relationships/image" Target="media/image40.emf"/><Relationship Id="rId7" Type="http://schemas.openxmlformats.org/officeDocument/2006/relationships/endnotes" Target="endnotes.xml"/><Relationship Id="rId71" Type="http://schemas.openxmlformats.org/officeDocument/2006/relationships/image" Target="media/image5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D6FE6-E390-4DBE-A21D-253511201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53</Pages>
  <Words>1984</Words>
  <Characters>13862</Characters>
  <Application>Microsoft Office Word</Application>
  <DocSecurity>0</DocSecurity>
  <Lines>509</Lines>
  <Paragraphs>1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5733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8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5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2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8</cp:revision>
  <cp:lastPrinted>2019-02-28T14:51:00Z</cp:lastPrinted>
  <dcterms:created xsi:type="dcterms:W3CDTF">2025-03-17T12:26:00Z</dcterms:created>
  <dcterms:modified xsi:type="dcterms:W3CDTF">2025-03-2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dc877d673ef1191594865a1951a12c440ca630a1bb9a7f93d934e6428978ce</vt:lpwstr>
  </property>
</Properties>
</file>